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12093" w14:textId="57D42004" w:rsidR="00852881" w:rsidRDefault="00852881" w:rsidP="00852881">
      <w:pPr>
        <w:pStyle w:val="Title"/>
      </w:pPr>
      <w:r>
        <w:t>The Ten Capsule</w:t>
      </w:r>
    </w:p>
    <w:p w14:paraId="084B7FE5"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53763B86" w14:textId="77777777" w:rsidR="00852881" w:rsidRPr="00777B2C" w:rsidRDefault="00852881" w:rsidP="00852881">
      <w:pPr>
        <w:pStyle w:val="Title"/>
        <w:rPr>
          <w:rFonts w:asciiTheme="minorHAnsi" w:eastAsiaTheme="minorHAnsi" w:hAnsiTheme="minorHAnsi" w:cstheme="minorBidi"/>
          <w:spacing w:val="0"/>
          <w:kern w:val="0"/>
          <w:sz w:val="22"/>
          <w:szCs w:val="22"/>
        </w:rPr>
      </w:pPr>
    </w:p>
    <w:p w14:paraId="79D65A85" w14:textId="77777777" w:rsidR="00987C18" w:rsidRPr="00E43C59"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The Ten Capsule is a program that guides you through the main points of the Bible.  If you have little or no earlier experience with the Bible, </w:t>
      </w:r>
      <w:hyperlink r:id="rId5" w:history="1">
        <w:r w:rsidRPr="0072616D">
          <w:rPr>
            <w:rFonts w:ascii="Calibri" w:eastAsia="Calibri" w:hAnsi="Calibri" w:cs="Times New Roman"/>
            <w:color w:val="0563C1"/>
            <w:u w:val="single"/>
          </w:rPr>
          <w:t>click here</w:t>
        </w:r>
      </w:hyperlink>
      <w:r w:rsidRPr="0072616D">
        <w:rPr>
          <w:rFonts w:ascii="Calibri" w:eastAsia="Calibri" w:hAnsi="Calibri" w:cs="Times New Roman"/>
        </w:rPr>
        <w:t xml:space="preserve"> for an explanation of what the Bible is and why it is important.  In other words, it gives a “capsule view” of the Bible’s message.  You will read ten sections of the Bible and an interpretation of the passage in each “capsule” which is a set of lessons.  You can always work through the capsules on your own time.  </w:t>
      </w:r>
    </w:p>
    <w:p w14:paraId="2F5B8E2A" w14:textId="77777777" w:rsidR="00987C18" w:rsidRPr="0072616D" w:rsidRDefault="00987C18" w:rsidP="00987C18">
      <w:pPr>
        <w:spacing w:after="0" w:line="240" w:lineRule="auto"/>
        <w:contextualSpacing/>
        <w:rPr>
          <w:rFonts w:ascii="Calibri" w:eastAsia="Calibri" w:hAnsi="Calibri" w:cs="Times New Roman"/>
        </w:rPr>
      </w:pPr>
    </w:p>
    <w:p w14:paraId="66699FD2" w14:textId="77777777" w:rsidR="00987C18" w:rsidRPr="0072616D" w:rsidRDefault="00987C18" w:rsidP="00987C18">
      <w:pPr>
        <w:spacing w:after="0" w:line="240" w:lineRule="auto"/>
        <w:contextualSpacing/>
        <w:rPr>
          <w:rFonts w:ascii="Calibri" w:eastAsia="Calibri" w:hAnsi="Calibri" w:cs="Times New Roman"/>
        </w:rPr>
      </w:pPr>
      <w:r w:rsidRPr="0072616D">
        <w:rPr>
          <w:rFonts w:ascii="Calibri" w:eastAsia="Calibri" w:hAnsi="Calibri" w:cs="Times New Roman"/>
        </w:rPr>
        <w:t xml:space="preserve">Before you begin, I recommend you have a physical Bible with you or that you can access a Bible website like </w:t>
      </w:r>
      <w:hyperlink r:id="rId6" w:history="1">
        <w:r w:rsidRPr="0072616D">
          <w:rPr>
            <w:rFonts w:ascii="Calibri" w:eastAsia="Calibri" w:hAnsi="Calibri" w:cs="Times New Roman"/>
            <w:color w:val="0563C1"/>
            <w:u w:val="single"/>
          </w:rPr>
          <w:t>BibleGateway</w:t>
        </w:r>
      </w:hyperlink>
      <w:r w:rsidRPr="0072616D">
        <w:rPr>
          <w:rFonts w:ascii="Calibri" w:eastAsia="Calibri" w:hAnsi="Calibri" w:cs="Times New Roman"/>
        </w:rPr>
        <w:t xml:space="preserve">.  Certain capsules will have the Bible excerpt on the </w:t>
      </w:r>
      <w:r w:rsidRPr="006D2A1D">
        <w:rPr>
          <w:rFonts w:ascii="Calibri" w:eastAsia="Calibri" w:hAnsi="Calibri" w:cs="Times New Roman"/>
          <w:noProof/>
        </w:rPr>
        <w:t>webpage</w:t>
      </w:r>
      <w:r w:rsidRPr="0072616D">
        <w:rPr>
          <w:rFonts w:ascii="Calibri" w:eastAsia="Calibri" w:hAnsi="Calibri" w:cs="Times New Roman"/>
        </w:rPr>
        <w:t xml:space="preserve">.  In that case, the verses may be in many different versions due to copyright requirements.  I recommend the NIV or NIrV for readability.   </w:t>
      </w:r>
    </w:p>
    <w:p w14:paraId="7D252ED3" w14:textId="77777777" w:rsidR="00987C18" w:rsidRPr="0072616D" w:rsidRDefault="00987C18" w:rsidP="00987C18">
      <w:pPr>
        <w:spacing w:after="0" w:line="240" w:lineRule="auto"/>
        <w:contextualSpacing/>
        <w:rPr>
          <w:rFonts w:ascii="Calibri" w:eastAsia="Calibri" w:hAnsi="Calibri" w:cs="Times New Roman"/>
        </w:rPr>
      </w:pPr>
    </w:p>
    <w:p w14:paraId="1682584E" w14:textId="77777777" w:rsidR="00987C18" w:rsidRPr="0072616D" w:rsidRDefault="00987C18" w:rsidP="00987C18">
      <w:pPr>
        <w:rPr>
          <w:rFonts w:ascii="Calibri" w:eastAsia="Calibri" w:hAnsi="Calibri" w:cs="Times New Roman"/>
        </w:rPr>
      </w:pPr>
      <w:r w:rsidRPr="0072616D">
        <w:rPr>
          <w:rFonts w:ascii="Calibri" w:eastAsia="Calibri" w:hAnsi="Calibri" w:cs="Times New Roman"/>
        </w:rPr>
        <w:t xml:space="preserve">My disclaimer is this: The Bible </w:t>
      </w:r>
      <w:proofErr w:type="gramStart"/>
      <w:r w:rsidRPr="0072616D">
        <w:rPr>
          <w:rFonts w:ascii="Calibri" w:eastAsia="Calibri" w:hAnsi="Calibri" w:cs="Times New Roman"/>
        </w:rPr>
        <w:t>is written</w:t>
      </w:r>
      <w:proofErr w:type="gramEnd"/>
      <w:r w:rsidRPr="0072616D">
        <w:rPr>
          <w:rFonts w:ascii="Calibri" w:eastAsia="Calibri" w:hAnsi="Calibri" w:cs="Times New Roman"/>
        </w:rPr>
        <w:t xml:space="preserve"> by God and every chapter, verse, word, and </w:t>
      </w:r>
      <w:r w:rsidRPr="0072616D">
        <w:rPr>
          <w:rFonts w:ascii="Calibri" w:eastAsia="Calibri" w:hAnsi="Calibri" w:cs="Times New Roman"/>
          <w:noProof/>
        </w:rPr>
        <w:t>letter</w:t>
      </w:r>
      <w:r w:rsidRPr="0072616D">
        <w:rPr>
          <w:rFonts w:ascii="Calibri" w:eastAsia="Calibri" w:hAnsi="Calibri" w:cs="Times New Roman"/>
        </w:rPr>
        <w:t xml:space="preserve"> is important.  These capsules could never explain every point in the Bible.  These capsules help you to understand the Bible’s main purpose: to tell the world about how God deeply loves us.</w:t>
      </w:r>
    </w:p>
    <w:p w14:paraId="2182615C" w14:textId="77777777" w:rsidR="00594ADE" w:rsidRDefault="00852881" w:rsidP="00852881">
      <w:pPr>
        <w:pStyle w:val="Heading1"/>
        <w:rPr>
          <w:color w:val="00B050"/>
        </w:rPr>
      </w:pPr>
      <w:r>
        <w:rPr>
          <w:color w:val="00B050"/>
        </w:rPr>
        <w:t xml:space="preserve">Capsule </w:t>
      </w:r>
      <w:r w:rsidR="00812C2A">
        <w:rPr>
          <w:color w:val="00B050"/>
        </w:rPr>
        <w:t>3</w:t>
      </w:r>
      <w:r>
        <w:rPr>
          <w:color w:val="00B050"/>
        </w:rPr>
        <w:t xml:space="preserve">: </w:t>
      </w:r>
      <w:r w:rsidR="00812C2A">
        <w:rPr>
          <w:color w:val="00B050"/>
        </w:rPr>
        <w:t>Twenty Chapters</w:t>
      </w:r>
      <w:r>
        <w:rPr>
          <w:color w:val="00B050"/>
        </w:rPr>
        <w:t xml:space="preserve"> – </w:t>
      </w:r>
      <w:r w:rsidR="00812C2A">
        <w:rPr>
          <w:color w:val="00B050"/>
        </w:rPr>
        <w:t xml:space="preserve">Covers the history of the Ancient Israelites from Abraham to Nehemiah </w:t>
      </w:r>
    </w:p>
    <w:p w14:paraId="21DDC2AB" w14:textId="792A31A0" w:rsidR="001F32C6" w:rsidRPr="001F32C6" w:rsidRDefault="001F32C6" w:rsidP="001F32C6">
      <w:r>
        <w:t>Welcome to the third capsule!  You</w:t>
      </w:r>
      <w:r w:rsidR="00F01B57">
        <w:t xml:space="preserve"> should</w:t>
      </w:r>
      <w:r>
        <w:t xml:space="preserve"> have a basic knowledge of the Bible – including Creation, the Fall, the 10 Commandments, Jesus, and the New Heaven and Earth – before you begin this capsule.  </w:t>
      </w:r>
      <w:commentRangeStart w:id="0"/>
      <w:r>
        <w:t xml:space="preserve">This capsule will </w:t>
      </w:r>
      <w:r w:rsidR="00F01B57">
        <w:t>need</w:t>
      </w:r>
      <w:r>
        <w:t xml:space="preserve"> you to read twenty chapters of the Bible, and I will help you understand the passage through a brief explanation.  </w:t>
      </w:r>
      <w:commentRangeEnd w:id="0"/>
      <w:r w:rsidR="00F01B57">
        <w:rPr>
          <w:rStyle w:val="CommentReference"/>
        </w:rPr>
        <w:commentReference w:id="0"/>
      </w:r>
      <w:r>
        <w:t xml:space="preserve">Thousands of years ago, God chose a certain man named Abraham and called Abraham </w:t>
      </w:r>
      <w:r w:rsidR="00F01B57">
        <w:t xml:space="preserve">to follow God.  God promised Abraham fertile land and a great nation from his offspring; God would reveal Himself to the world and save everyone from their sins </w:t>
      </w:r>
      <w:r w:rsidR="00F01B57" w:rsidRPr="006D2A1D">
        <w:rPr>
          <w:noProof/>
        </w:rPr>
        <w:t>th</w:t>
      </w:r>
      <w:r w:rsidR="001C4252">
        <w:rPr>
          <w:noProof/>
        </w:rPr>
        <w:t>r</w:t>
      </w:r>
      <w:r w:rsidR="00F01B57" w:rsidRPr="006D2A1D">
        <w:rPr>
          <w:noProof/>
        </w:rPr>
        <w:t>ough</w:t>
      </w:r>
      <w:r w:rsidR="00F01B57">
        <w:t xml:space="preserve"> that nation.  However, the nation would go through many difficulties in their relationship with </w:t>
      </w:r>
      <w:commentRangeStart w:id="1"/>
      <w:r w:rsidR="00F01B57">
        <w:t>God.</w:t>
      </w:r>
      <w:commentRangeEnd w:id="1"/>
      <w:r w:rsidR="00F01B57">
        <w:rPr>
          <w:rStyle w:val="CommentReference"/>
        </w:rPr>
        <w:commentReference w:id="1"/>
      </w:r>
    </w:p>
    <w:p w14:paraId="5381CF18" w14:textId="77777777" w:rsidR="00852881" w:rsidRDefault="001F32C6" w:rsidP="00852881">
      <w:pPr>
        <w:pStyle w:val="Heading3"/>
      </w:pPr>
      <w:r>
        <w:t>Genesis 12 + 22</w:t>
      </w:r>
    </w:p>
    <w:p w14:paraId="35F2B5AB" w14:textId="0A55C265" w:rsidR="00852881" w:rsidRPr="00C85CC3" w:rsidRDefault="003B77B4" w:rsidP="00467448">
      <w:pPr>
        <w:pStyle w:val="Subtitle"/>
        <w:jc w:val="center"/>
      </w:pPr>
      <w:hyperlink r:id="rId10" w:history="1">
        <w:r w:rsidR="00467448" w:rsidRPr="00467448">
          <w:rPr>
            <w:rStyle w:val="Hyperlink"/>
          </w:rPr>
          <w:t>Go to Genesis 12</w:t>
        </w:r>
      </w:hyperlink>
    </w:p>
    <w:p w14:paraId="3B3034D1" w14:textId="4A7CF7B8" w:rsidR="00C85CC3" w:rsidRDefault="00912910" w:rsidP="00912910">
      <w:pPr>
        <w:pStyle w:val="Heading4"/>
      </w:pPr>
      <w:r>
        <w:t>Genesis 12</w:t>
      </w:r>
    </w:p>
    <w:p w14:paraId="122EC73B" w14:textId="66FDEABC" w:rsidR="00296747" w:rsidRDefault="00AE5057" w:rsidP="00912910">
      <w:r>
        <w:t xml:space="preserve">Abram is living the high life.  He </w:t>
      </w:r>
      <w:proofErr w:type="gramStart"/>
      <w:r>
        <w:t>is surrounded</w:t>
      </w:r>
      <w:proofErr w:type="gramEnd"/>
      <w:r>
        <w:t xml:space="preserve"> by </w:t>
      </w:r>
      <w:r w:rsidR="00014406">
        <w:t>wealth and luxury</w:t>
      </w:r>
      <w:r>
        <w:t>.</w:t>
      </w:r>
      <w:r w:rsidR="00A05B09">
        <w:t xml:space="preserve">  He is safe and comfortable at age 75.</w:t>
      </w:r>
      <w:r>
        <w:t xml:space="preserve">  Anyone</w:t>
      </w:r>
      <w:r w:rsidR="002F6FE7">
        <w:t xml:space="preserve"> in </w:t>
      </w:r>
      <w:r w:rsidR="00E71987">
        <w:t>that position</w:t>
      </w:r>
      <w:r>
        <w:t xml:space="preserve"> would need a radical reason to </w:t>
      </w:r>
      <w:r w:rsidR="00E71987">
        <w:t>leave</w:t>
      </w:r>
      <w:r w:rsidR="00A05B09">
        <w:t xml:space="preserve"> that</w:t>
      </w:r>
      <w:r w:rsidR="00E71987">
        <w:t xml:space="preserve"> behind and</w:t>
      </w:r>
      <w:r w:rsidR="00A05B09">
        <w:t xml:space="preserve"> </w:t>
      </w:r>
      <w:r w:rsidR="001658F0">
        <w:t>adventure</w:t>
      </w:r>
      <w:r w:rsidR="00A05B09">
        <w:t xml:space="preserve"> through the </w:t>
      </w:r>
      <w:r>
        <w:t xml:space="preserve">wilderness.  </w:t>
      </w:r>
      <w:r w:rsidR="00103F6B">
        <w:t>Abram and his wife did lack one thing: children.  This had weighty</w:t>
      </w:r>
      <w:r w:rsidR="00103F6B" w:rsidDel="00A05B09">
        <w:t xml:space="preserve"> </w:t>
      </w:r>
      <w:r w:rsidR="00103F6B">
        <w:t xml:space="preserve">consequences for him in ancient times.  Having a child would raise his social status and keep his legacy alive.  </w:t>
      </w:r>
      <w:r>
        <w:t xml:space="preserve">God </w:t>
      </w:r>
      <w:r w:rsidR="00BC69EB">
        <w:t>promised Abram</w:t>
      </w:r>
      <w:r>
        <w:t xml:space="preserve"> </w:t>
      </w:r>
      <w:r w:rsidR="00FF5DAF">
        <w:t>a better life</w:t>
      </w:r>
      <w:r w:rsidR="00F10DE6">
        <w:t xml:space="preserve"> -</w:t>
      </w:r>
      <w:r>
        <w:t xml:space="preserve"> prime land, fame, and a magnificent nation </w:t>
      </w:r>
      <w:r w:rsidR="009868EA">
        <w:t>from His children</w:t>
      </w:r>
      <w:r w:rsidR="00F10DE6">
        <w:t xml:space="preserve"> </w:t>
      </w:r>
      <w:r w:rsidR="00E15B6B">
        <w:t>–</w:t>
      </w:r>
      <w:r w:rsidR="00F10DE6">
        <w:t xml:space="preserve"> </w:t>
      </w:r>
      <w:r w:rsidR="00E15B6B">
        <w:t xml:space="preserve">if Abram would follow God away from </w:t>
      </w:r>
      <w:r w:rsidR="00B166B1">
        <w:t>Haran</w:t>
      </w:r>
      <w:r w:rsidR="009868EA">
        <w:t>.</w:t>
      </w:r>
      <w:r w:rsidR="003375AE">
        <w:t xml:space="preserve">  </w:t>
      </w:r>
      <w:r w:rsidR="004952C1">
        <w:t>Abram</w:t>
      </w:r>
      <w:r w:rsidR="00B7348B">
        <w:t xml:space="preserve">’s family </w:t>
      </w:r>
      <w:r w:rsidR="007962E5">
        <w:t xml:space="preserve">and neighbors </w:t>
      </w:r>
      <w:r w:rsidR="00B7348B">
        <w:t xml:space="preserve">worshipped </w:t>
      </w:r>
      <w:r w:rsidR="00E0785B">
        <w:t>many false gods and idols</w:t>
      </w:r>
      <w:r w:rsidR="00B7348B">
        <w:t xml:space="preserve"> </w:t>
      </w:r>
      <w:r w:rsidR="004952C1">
        <w:t>(Joshua 24:2</w:t>
      </w:r>
      <w:r w:rsidR="00B7348B">
        <w:t xml:space="preserve">), so Abram would also be giving up the religion that </w:t>
      </w:r>
      <w:r w:rsidR="007962E5">
        <w:t>surrounded him.</w:t>
      </w:r>
      <w:r w:rsidR="00B166B1">
        <w:t xml:space="preserve">  </w:t>
      </w:r>
      <w:r w:rsidR="009868EA">
        <w:t xml:space="preserve">Abram now must choose </w:t>
      </w:r>
      <w:r w:rsidR="00A05B09">
        <w:t xml:space="preserve">to live </w:t>
      </w:r>
      <w:r w:rsidR="009868EA">
        <w:t xml:space="preserve">an easy, self-centered life </w:t>
      </w:r>
      <w:r w:rsidR="00A05B09">
        <w:t xml:space="preserve">or </w:t>
      </w:r>
      <w:r w:rsidR="009868EA">
        <w:t xml:space="preserve">be a blessing to the whole earth.  In </w:t>
      </w:r>
      <w:r w:rsidR="00A05B09">
        <w:t>a comparable way</w:t>
      </w:r>
      <w:r w:rsidR="009868EA">
        <w:t xml:space="preserve">, God offers us a choice between following Him into </w:t>
      </w:r>
      <w:r w:rsidR="009868EA" w:rsidRPr="009868EA">
        <w:rPr>
          <w:i/>
        </w:rPr>
        <w:t>eternal life</w:t>
      </w:r>
      <w:r w:rsidR="009868EA">
        <w:rPr>
          <w:i/>
        </w:rPr>
        <w:t xml:space="preserve"> </w:t>
      </w:r>
      <w:r w:rsidR="009868EA">
        <w:t xml:space="preserve">or </w:t>
      </w:r>
      <w:r w:rsidR="00296747">
        <w:t>abandoning Him for our own ways</w:t>
      </w:r>
      <w:r w:rsidR="00A05B09">
        <w:t xml:space="preserve"> in this life</w:t>
      </w:r>
      <w:r w:rsidR="00296747">
        <w:t>.</w:t>
      </w:r>
    </w:p>
    <w:p w14:paraId="755B5032" w14:textId="50268A97" w:rsidR="00296747" w:rsidRDefault="00296747" w:rsidP="00912910">
      <w:r>
        <w:t>Abram does follow God</w:t>
      </w:r>
      <w:r w:rsidR="00A05B09">
        <w:t>,</w:t>
      </w:r>
      <w:r>
        <w:t xml:space="preserve"> </w:t>
      </w:r>
      <w:r w:rsidR="00A05B09">
        <w:t>but this is no easy feat.  Since having a baby at 75 is miraculous, Abram must trust God to deliver on His promises.</w:t>
      </w:r>
      <w:r>
        <w:t xml:space="preserve">  God explains that Abram’s descendants would take over the land of Canaan in the modern-day Middle East.  The people in Canaan at that time were evil and dishonored God, so </w:t>
      </w:r>
      <w:r w:rsidR="00A05B09">
        <w:t xml:space="preserve">He was turning </w:t>
      </w:r>
      <w:r w:rsidR="00CC1553">
        <w:t>going to turn</w:t>
      </w:r>
      <w:r w:rsidR="00A05B09">
        <w:t xml:space="preserve"> </w:t>
      </w:r>
      <w:r w:rsidR="00CC1553">
        <w:t xml:space="preserve">that </w:t>
      </w:r>
      <w:r w:rsidR="00A05B09">
        <w:t>corrupt place into His holy</w:t>
      </w:r>
      <w:r w:rsidR="004A22A3">
        <w:t xml:space="preserve"> (set apart)</w:t>
      </w:r>
      <w:r w:rsidR="00A05B09">
        <w:t xml:space="preserve"> land</w:t>
      </w:r>
      <w:r>
        <w:t xml:space="preserve">.  Abram </w:t>
      </w:r>
      <w:r w:rsidR="00A05B09">
        <w:t>devotes himself</w:t>
      </w:r>
      <w:r>
        <w:t xml:space="preserve"> to God</w:t>
      </w:r>
      <w:r w:rsidR="00A05B09">
        <w:t>,</w:t>
      </w:r>
      <w:r>
        <w:t xml:space="preserve"> </w:t>
      </w:r>
      <w:r w:rsidR="00A05B09">
        <w:t>giving</w:t>
      </w:r>
      <w:r>
        <w:t xml:space="preserve"> Him worship and thanks.  </w:t>
      </w:r>
      <w:r w:rsidR="00022A52">
        <w:t>However, a</w:t>
      </w:r>
      <w:r>
        <w:t xml:space="preserve"> famine forces Abram to go to Egypt to get food</w:t>
      </w:r>
      <w:r w:rsidR="00111724">
        <w:t>.</w:t>
      </w:r>
      <w:r>
        <w:t xml:space="preserve"> </w:t>
      </w:r>
      <w:r w:rsidR="00A05B09">
        <w:t>Fearing for His life</w:t>
      </w:r>
      <w:r w:rsidR="001970C7">
        <w:t>, he lies</w:t>
      </w:r>
      <w:r w:rsidR="00EC4A3E">
        <w:t xml:space="preserve"> and ignores God’s promises</w:t>
      </w:r>
      <w:r w:rsidR="00111724">
        <w:t xml:space="preserve"> while in Egypt</w:t>
      </w:r>
      <w:r w:rsidR="00EC4A3E">
        <w:t>.</w:t>
      </w:r>
      <w:r w:rsidR="00111724">
        <w:t xml:space="preserve"> </w:t>
      </w:r>
      <w:r w:rsidR="00A05B09">
        <w:t xml:space="preserve"> </w:t>
      </w:r>
      <w:r w:rsidR="00111724">
        <w:t>Still</w:t>
      </w:r>
      <w:r w:rsidR="00EC4A3E">
        <w:t>, God does not give up on Abram</w:t>
      </w:r>
      <w:r w:rsidR="00111724">
        <w:t xml:space="preserve"> and</w:t>
      </w:r>
      <w:r w:rsidR="001970C7">
        <w:t xml:space="preserve"> </w:t>
      </w:r>
      <w:r w:rsidR="00EC4A3E">
        <w:t xml:space="preserve">continues to </w:t>
      </w:r>
      <w:proofErr w:type="gramStart"/>
      <w:r w:rsidR="00EC4A3E">
        <w:t>provide for</w:t>
      </w:r>
      <w:proofErr w:type="gramEnd"/>
      <w:r w:rsidR="00EC4A3E">
        <w:t xml:space="preserve"> </w:t>
      </w:r>
      <w:r w:rsidR="00111724">
        <w:t>him</w:t>
      </w:r>
      <w:r w:rsidR="001970C7">
        <w:t>.  These back-to-back events show</w:t>
      </w:r>
      <w:r w:rsidR="00EC4A3E">
        <w:t xml:space="preserve"> God’s mercy</w:t>
      </w:r>
      <w:r w:rsidR="001970C7">
        <w:t xml:space="preserve"> – that is, </w:t>
      </w:r>
      <w:r w:rsidR="00EC4A3E">
        <w:t xml:space="preserve">not giving </w:t>
      </w:r>
      <w:r w:rsidR="001970C7">
        <w:t>us the punishment we deserve – and foreshadows what will happen with both the nation God has promised and all Christians</w:t>
      </w:r>
      <w:r w:rsidR="00EC4A3E">
        <w:t>:</w:t>
      </w:r>
      <w:r w:rsidR="001970C7">
        <w:t xml:space="preserve">  We all go through times when we are devoted to God and </w:t>
      </w:r>
      <w:r w:rsidR="007E3EEA">
        <w:t xml:space="preserve">times </w:t>
      </w:r>
      <w:r w:rsidR="001970C7">
        <w:t>when we ignore God</w:t>
      </w:r>
      <w:r w:rsidR="00214D99">
        <w:t xml:space="preserve">, </w:t>
      </w:r>
      <w:r w:rsidR="00EC4A3E">
        <w:t xml:space="preserve">but </w:t>
      </w:r>
      <w:r w:rsidR="00214D99">
        <w:t>He stays with us and gives us mercy</w:t>
      </w:r>
      <w:r w:rsidR="00C96F9D">
        <w:t>, forgiving us when we refocus on him</w:t>
      </w:r>
      <w:r w:rsidR="00214D99">
        <w:t>.</w:t>
      </w:r>
    </w:p>
    <w:p w14:paraId="588DAB93" w14:textId="01CB27ED" w:rsidR="00D13E37" w:rsidRPr="00C85CC3" w:rsidRDefault="003B77B4" w:rsidP="00467448">
      <w:pPr>
        <w:pStyle w:val="Subtitle"/>
        <w:jc w:val="center"/>
      </w:pPr>
      <w:hyperlink r:id="rId11" w:history="1">
        <w:r w:rsidR="00467448" w:rsidRPr="00467448">
          <w:rPr>
            <w:rStyle w:val="Hyperlink"/>
          </w:rPr>
          <w:t>Go to Genesis 22</w:t>
        </w:r>
      </w:hyperlink>
    </w:p>
    <w:p w14:paraId="07BBF48B" w14:textId="4C4A8A22" w:rsidR="00FF4F5E" w:rsidRDefault="00FF4F5E" w:rsidP="00FF4F5E">
      <w:pPr>
        <w:pStyle w:val="Heading4"/>
      </w:pPr>
      <w:r>
        <w:t>Genesis 22</w:t>
      </w:r>
    </w:p>
    <w:p w14:paraId="61B70BD3" w14:textId="77777777" w:rsidR="00100016" w:rsidRDefault="002D2EC8" w:rsidP="00FF4F5E">
      <w:r>
        <w:t>It was twenty-five years</w:t>
      </w:r>
      <w:r w:rsidR="00734A96">
        <w:t xml:space="preserve"> before</w:t>
      </w:r>
      <w:r>
        <w:t xml:space="preserve"> </w:t>
      </w:r>
      <w:r w:rsidR="00C96F9D">
        <w:t xml:space="preserve">Abram/Abraham </w:t>
      </w:r>
      <w:r w:rsidR="00734A96">
        <w:t>saw a son of his own as God had promised</w:t>
      </w:r>
      <w:r w:rsidR="00EC4A3E">
        <w:t xml:space="preserve">.  </w:t>
      </w:r>
      <w:r>
        <w:t xml:space="preserve">Abraham </w:t>
      </w:r>
      <w:r w:rsidR="00EC4A3E">
        <w:t>endured</w:t>
      </w:r>
      <w:r>
        <w:t xml:space="preserve"> </w:t>
      </w:r>
      <w:r w:rsidR="00EF41F1">
        <w:t>difficult events</w:t>
      </w:r>
      <w:r w:rsidR="00173632">
        <w:t xml:space="preserve"> including leaving</w:t>
      </w:r>
      <w:r w:rsidR="00EC4A3E">
        <w:t xml:space="preserve"> a family member</w:t>
      </w:r>
      <w:r>
        <w:t xml:space="preserve">, </w:t>
      </w:r>
      <w:proofErr w:type="gramStart"/>
      <w:r w:rsidR="00173632">
        <w:t>failing</w:t>
      </w:r>
      <w:r>
        <w:t xml:space="preserve"> to trust</w:t>
      </w:r>
      <w:proofErr w:type="gramEnd"/>
      <w:r>
        <w:t xml:space="preserve"> God, and </w:t>
      </w:r>
      <w:r w:rsidR="00EF41F1">
        <w:t>having his name changed</w:t>
      </w:r>
      <w:r>
        <w:t xml:space="preserve"> God </w:t>
      </w:r>
      <w:r w:rsidR="00EC4A3E">
        <w:t>H</w:t>
      </w:r>
      <w:r>
        <w:t xml:space="preserve">imself.  Now, Isaac – Abraham’s son – is growing up, and God has a final test for Abraham.  Finally, Abraham seems to have learned that God’s solution is the perfect one.  His faith – confident trust in what </w:t>
      </w:r>
      <w:r w:rsidR="00C10986">
        <w:t xml:space="preserve">cannot </w:t>
      </w:r>
      <w:proofErr w:type="gramStart"/>
      <w:r w:rsidR="00C10986">
        <w:t>be seen</w:t>
      </w:r>
      <w:proofErr w:type="gramEnd"/>
      <w:r>
        <w:t xml:space="preserve"> – has been developed by tough times and seeking God.</w:t>
      </w:r>
      <w:r w:rsidR="00927D97">
        <w:t xml:space="preserve"> </w:t>
      </w:r>
      <w:r>
        <w:t xml:space="preserve"> </w:t>
      </w:r>
      <w:r w:rsidR="00EC4A3E">
        <w:t>This test also proves Isaac’s faith</w:t>
      </w:r>
      <w:r>
        <w:t xml:space="preserve"> as he </w:t>
      </w:r>
      <w:r>
        <w:rPr>
          <w:i/>
        </w:rPr>
        <w:t>willingly and knowingly</w:t>
      </w:r>
      <w:r w:rsidR="00EC4A3E">
        <w:t xml:space="preserve"> allows Abraham to follow God’s plan</w:t>
      </w:r>
      <w:r>
        <w:t xml:space="preserve">.  As a teenager, </w:t>
      </w:r>
      <w:r w:rsidR="007B3C79">
        <w:t>Isaac</w:t>
      </w:r>
      <w:r>
        <w:t xml:space="preserve"> would have </w:t>
      </w:r>
      <w:r w:rsidR="008042A6">
        <w:t>known about sacrifices to God</w:t>
      </w:r>
      <w:r w:rsidR="003A163D">
        <w:t xml:space="preserve"> but trusted his father and God to have </w:t>
      </w:r>
      <w:r w:rsidR="00EC4A3E">
        <w:t>his best interests in mind</w:t>
      </w:r>
      <w:r w:rsidR="003A163D">
        <w:t xml:space="preserve">.  </w:t>
      </w:r>
    </w:p>
    <w:p w14:paraId="20639BD2" w14:textId="6C71BEC6" w:rsidR="003A163D" w:rsidRDefault="003A163D" w:rsidP="00FF4F5E">
      <w:r>
        <w:t>This</w:t>
      </w:r>
      <w:r w:rsidR="00100016">
        <w:t xml:space="preserve"> story</w:t>
      </w:r>
      <w:r>
        <w:t xml:space="preserve"> lays the foundation for our salvation.  Redemption (</w:t>
      </w:r>
      <w:proofErr w:type="gramStart"/>
      <w:r w:rsidR="00EC4A3E">
        <w:t>being accepted</w:t>
      </w:r>
      <w:proofErr w:type="gramEnd"/>
      <w:r w:rsidR="00EC4A3E">
        <w:t xml:space="preserve"> by God</w:t>
      </w:r>
      <w:r w:rsidR="007B27C9">
        <w:t xml:space="preserve"> </w:t>
      </w:r>
      <w:r w:rsidR="00B2538B">
        <w:t>after being separated from Him</w:t>
      </w:r>
      <w:r>
        <w:t xml:space="preserve">) </w:t>
      </w:r>
      <w:r w:rsidR="0001386F">
        <w:t>needs</w:t>
      </w:r>
      <w:r>
        <w:t xml:space="preserve"> sacrifice and faith</w:t>
      </w:r>
      <w:r w:rsidR="00100016">
        <w:t xml:space="preserve"> to be complete</w:t>
      </w:r>
      <w:r>
        <w:t>.</w:t>
      </w:r>
      <w:r w:rsidR="00100016">
        <w:t xml:space="preserve">  </w:t>
      </w:r>
      <w:r w:rsidR="00B2538B">
        <w:t xml:space="preserve">God was not planning </w:t>
      </w:r>
      <w:proofErr w:type="gramStart"/>
      <w:r w:rsidR="00B2538B">
        <w:t>on letting</w:t>
      </w:r>
      <w:proofErr w:type="gramEnd"/>
      <w:r w:rsidR="00B2538B">
        <w:t xml:space="preserve"> Abraham kill his son</w:t>
      </w:r>
      <w:r w:rsidR="00100016">
        <w:t>.</w:t>
      </w:r>
      <w:r>
        <w:t xml:space="preserve">  God </w:t>
      </w:r>
      <w:r w:rsidR="00DA5BFF">
        <w:t xml:space="preserve">has </w:t>
      </w:r>
      <w:r w:rsidR="0001386F">
        <w:t>offer</w:t>
      </w:r>
      <w:r w:rsidR="00DA5BFF">
        <w:t>ed</w:t>
      </w:r>
      <w:r>
        <w:t xml:space="preserve"> a </w:t>
      </w:r>
      <w:r w:rsidR="00100016">
        <w:t>substitute</w:t>
      </w:r>
      <w:r w:rsidR="00B209EB">
        <w:t xml:space="preserve"> to</w:t>
      </w:r>
      <w:r w:rsidR="00DA5BFF">
        <w:t xml:space="preserve"> sacrifice for our sins</w:t>
      </w:r>
      <w:r>
        <w:t xml:space="preserve"> as He does in this story.  </w:t>
      </w:r>
      <w:r w:rsidR="00B209EB">
        <w:t xml:space="preserve">We should be the sacrifice, just like Isaac, but God </w:t>
      </w:r>
      <w:proofErr w:type="gramStart"/>
      <w:r w:rsidR="00B209EB">
        <w:t>provides</w:t>
      </w:r>
      <w:proofErr w:type="gramEnd"/>
      <w:r w:rsidR="00B209EB">
        <w:t xml:space="preserve"> a different option.  Abraham and Isaac’s faith mirror the greater sacrifice of God and Jesus.  Both fathers send their only son to </w:t>
      </w:r>
      <w:proofErr w:type="gramStart"/>
      <w:r w:rsidR="00B209EB">
        <w:t>be sacrificed</w:t>
      </w:r>
      <w:proofErr w:type="gramEnd"/>
      <w:r w:rsidR="00B209EB">
        <w:t xml:space="preserve">, both sons willingly go, and God gives a substitute in both instances.  </w:t>
      </w:r>
      <w:r>
        <w:t>Abraham’s faith has rewards</w:t>
      </w:r>
      <w:r w:rsidR="007B27C9">
        <w:t>:</w:t>
      </w:r>
      <w:r>
        <w:t xml:space="preserve"> God blesses Abraham with a promise of countless offspring and </w:t>
      </w:r>
      <w:r w:rsidR="007B27C9">
        <w:t>considers Abraham to be an example of solid faith</w:t>
      </w:r>
      <w:r>
        <w:t>.  Our faith</w:t>
      </w:r>
      <w:r w:rsidR="00B209EB">
        <w:t xml:space="preserve"> in Jesus</w:t>
      </w:r>
      <w:r>
        <w:t xml:space="preserve"> allows us to have eternal life in paradise.</w:t>
      </w:r>
      <w:r w:rsidR="00D13E37">
        <w:t xml:space="preserve">  </w:t>
      </w:r>
    </w:p>
    <w:p w14:paraId="6EE41C3C" w14:textId="7959C0C9" w:rsidR="003A163D" w:rsidRPr="00FF4F5E" w:rsidRDefault="003A163D" w:rsidP="00FF4F5E"/>
    <w:p w14:paraId="43670BA5" w14:textId="095F622F" w:rsidR="009C6C64" w:rsidRDefault="009C6C64" w:rsidP="00852881">
      <w:r>
        <w:rPr>
          <w:rStyle w:val="Strong"/>
        </w:rPr>
        <w:t xml:space="preserve">Further Reading: </w:t>
      </w:r>
      <w:r w:rsidR="00D13E37">
        <w:rPr>
          <w:rFonts w:ascii="Calibri" w:hAnsi="Calibri" w:cs="Calibri"/>
        </w:rPr>
        <w:t>Hebrews 11</w:t>
      </w:r>
      <w:r>
        <w:rPr>
          <w:rFonts w:ascii="Calibri" w:hAnsi="Calibri" w:cs="Calibri"/>
        </w:rPr>
        <w:t xml:space="preserve"> – </w:t>
      </w:r>
      <w:r w:rsidR="00D13E37">
        <w:rPr>
          <w:rFonts w:ascii="Calibri" w:hAnsi="Calibri" w:cs="Calibri"/>
        </w:rPr>
        <w:t>A list of notable examples of faith, including Abraham</w:t>
      </w:r>
    </w:p>
    <w:p w14:paraId="63368AFC" w14:textId="2F563589" w:rsidR="00852881" w:rsidRDefault="000A261F" w:rsidP="00852881">
      <w:pPr>
        <w:pStyle w:val="Heading3"/>
      </w:pPr>
      <w:r>
        <w:t>Exodus 11 + 12</w:t>
      </w:r>
    </w:p>
    <w:p w14:paraId="3E7EE1C7" w14:textId="502FE42E" w:rsidR="00C85CC3" w:rsidRDefault="003B77B4" w:rsidP="00467448">
      <w:pPr>
        <w:pStyle w:val="Subtitle"/>
        <w:jc w:val="center"/>
      </w:pPr>
      <w:hyperlink r:id="rId12" w:history="1">
        <w:r w:rsidR="00467448" w:rsidRPr="00467448">
          <w:rPr>
            <w:rStyle w:val="Hyperlink"/>
          </w:rPr>
          <w:t>Go to Exodus 11</w:t>
        </w:r>
      </w:hyperlink>
    </w:p>
    <w:p w14:paraId="6C5173F0" w14:textId="225C705E" w:rsidR="000A261F" w:rsidRDefault="000A261F" w:rsidP="000A261F">
      <w:pPr>
        <w:pStyle w:val="Heading4"/>
      </w:pPr>
      <w:r>
        <w:t>Exodus 11</w:t>
      </w:r>
    </w:p>
    <w:p w14:paraId="4F4F8730" w14:textId="7E50FCE4" w:rsidR="000A261F" w:rsidRDefault="0081060F" w:rsidP="000A261F">
      <w:r>
        <w:t>Radical events are forming the nation</w:t>
      </w:r>
      <w:r w:rsidR="002E31BD">
        <w:t xml:space="preserve"> God promised</w:t>
      </w:r>
      <w:r w:rsidR="00461581">
        <w:t>.  Isaac had two children, but only one</w:t>
      </w:r>
      <w:r w:rsidR="00DA7724">
        <w:t xml:space="preserve"> – Jacob</w:t>
      </w:r>
      <w:r w:rsidR="007F221E">
        <w:t xml:space="preserve">, who would become </w:t>
      </w:r>
      <w:r>
        <w:t>Israel</w:t>
      </w:r>
      <w:r w:rsidR="00DA7724">
        <w:t xml:space="preserve"> –</w:t>
      </w:r>
      <w:r w:rsidR="00461581">
        <w:t xml:space="preserve"> followed God and </w:t>
      </w:r>
      <w:r>
        <w:t>became the head of the promised nation</w:t>
      </w:r>
      <w:r w:rsidR="00461581">
        <w:t xml:space="preserve">.  </w:t>
      </w:r>
      <w:proofErr w:type="gramStart"/>
      <w:r>
        <w:t>Jacob’s</w:t>
      </w:r>
      <w:proofErr w:type="gramEnd"/>
      <w:r>
        <w:t xml:space="preserve"> twelve sons are</w:t>
      </w:r>
      <w:r w:rsidR="007F221E">
        <w:t xml:space="preserve"> the</w:t>
      </w:r>
      <w:r w:rsidR="00177CA3">
        <w:t xml:space="preserve"> fathers of the</w:t>
      </w:r>
      <w:r>
        <w:t xml:space="preserve"> twelve tribes of Israel.  Because of</w:t>
      </w:r>
      <w:r w:rsidR="00DA7724">
        <w:t xml:space="preserve"> a famine, t</w:t>
      </w:r>
      <w:r w:rsidR="00461581">
        <w:t>hey all live in Egypt</w:t>
      </w:r>
      <w:r w:rsidR="00DA7724">
        <w:t xml:space="preserve"> for 400 years</w:t>
      </w:r>
      <w:r w:rsidR="001263F8">
        <w:t xml:space="preserve"> and prosper, </w:t>
      </w:r>
      <w:r>
        <w:t>growing to</w:t>
      </w:r>
      <w:r w:rsidR="00DA7724">
        <w:t xml:space="preserve"> around two million people!  </w:t>
      </w:r>
      <w:r w:rsidR="005156C2">
        <w:t>Ancient Egypt, as a worl</w:t>
      </w:r>
      <w:r w:rsidR="006127DB">
        <w:t>d power, feels threatened by the growing family of Israel</w:t>
      </w:r>
      <w:r w:rsidR="00DA7724">
        <w:t xml:space="preserve">.  Pharaoh, the king of Egypt, </w:t>
      </w:r>
      <w:r w:rsidR="007876B6">
        <w:t>intends to stop their growth and enslaves the Israelites</w:t>
      </w:r>
      <w:r w:rsidR="001C5511">
        <w:t xml:space="preserve">, but </w:t>
      </w:r>
      <w:r w:rsidR="006A13DF">
        <w:t>God raises up a leader named Moses who demands that Pharaoh let the Israelites leave Egypt</w:t>
      </w:r>
      <w:r w:rsidR="001C5511">
        <w:t xml:space="preserve"> and </w:t>
      </w:r>
      <w:r w:rsidR="004B4E5D">
        <w:t>set up</w:t>
      </w:r>
      <w:r w:rsidR="001C5511">
        <w:t xml:space="preserve"> an independent nation</w:t>
      </w:r>
      <w:r w:rsidR="006A13DF">
        <w:t>.  Pharaoh refuses</w:t>
      </w:r>
      <w:r w:rsidR="001C5511">
        <w:t xml:space="preserve"> to </w:t>
      </w:r>
      <w:r w:rsidR="004B4E5D">
        <w:t>free the Israelites</w:t>
      </w:r>
      <w:r w:rsidR="001C5511">
        <w:t>, so</w:t>
      </w:r>
      <w:r w:rsidR="006A13DF">
        <w:t xml:space="preserve"> God send</w:t>
      </w:r>
      <w:r w:rsidR="001C5511">
        <w:t>s</w:t>
      </w:r>
      <w:r w:rsidR="006A13DF">
        <w:t xml:space="preserve"> a little help</w:t>
      </w:r>
      <w:r w:rsidR="004B4E5D">
        <w:t>:</w:t>
      </w:r>
      <w:r w:rsidR="006A13DF">
        <w:t xml:space="preserve">  A series of ten plagues</w:t>
      </w:r>
      <w:r w:rsidR="001219C2">
        <w:t>, each one a</w:t>
      </w:r>
      <w:r w:rsidR="004B4E5D">
        <w:t xml:space="preserve"> national</w:t>
      </w:r>
      <w:r w:rsidR="001219C2">
        <w:t xml:space="preserve"> </w:t>
      </w:r>
      <w:r w:rsidR="004B4E5D">
        <w:t>crisis,</w:t>
      </w:r>
      <w:r w:rsidR="001219C2">
        <w:t xml:space="preserve"> </w:t>
      </w:r>
      <w:r w:rsidR="006A13DF">
        <w:t xml:space="preserve">punish Egypt for </w:t>
      </w:r>
      <w:r w:rsidR="007778CD">
        <w:t>abusing</w:t>
      </w:r>
      <w:r w:rsidR="006A13DF">
        <w:t xml:space="preserve"> God’s people and ignoring the One, True God.  Exodus 11 records the last</w:t>
      </w:r>
      <w:r w:rsidR="001C5511">
        <w:t>, worst</w:t>
      </w:r>
      <w:r w:rsidR="006A13DF">
        <w:t xml:space="preserve"> plague</w:t>
      </w:r>
      <w:r w:rsidR="00D22BA1">
        <w:t xml:space="preserve"> that </w:t>
      </w:r>
      <w:r w:rsidR="001219C2">
        <w:t>convinces</w:t>
      </w:r>
      <w:r w:rsidR="00FA3C22">
        <w:t xml:space="preserve"> Ph</w:t>
      </w:r>
      <w:r w:rsidR="00705C69">
        <w:t>araoh to free the Israelites</w:t>
      </w:r>
      <w:r w:rsidR="006A13DF">
        <w:t>.</w:t>
      </w:r>
    </w:p>
    <w:p w14:paraId="2AE896E2" w14:textId="5513EA30" w:rsidR="006A13DF" w:rsidRPr="000A261F" w:rsidRDefault="006A13DF" w:rsidP="000A261F">
      <w:r>
        <w:tab/>
        <w:t xml:space="preserve">There are two main reasons that God sent the plagues on Egypt: First, God was showing His power to the </w:t>
      </w:r>
      <w:r w:rsidR="00EE2649">
        <w:t xml:space="preserve">Israelites and the Egyptians.  He is convincing everyone that </w:t>
      </w:r>
      <w:r w:rsidR="001C5511">
        <w:t>He is in total control</w:t>
      </w:r>
      <w:r w:rsidR="00EE2649">
        <w:t>.  If the people of Israel doubt God</w:t>
      </w:r>
      <w:r w:rsidR="001E447F">
        <w:t>’s help</w:t>
      </w:r>
      <w:r w:rsidR="00EE2649">
        <w:t>, why would they follow Him out of Egypt?  If the people of Egypt doubt God</w:t>
      </w:r>
      <w:r w:rsidR="001E447F">
        <w:t>’s punishment</w:t>
      </w:r>
      <w:r w:rsidR="00EE2649">
        <w:t xml:space="preserve">, why would they let their slaves go free?  God swiftly answers these doubts with the ten plagues.  Second, God is showing that He is the </w:t>
      </w:r>
      <w:r w:rsidR="001C5511">
        <w:t xml:space="preserve">only real </w:t>
      </w:r>
      <w:r w:rsidR="00EE2649">
        <w:t xml:space="preserve">God.  </w:t>
      </w:r>
      <w:r w:rsidR="005C5240">
        <w:t>The people of Egypt</w:t>
      </w:r>
      <w:r w:rsidR="005A2883">
        <w:t xml:space="preserve"> </w:t>
      </w:r>
      <w:r w:rsidR="002751E8">
        <w:t>give up</w:t>
      </w:r>
      <w:r w:rsidR="005A2883">
        <w:t xml:space="preserve"> time and </w:t>
      </w:r>
      <w:r w:rsidR="002751E8">
        <w:t>possessions</w:t>
      </w:r>
      <w:r w:rsidR="005A2883">
        <w:t xml:space="preserve"> to worshipping </w:t>
      </w:r>
      <w:r w:rsidR="002751E8">
        <w:t>statues</w:t>
      </w:r>
      <w:r w:rsidR="005C5240">
        <w:t xml:space="preserve"> as if they were </w:t>
      </w:r>
      <w:r w:rsidR="006139BF">
        <w:t>God</w:t>
      </w:r>
      <w:r w:rsidR="002751E8">
        <w:t>.</w:t>
      </w:r>
      <w:r w:rsidR="00EE2649">
        <w:t xml:space="preserve">  </w:t>
      </w:r>
      <w:r w:rsidR="002751E8">
        <w:t xml:space="preserve">Each of the plagues is </w:t>
      </w:r>
      <w:r w:rsidR="00A24D1E">
        <w:t>a crisis that one of the false gods is supposed to prevent</w:t>
      </w:r>
      <w:r w:rsidR="00705C69">
        <w:t>, showing how powerless they are</w:t>
      </w:r>
      <w:r w:rsidR="00A24D1E">
        <w:t>.</w:t>
      </w:r>
      <w:r w:rsidR="00EE2649">
        <w:t xml:space="preserve">  </w:t>
      </w:r>
      <w:r w:rsidR="001C5511">
        <w:t>T</w:t>
      </w:r>
      <w:r w:rsidR="00EE2649">
        <w:t xml:space="preserve">he God </w:t>
      </w:r>
      <w:r w:rsidR="001C5511">
        <w:t>who chose the Israelites</w:t>
      </w:r>
      <w:r w:rsidR="00EE2649">
        <w:t xml:space="preserve"> is </w:t>
      </w:r>
      <w:r w:rsidR="001C5511">
        <w:t>God over everything and has no equal</w:t>
      </w:r>
      <w:r w:rsidR="00EE2649">
        <w:t xml:space="preserve">.  </w:t>
      </w:r>
      <w:r w:rsidR="001C5511">
        <w:t xml:space="preserve">God will not allow His </w:t>
      </w:r>
      <w:r w:rsidR="001E447F">
        <w:t>authority</w:t>
      </w:r>
      <w:r w:rsidR="00A24D1E">
        <w:t xml:space="preserve"> as God</w:t>
      </w:r>
      <w:r w:rsidR="001C5511">
        <w:t xml:space="preserve"> to </w:t>
      </w:r>
      <w:proofErr w:type="gramStart"/>
      <w:r w:rsidR="001C5511">
        <w:t>be mocked</w:t>
      </w:r>
      <w:proofErr w:type="gramEnd"/>
      <w:r w:rsidR="001C5511">
        <w:t xml:space="preserve"> and ignored</w:t>
      </w:r>
      <w:r w:rsidR="001E447F">
        <w:t xml:space="preserve"> forever</w:t>
      </w:r>
      <w:r w:rsidR="00EE2649">
        <w:t xml:space="preserve">.  </w:t>
      </w:r>
      <w:r w:rsidR="001C5511">
        <w:t>All</w:t>
      </w:r>
      <w:r w:rsidR="00EE2649">
        <w:t xml:space="preserve"> the first</w:t>
      </w:r>
      <w:r w:rsidR="001C5511">
        <w:t>born</w:t>
      </w:r>
      <w:r w:rsidR="00EE2649">
        <w:t xml:space="preserve"> children in Egypt die</w:t>
      </w:r>
      <w:r w:rsidR="00C619AC">
        <w:t xml:space="preserve"> </w:t>
      </w:r>
      <w:r w:rsidR="004A69F1">
        <w:t>for the nation’s evil behavior</w:t>
      </w:r>
      <w:r w:rsidR="00EE2649">
        <w:t>, and the Egyptians give all</w:t>
      </w:r>
      <w:r w:rsidR="00A434AF">
        <w:t xml:space="preserve"> their valuables away to the Israelites in response to God’s power and influence.  </w:t>
      </w:r>
      <w:r w:rsidR="0087570D">
        <w:t>Through the</w:t>
      </w:r>
      <w:r w:rsidR="001C5511">
        <w:t>se</w:t>
      </w:r>
      <w:r w:rsidR="0087570D">
        <w:t xml:space="preserve"> punishment</w:t>
      </w:r>
      <w:r w:rsidR="001C5511">
        <w:t>s</w:t>
      </w:r>
      <w:r w:rsidR="0087570D">
        <w:t xml:space="preserve">, God </w:t>
      </w:r>
      <w:r w:rsidR="001E447F">
        <w:t>supplies</w:t>
      </w:r>
      <w:r w:rsidR="0087570D">
        <w:t xml:space="preserve"> freedom and resources for the Israelites.  The people of Canaan</w:t>
      </w:r>
      <w:r w:rsidR="00FB4D08">
        <w:t>, the place where the Israelites will settle,</w:t>
      </w:r>
      <w:r w:rsidR="0087570D">
        <w:t xml:space="preserve"> also </w:t>
      </w:r>
      <w:r w:rsidR="001C5511">
        <w:t>worship</w:t>
      </w:r>
      <w:r w:rsidR="0087570D">
        <w:t xml:space="preserve"> false gods.</w:t>
      </w:r>
      <w:r w:rsidR="00D330D6">
        <w:t xml:space="preserve">  </w:t>
      </w:r>
      <w:r w:rsidR="0087570D">
        <w:t>God</w:t>
      </w:r>
      <w:r w:rsidR="00D330D6">
        <w:t xml:space="preserve"> will</w:t>
      </w:r>
      <w:r w:rsidR="0087570D">
        <w:t xml:space="preserve"> </w:t>
      </w:r>
      <w:r w:rsidR="00FB4D08">
        <w:t xml:space="preserve">rid </w:t>
      </w:r>
      <w:r w:rsidR="00A13AE5">
        <w:t>the earth of the</w:t>
      </w:r>
      <w:r w:rsidR="0087570D">
        <w:t xml:space="preserve"> evil people of Canaan</w:t>
      </w:r>
      <w:r w:rsidR="00BF28E1">
        <w:t xml:space="preserve"> </w:t>
      </w:r>
      <w:r w:rsidR="00FB4D08">
        <w:t>as punishment</w:t>
      </w:r>
      <w:r w:rsidR="0087570D">
        <w:t xml:space="preserve"> and give the land to the Israelites.</w:t>
      </w:r>
    </w:p>
    <w:p w14:paraId="39020964" w14:textId="27E3987A" w:rsidR="000A261F" w:rsidRPr="00C85CC3" w:rsidRDefault="003B77B4" w:rsidP="00467448">
      <w:pPr>
        <w:pStyle w:val="Subtitle"/>
        <w:jc w:val="center"/>
      </w:pPr>
      <w:hyperlink r:id="rId13" w:history="1">
        <w:r w:rsidR="00467448" w:rsidRPr="00467448">
          <w:rPr>
            <w:rStyle w:val="Hyperlink"/>
          </w:rPr>
          <w:t>Go to Exodus 12</w:t>
        </w:r>
      </w:hyperlink>
    </w:p>
    <w:p w14:paraId="24A86F47" w14:textId="258B3E0B" w:rsidR="00852881" w:rsidRDefault="000A261F" w:rsidP="000A261F">
      <w:pPr>
        <w:pStyle w:val="Heading4"/>
      </w:pPr>
      <w:r>
        <w:t>Exodus 12</w:t>
      </w:r>
    </w:p>
    <w:p w14:paraId="6CC1C46B" w14:textId="040AA576" w:rsidR="00C85CC3" w:rsidRDefault="0087570D" w:rsidP="00852881">
      <w:r>
        <w:tab/>
        <w:t xml:space="preserve">God </w:t>
      </w:r>
      <w:r w:rsidR="00BC31EB">
        <w:t>is rescuing the Israelites</w:t>
      </w:r>
      <w:r w:rsidR="00AA5C73">
        <w:t xml:space="preserve"> and wants </w:t>
      </w:r>
      <w:r w:rsidR="00D330D6">
        <w:t>all Israelites</w:t>
      </w:r>
      <w:r w:rsidR="00457604">
        <w:t xml:space="preserve">, including those born after </w:t>
      </w:r>
      <w:r w:rsidR="003C3DBA">
        <w:t>the Exodus</w:t>
      </w:r>
      <w:r w:rsidR="00457604">
        <w:t xml:space="preserve">, </w:t>
      </w:r>
      <w:r w:rsidR="00D330D6">
        <w:t>to remember</w:t>
      </w:r>
      <w:r w:rsidR="00457604">
        <w:t xml:space="preserve"> and know about</w:t>
      </w:r>
      <w:r w:rsidR="00D330D6">
        <w:t xml:space="preserve"> His deliverance</w:t>
      </w:r>
      <w:r w:rsidR="00AA5C73">
        <w:t xml:space="preserve">.  </w:t>
      </w:r>
      <w:r w:rsidR="00D330D6">
        <w:t>Therefore</w:t>
      </w:r>
      <w:r w:rsidR="00AA5C73">
        <w:t xml:space="preserve">, He </w:t>
      </w:r>
      <w:r w:rsidR="00E7304A">
        <w:t>decrees</w:t>
      </w:r>
      <w:r w:rsidR="00D330D6">
        <w:t xml:space="preserve"> </w:t>
      </w:r>
      <w:r w:rsidR="00AA5C73">
        <w:t>the holiday of Passover</w:t>
      </w:r>
      <w:r w:rsidR="00D330D6">
        <w:t>, in which</w:t>
      </w:r>
      <w:r w:rsidR="00AA5C73">
        <w:t xml:space="preserve"> </w:t>
      </w:r>
      <w:r w:rsidR="00D330D6">
        <w:t xml:space="preserve">all Jews relive these events through </w:t>
      </w:r>
      <w:r w:rsidR="00E7304A">
        <w:t>specific</w:t>
      </w:r>
      <w:r w:rsidR="00D330D6">
        <w:t xml:space="preserve"> </w:t>
      </w:r>
      <w:r w:rsidR="00D4219E">
        <w:t>symbols</w:t>
      </w:r>
      <w:r w:rsidR="00AA5C73">
        <w:t xml:space="preserve">.  The </w:t>
      </w:r>
      <w:r w:rsidR="00AA5C73" w:rsidRPr="001C5795">
        <w:rPr>
          <w:noProof/>
        </w:rPr>
        <w:t>cer</w:t>
      </w:r>
      <w:r w:rsidR="001C5795">
        <w:rPr>
          <w:noProof/>
        </w:rPr>
        <w:t>e</w:t>
      </w:r>
      <w:r w:rsidR="00AA5C73" w:rsidRPr="001C5795">
        <w:rPr>
          <w:noProof/>
        </w:rPr>
        <w:t>mon</w:t>
      </w:r>
      <w:r w:rsidR="00D330D6" w:rsidRPr="001C5795">
        <w:rPr>
          <w:noProof/>
        </w:rPr>
        <w:t>y</w:t>
      </w:r>
      <w:r w:rsidR="00AA5C73">
        <w:t xml:space="preserve"> show</w:t>
      </w:r>
      <w:r w:rsidR="00D330D6">
        <w:t>s</w:t>
      </w:r>
      <w:r w:rsidR="00AA5C73">
        <w:t xml:space="preserve"> how quickly the </w:t>
      </w:r>
      <w:r w:rsidR="00D330D6">
        <w:rPr>
          <w:noProof/>
        </w:rPr>
        <w:t>Israel</w:t>
      </w:r>
      <w:r w:rsidR="00AA5C73" w:rsidRPr="00B14F67">
        <w:rPr>
          <w:noProof/>
        </w:rPr>
        <w:t>ites</w:t>
      </w:r>
      <w:r w:rsidR="00AA5C73">
        <w:t xml:space="preserve"> had to leave.  The Jews eat with their shoes on, </w:t>
      </w:r>
      <w:proofErr w:type="gramStart"/>
      <w:r w:rsidR="00A43B8E">
        <w:t xml:space="preserve">are </w:t>
      </w:r>
      <w:r w:rsidR="007A5F97">
        <w:t>dressed</w:t>
      </w:r>
      <w:proofErr w:type="gramEnd"/>
      <w:r w:rsidR="00A43B8E">
        <w:t xml:space="preserve"> </w:t>
      </w:r>
      <w:r w:rsidR="00AA5C73">
        <w:t xml:space="preserve">to leave, keep no leftovers, and use the fastest ways to cook food.  </w:t>
      </w:r>
      <w:r w:rsidR="001C5795">
        <w:t>The</w:t>
      </w:r>
      <w:r w:rsidR="001C5795">
        <w:rPr>
          <w:noProof/>
        </w:rPr>
        <w:t xml:space="preserve"> c</w:t>
      </w:r>
      <w:r w:rsidR="00D330D6" w:rsidRPr="001C5795">
        <w:rPr>
          <w:noProof/>
        </w:rPr>
        <w:t>elebration</w:t>
      </w:r>
      <w:r w:rsidR="00D330D6">
        <w:t xml:space="preserve"> of the Passover demands </w:t>
      </w:r>
      <w:r w:rsidR="00AA5C73">
        <w:t xml:space="preserve">the sacrifice of a perfect lamb with no broken bones in obedience to God.  Even the bitter herbs remind the </w:t>
      </w:r>
      <w:r w:rsidR="00D330D6">
        <w:rPr>
          <w:noProof/>
        </w:rPr>
        <w:t>Israel</w:t>
      </w:r>
      <w:r w:rsidR="00AA5C73" w:rsidRPr="00B14F67">
        <w:rPr>
          <w:noProof/>
        </w:rPr>
        <w:t>ites</w:t>
      </w:r>
      <w:r w:rsidR="00AA5C73">
        <w:t xml:space="preserve"> to never forget </w:t>
      </w:r>
      <w:r w:rsidR="00A43B8E">
        <w:t xml:space="preserve">their </w:t>
      </w:r>
      <w:r w:rsidR="00AA5C73">
        <w:t>bitter life of slavery</w:t>
      </w:r>
      <w:r w:rsidR="00A43B8E">
        <w:t xml:space="preserve"> before God’s deliverance</w:t>
      </w:r>
      <w:r w:rsidR="00AA5C73">
        <w:t>.</w:t>
      </w:r>
    </w:p>
    <w:p w14:paraId="6F4E3FBE" w14:textId="0133EFB3" w:rsidR="00AA5C73" w:rsidRDefault="00AA5C73" w:rsidP="00852881">
      <w:r>
        <w:tab/>
        <w:t>About 15 centuries later, Jesus would die during the Passover celebration</w:t>
      </w:r>
      <w:r w:rsidR="008F2643">
        <w:t xml:space="preserve">.  </w:t>
      </w:r>
      <w:r w:rsidR="00D8020E">
        <w:t xml:space="preserve">God </w:t>
      </w:r>
      <w:r w:rsidR="00A43B8E">
        <w:t>designed</w:t>
      </w:r>
      <w:r w:rsidR="00D8020E">
        <w:t xml:space="preserve"> Passover</w:t>
      </w:r>
      <w:r w:rsidR="008F2643">
        <w:t xml:space="preserve"> to mirror Jesus’s death and </w:t>
      </w:r>
      <w:r w:rsidR="00D8020E">
        <w:t>support his identity as the Messiah</w:t>
      </w:r>
      <w:r w:rsidR="008F2643">
        <w:t xml:space="preserve">.  Jesus was the perfect sacrifice that saves us from eternal death.  Jesus died </w:t>
      </w:r>
      <w:r w:rsidR="008F2643" w:rsidRPr="00242A63">
        <w:rPr>
          <w:i/>
        </w:rPr>
        <w:t>more quickly</w:t>
      </w:r>
      <w:r w:rsidR="008F2643">
        <w:t xml:space="preserve"> than normal and did not have his bones broken (John 19:33) </w:t>
      </w:r>
      <w:r w:rsidR="00242A63">
        <w:t xml:space="preserve">– </w:t>
      </w:r>
      <w:r w:rsidR="008F2643">
        <w:t xml:space="preserve">which </w:t>
      </w:r>
      <w:proofErr w:type="gramStart"/>
      <w:r w:rsidR="00D8020E">
        <w:t>was normally done</w:t>
      </w:r>
      <w:proofErr w:type="gramEnd"/>
      <w:r w:rsidR="00242A63">
        <w:t xml:space="preserve"> during crucifixion</w:t>
      </w:r>
      <w:r w:rsidR="008F2643">
        <w:t xml:space="preserve">.  Finally, Jesus rescues us </w:t>
      </w:r>
      <w:r w:rsidR="008F2643" w:rsidRPr="00B14F67">
        <w:rPr>
          <w:noProof/>
        </w:rPr>
        <w:t>f</w:t>
      </w:r>
      <w:r w:rsidR="00D8020E">
        <w:rPr>
          <w:noProof/>
        </w:rPr>
        <w:t>ro</w:t>
      </w:r>
      <w:r w:rsidR="008F2643" w:rsidRPr="00B14F67">
        <w:rPr>
          <w:noProof/>
        </w:rPr>
        <w:t>m</w:t>
      </w:r>
      <w:r w:rsidR="008F2643">
        <w:t xml:space="preserve"> the bitterness of hell and delivers us to </w:t>
      </w:r>
      <w:r w:rsidR="00D4219E">
        <w:t xml:space="preserve">a </w:t>
      </w:r>
      <w:r w:rsidR="008F2643" w:rsidRPr="00D4219E">
        <w:rPr>
          <w:noProof/>
        </w:rPr>
        <w:t>new</w:t>
      </w:r>
      <w:r w:rsidR="008F2643">
        <w:t xml:space="preserve"> life in Heaven</w:t>
      </w:r>
      <w:r w:rsidR="00A43B8E">
        <w:t xml:space="preserve">.  </w:t>
      </w:r>
      <w:r w:rsidR="00A43B8E" w:rsidRPr="00A43B8E">
        <w:t xml:space="preserve">Those outside the Jewish family line could accept Passover and all the Jewish traditions and receive God's </w:t>
      </w:r>
      <w:r w:rsidR="006D5FB6">
        <w:t>blessings that he promised</w:t>
      </w:r>
      <w:r w:rsidR="00A43B8E" w:rsidRPr="00A43B8E">
        <w:t xml:space="preserve"> for the Israelites.</w:t>
      </w:r>
      <w:r w:rsidR="00A43B8E">
        <w:t xml:space="preserve">  </w:t>
      </w:r>
      <w:r w:rsidR="005901F9">
        <w:t xml:space="preserve">God gave outsiders </w:t>
      </w:r>
      <w:r w:rsidR="00A43B8E">
        <w:t>the opportunity</w:t>
      </w:r>
      <w:r w:rsidR="005901F9">
        <w:t xml:space="preserve"> to devote their lives to Him </w:t>
      </w:r>
      <w:r w:rsidR="00A43B8E">
        <w:t xml:space="preserve">and </w:t>
      </w:r>
      <w:proofErr w:type="gramStart"/>
      <w:r w:rsidR="00A43B8E">
        <w:t>be saved</w:t>
      </w:r>
      <w:proofErr w:type="gramEnd"/>
      <w:r w:rsidR="00A43B8E">
        <w:t xml:space="preserve"> through His promises for the Israelites</w:t>
      </w:r>
      <w:r w:rsidR="005901F9">
        <w:t xml:space="preserve">.  God gave plenty of signs to the world that </w:t>
      </w:r>
      <w:r w:rsidR="00A43B8E">
        <w:t xml:space="preserve">the </w:t>
      </w:r>
      <w:r w:rsidR="00AE1B92">
        <w:t>Jewish nation</w:t>
      </w:r>
      <w:r w:rsidR="00FE4933">
        <w:t xml:space="preserve"> knew </w:t>
      </w:r>
      <w:r w:rsidR="00EB311E">
        <w:t>the source</w:t>
      </w:r>
      <w:r w:rsidR="00A43B8E">
        <w:t xml:space="preserve"> of deliverance from sin’s problems</w:t>
      </w:r>
      <w:r w:rsidR="005901F9">
        <w:t>.</w:t>
      </w:r>
      <w:r w:rsidR="00A43B8E">
        <w:t xml:space="preserve">  At the same time, He showed that anyone could accept that salvation as their own by following the True God.</w:t>
      </w:r>
      <w:r w:rsidR="005901F9">
        <w:t xml:space="preserve">  </w:t>
      </w:r>
      <w:r w:rsidR="00A43B8E">
        <w:t xml:space="preserve">Jesus’s sacrifice made a way for anyone to </w:t>
      </w:r>
      <w:proofErr w:type="gramStart"/>
      <w:r w:rsidR="00A43B8E">
        <w:t>be saved</w:t>
      </w:r>
      <w:proofErr w:type="gramEnd"/>
      <w:r w:rsidR="00A43B8E">
        <w:t xml:space="preserve"> by simply trusting Him as God.</w:t>
      </w:r>
    </w:p>
    <w:p w14:paraId="60991D9A" w14:textId="0F49221C" w:rsidR="009C6C64" w:rsidRDefault="009C6C64" w:rsidP="00852881">
      <w:r>
        <w:rPr>
          <w:rStyle w:val="Strong"/>
        </w:rPr>
        <w:t xml:space="preserve">Further Reading: </w:t>
      </w:r>
      <w:r>
        <w:rPr>
          <w:rFonts w:ascii="Calibri" w:hAnsi="Calibri" w:cs="Calibri"/>
        </w:rPr>
        <w:t>Verse Reference – Description</w:t>
      </w:r>
      <w:r w:rsidR="006251DF">
        <w:rPr>
          <w:rFonts w:ascii="Calibri" w:hAnsi="Calibri" w:cs="Calibri"/>
        </w:rPr>
        <w:t xml:space="preserve"> </w:t>
      </w:r>
    </w:p>
    <w:p w14:paraId="6D1189F7" w14:textId="58E25367" w:rsidR="00852881" w:rsidRDefault="00EE730A" w:rsidP="00852881">
      <w:pPr>
        <w:pStyle w:val="Heading3"/>
      </w:pPr>
      <w:r>
        <w:t>Leviticus 26</w:t>
      </w:r>
    </w:p>
    <w:p w14:paraId="54E6AD95" w14:textId="45BEB2B2" w:rsidR="00C85CC3" w:rsidRPr="00C85CC3" w:rsidRDefault="003B77B4" w:rsidP="00467448">
      <w:pPr>
        <w:pStyle w:val="Subtitle"/>
        <w:jc w:val="center"/>
      </w:pPr>
      <w:hyperlink r:id="rId14" w:history="1">
        <w:r w:rsidR="00467448" w:rsidRPr="00467448">
          <w:rPr>
            <w:rStyle w:val="Hyperlink"/>
          </w:rPr>
          <w:t>Go to Leviticus 26</w:t>
        </w:r>
      </w:hyperlink>
    </w:p>
    <w:p w14:paraId="54021F06" w14:textId="71EC582D" w:rsidR="009E63CA" w:rsidRDefault="00EE730A" w:rsidP="00852881">
      <w:r>
        <w:t xml:space="preserve">The </w:t>
      </w:r>
      <w:r w:rsidR="00C908DA">
        <w:t>p</w:t>
      </w:r>
      <w:r>
        <w:t xml:space="preserve">romised </w:t>
      </w:r>
      <w:r w:rsidR="00C908DA">
        <w:t>n</w:t>
      </w:r>
      <w:r>
        <w:t xml:space="preserve">ation is </w:t>
      </w:r>
      <w:r w:rsidRPr="00B05621">
        <w:rPr>
          <w:noProof/>
        </w:rPr>
        <w:t>born,</w:t>
      </w:r>
      <w:r>
        <w:t xml:space="preserve"> and </w:t>
      </w:r>
      <w:r w:rsidR="00B05621">
        <w:t xml:space="preserve">God </w:t>
      </w:r>
      <w:r w:rsidR="00A43B8E">
        <w:t>presents</w:t>
      </w:r>
      <w:r>
        <w:t xml:space="preserve"> them with a choice.  They can follow Him and gain blessings of abundance, safety, peace, and a relationship with God</w:t>
      </w:r>
      <w:r w:rsidR="00D858C1">
        <w:t>, making their world</w:t>
      </w:r>
      <w:r>
        <w:t xml:space="preserve"> very much like the Garden of Eden in Gen 1</w:t>
      </w:r>
      <w:r w:rsidR="00D858C1">
        <w:t xml:space="preserve"> </w:t>
      </w:r>
      <w:r>
        <w:t>and 2.  If they turn away from God, they will be vulnerable to anxiety</w:t>
      </w:r>
      <w:r w:rsidR="00D858C1">
        <w:t>,</w:t>
      </w:r>
      <w:r>
        <w:t xml:space="preserve"> fear</w:t>
      </w:r>
      <w:r w:rsidR="00D858C1">
        <w:t>,</w:t>
      </w:r>
      <w:r>
        <w:t xml:space="preserve"> and </w:t>
      </w:r>
      <w:r w:rsidR="00D858C1">
        <w:t>invasion</w:t>
      </w:r>
      <w:r>
        <w:t xml:space="preserve">.  At that point, they </w:t>
      </w:r>
      <w:proofErr w:type="gramStart"/>
      <w:r>
        <w:t>are given</w:t>
      </w:r>
      <w:proofErr w:type="gramEnd"/>
      <w:r>
        <w:t xml:space="preserve"> the choice to turn back to God and get a second chance.  </w:t>
      </w:r>
      <w:r w:rsidR="003154C1">
        <w:t xml:space="preserve">If they continue to disobey, famine and drought will come upon them.  The third wave will bring animal attacks and </w:t>
      </w:r>
      <w:r w:rsidR="00B05621">
        <w:t xml:space="preserve">a </w:t>
      </w:r>
      <w:r w:rsidR="003154C1" w:rsidRPr="00B05621">
        <w:rPr>
          <w:noProof/>
        </w:rPr>
        <w:t>severe</w:t>
      </w:r>
      <w:r w:rsidR="003154C1">
        <w:t xml:space="preserve"> shortage of food, and </w:t>
      </w:r>
      <w:r w:rsidR="009900C8">
        <w:t xml:space="preserve">in </w:t>
      </w:r>
      <w:r w:rsidR="003154C1">
        <w:t xml:space="preserve">the fourth wave the Israelites </w:t>
      </w:r>
      <w:r w:rsidR="009900C8">
        <w:t xml:space="preserve">will </w:t>
      </w:r>
      <w:proofErr w:type="gramStart"/>
      <w:r w:rsidR="009900C8">
        <w:t xml:space="preserve">be </w:t>
      </w:r>
      <w:r w:rsidR="003154C1">
        <w:t>oppressed</w:t>
      </w:r>
      <w:proofErr w:type="gramEnd"/>
      <w:r w:rsidR="003154C1">
        <w:t>, controlled by foreigners, consumed by chaos,</w:t>
      </w:r>
      <w:r w:rsidR="007F41E7">
        <w:t xml:space="preserve"> </w:t>
      </w:r>
      <w:r w:rsidR="003154C1">
        <w:t>resorting to cannibalism, and</w:t>
      </w:r>
      <w:r w:rsidR="00D858C1">
        <w:t xml:space="preserve"> </w:t>
      </w:r>
      <w:r w:rsidR="007F41E7">
        <w:t>left in ruins</w:t>
      </w:r>
      <w:r w:rsidR="003154C1">
        <w:t xml:space="preserve">.  No matter how </w:t>
      </w:r>
      <w:r w:rsidR="00D858C1">
        <w:t>much the Israelites sin and disobey, God</w:t>
      </w:r>
      <w:r w:rsidR="003154C1">
        <w:t xml:space="preserve"> is still willing to restore the blessings if the nation turns back to Him.  </w:t>
      </w:r>
      <w:r w:rsidR="00D858C1">
        <w:t>In any case</w:t>
      </w:r>
      <w:r w:rsidR="003154C1">
        <w:t xml:space="preserve">, </w:t>
      </w:r>
      <w:r w:rsidR="00A43B8E">
        <w:t>God</w:t>
      </w:r>
      <w:r w:rsidR="003154C1">
        <w:t xml:space="preserve"> may scatter the Israelites, but will never </w:t>
      </w:r>
      <w:proofErr w:type="gramStart"/>
      <w:r w:rsidR="00D858C1">
        <w:t xml:space="preserve">totally </w:t>
      </w:r>
      <w:r w:rsidR="003154C1">
        <w:t>destroy</w:t>
      </w:r>
      <w:proofErr w:type="gramEnd"/>
      <w:r w:rsidR="003154C1">
        <w:t xml:space="preserve"> them</w:t>
      </w:r>
      <w:r w:rsidR="00D858C1">
        <w:t>.</w:t>
      </w:r>
      <w:r w:rsidR="009E63CA">
        <w:t xml:space="preserve">  </w:t>
      </w:r>
      <w:r w:rsidR="000F4662">
        <w:t>In 70 A.D. (C.E.)</w:t>
      </w:r>
      <w:r w:rsidR="00E050CC">
        <w:t>, only decades after Jesus lived</w:t>
      </w:r>
      <w:r w:rsidR="001A715A">
        <w:t xml:space="preserve">, Israel ceased to exist as a nation </w:t>
      </w:r>
      <w:r w:rsidR="004C67EB">
        <w:t>(</w:t>
      </w:r>
      <w:hyperlink r:id="rId15" w:tooltip="Seige of Jerusalem on Encyclopædia Britannica" w:history="1">
        <w:r w:rsidR="005B45B7" w:rsidRPr="005B45B7">
          <w:rPr>
            <w:rStyle w:val="Hyperlink"/>
          </w:rPr>
          <w:t>more info here</w:t>
        </w:r>
      </w:hyperlink>
      <w:r w:rsidR="005B45B7">
        <w:t>)</w:t>
      </w:r>
      <w:r w:rsidR="0022415B">
        <w:t xml:space="preserve"> for </w:t>
      </w:r>
      <w:r w:rsidR="00B57B91">
        <w:t>over 180</w:t>
      </w:r>
      <w:r w:rsidR="00511E4B">
        <w:t xml:space="preserve">0 years.  On </w:t>
      </w:r>
      <w:r w:rsidR="00511E4B" w:rsidRPr="00511E4B">
        <w:t>May 14, 1948</w:t>
      </w:r>
      <w:r w:rsidR="00FF6C96">
        <w:t xml:space="preserve">, Israel became an official world nation once more, and many </w:t>
      </w:r>
      <w:r w:rsidR="00AA0245">
        <w:t xml:space="preserve">Jews have returned to the land they </w:t>
      </w:r>
      <w:proofErr w:type="gramStart"/>
      <w:r w:rsidR="00AA0245">
        <w:t>were promised</w:t>
      </w:r>
      <w:proofErr w:type="gramEnd"/>
      <w:r w:rsidR="00B012E6">
        <w:t>.  The reuniting of Israel is a significant event in</w:t>
      </w:r>
      <w:r w:rsidR="00252866">
        <w:t xml:space="preserve"> God’s plan for redeeming the world once and for all</w:t>
      </w:r>
      <w:r w:rsidR="00F277AC">
        <w:t>, and is a testament to God’s unfailing faithfulness and promise-keeping</w:t>
      </w:r>
    </w:p>
    <w:p w14:paraId="3C52892D" w14:textId="77777777" w:rsidR="00C85CC3" w:rsidRDefault="00C85CC3" w:rsidP="00852881"/>
    <w:p w14:paraId="45655A0A" w14:textId="77777777" w:rsidR="009C6C64" w:rsidRDefault="009C6C64" w:rsidP="00852881">
      <w:r>
        <w:rPr>
          <w:rStyle w:val="Strong"/>
        </w:rPr>
        <w:t xml:space="preserve">Further Reading: </w:t>
      </w:r>
      <w:r>
        <w:rPr>
          <w:rFonts w:ascii="Calibri" w:hAnsi="Calibri" w:cs="Calibri"/>
        </w:rPr>
        <w:t>Verse Reference – Description</w:t>
      </w:r>
    </w:p>
    <w:p w14:paraId="5C3C118A" w14:textId="3C52D8BE" w:rsidR="00852881" w:rsidRDefault="008E53D5" w:rsidP="00852881">
      <w:pPr>
        <w:pStyle w:val="Heading3"/>
      </w:pPr>
      <w:r>
        <w:t>Joshua 11 &amp; Judges 1</w:t>
      </w:r>
    </w:p>
    <w:p w14:paraId="0779C828" w14:textId="241951AB" w:rsidR="00C85CC3" w:rsidRPr="00C85CC3" w:rsidRDefault="003B77B4" w:rsidP="00467448">
      <w:pPr>
        <w:pStyle w:val="Subtitle"/>
        <w:jc w:val="center"/>
      </w:pPr>
      <w:hyperlink r:id="rId16" w:history="1">
        <w:r w:rsidR="00467448" w:rsidRPr="00467448">
          <w:rPr>
            <w:rStyle w:val="Hyperlink"/>
          </w:rPr>
          <w:t>Go to Joshua 11</w:t>
        </w:r>
      </w:hyperlink>
    </w:p>
    <w:p w14:paraId="66006505" w14:textId="0A49EBAB" w:rsidR="00852881" w:rsidRDefault="006D0DFB" w:rsidP="005D304D">
      <w:pPr>
        <w:pStyle w:val="Heading4"/>
      </w:pPr>
      <w:r>
        <w:t>Joshua 11</w:t>
      </w:r>
    </w:p>
    <w:p w14:paraId="50E2B78B" w14:textId="103F982B" w:rsidR="006D0DFB" w:rsidRDefault="006D0DFB" w:rsidP="00852881">
      <w:r>
        <w:t xml:space="preserve">We all love the underdog.  </w:t>
      </w:r>
      <w:r w:rsidR="00F24E9E">
        <w:t xml:space="preserve">Countless stories </w:t>
      </w:r>
      <w:r w:rsidR="001D6391">
        <w:t xml:space="preserve">are based on </w:t>
      </w:r>
      <w:r w:rsidR="00C963E8">
        <w:t>the success of some person</w:t>
      </w:r>
      <w:r w:rsidR="00B20313">
        <w:t xml:space="preserve"> or group of people</w:t>
      </w:r>
      <w:r w:rsidR="00C963E8">
        <w:t xml:space="preserve"> who had no hop</w:t>
      </w:r>
      <w:r w:rsidR="004A0902">
        <w:t>e</w:t>
      </w:r>
      <w:r>
        <w:t xml:space="preserve">.  </w:t>
      </w:r>
      <w:r w:rsidR="001D6391">
        <w:t xml:space="preserve">God loves </w:t>
      </w:r>
      <w:r w:rsidR="00E217B6">
        <w:t>the underdog Israel</w:t>
      </w:r>
      <w:r w:rsidR="0027225C">
        <w:t>,</w:t>
      </w:r>
      <w:r w:rsidR="001D6391">
        <w:t xml:space="preserve"> too</w:t>
      </w:r>
      <w:r>
        <w:t>.  Israel</w:t>
      </w:r>
      <w:r w:rsidR="001D6391">
        <w:t xml:space="preserve">, </w:t>
      </w:r>
      <w:r w:rsidR="008F3092">
        <w:t>a puny, irrelevant nation</w:t>
      </w:r>
      <w:r w:rsidR="001D6391">
        <w:t>,</w:t>
      </w:r>
      <w:r>
        <w:t xml:space="preserve"> is about to </w:t>
      </w:r>
      <w:r w:rsidR="001D6391">
        <w:t xml:space="preserve">conquer all the great nations of </w:t>
      </w:r>
      <w:r>
        <w:t xml:space="preserve">Canaan.  </w:t>
      </w:r>
      <w:r w:rsidR="001D6391">
        <w:t>Nobody</w:t>
      </w:r>
      <w:r w:rsidR="008F3092">
        <w:t xml:space="preserve"> expected</w:t>
      </w:r>
      <w:r w:rsidR="001D6391">
        <w:t xml:space="preserve"> a throng of wandering people </w:t>
      </w:r>
      <w:r w:rsidR="008F3092">
        <w:t>to</w:t>
      </w:r>
      <w:r w:rsidR="001D6391">
        <w:t xml:space="preserve"> destroy such grand armies</w:t>
      </w:r>
      <w:r>
        <w:t xml:space="preserve">.  </w:t>
      </w:r>
      <w:r w:rsidR="00C67322">
        <w:t>If Israel was alone, that would be true</w:t>
      </w:r>
      <w:r w:rsidR="005D304D">
        <w:t>.</w:t>
      </w:r>
      <w:r w:rsidR="001D6391">
        <w:t xml:space="preserve">  </w:t>
      </w:r>
      <w:r w:rsidR="0027225C">
        <w:t>A</w:t>
      </w:r>
      <w:r w:rsidR="001D6391">
        <w:t xml:space="preserve"> sizable army</w:t>
      </w:r>
      <w:r w:rsidR="0027225C">
        <w:t xml:space="preserve"> would quickly </w:t>
      </w:r>
      <w:proofErr w:type="gramStart"/>
      <w:r w:rsidR="0027225C">
        <w:t>eliminate</w:t>
      </w:r>
      <w:proofErr w:type="gramEnd"/>
      <w:r w:rsidR="0027225C">
        <w:t xml:space="preserve"> the Israelites</w:t>
      </w:r>
      <w:r w:rsidR="001D6391">
        <w:t>.  God is the driving force that allows them to win against horrible odds.</w:t>
      </w:r>
      <w:r w:rsidR="005D304D">
        <w:t xml:space="preserve">  </w:t>
      </w:r>
      <w:r w:rsidR="0027225C">
        <w:t>God will use Israel the underdog to punish the nations of Canaan for their disgusting lack of morals</w:t>
      </w:r>
      <w:r w:rsidR="00360081">
        <w:t xml:space="preserve"> and reverence for the Creator of the </w:t>
      </w:r>
      <w:r w:rsidR="005447DE">
        <w:t>u</w:t>
      </w:r>
      <w:r w:rsidR="00360081">
        <w:t>niverse</w:t>
      </w:r>
      <w:r w:rsidR="005D304D">
        <w:t xml:space="preserve">.  Soon, </w:t>
      </w:r>
      <w:r w:rsidR="001D6391">
        <w:t xml:space="preserve">Israel destroys the huge army that </w:t>
      </w:r>
      <w:r w:rsidR="00993C02">
        <w:t>protected the nations of Canaan</w:t>
      </w:r>
      <w:r w:rsidR="005D304D">
        <w:t>.  Finally, God’s people have arrived</w:t>
      </w:r>
      <w:r w:rsidR="001D6391">
        <w:t xml:space="preserve"> in the land </w:t>
      </w:r>
      <w:r w:rsidR="0027225C">
        <w:t>which God promised to give them</w:t>
      </w:r>
      <w:r w:rsidR="005D304D">
        <w:t>.</w:t>
      </w:r>
      <w:r w:rsidR="001D6391">
        <w:t xml:space="preserve">  </w:t>
      </w:r>
      <w:r w:rsidR="0027225C">
        <w:t>He</w:t>
      </w:r>
      <w:r w:rsidR="001D6391">
        <w:t xml:space="preserve"> is the only one responsible for the victory.  Canaan is His gift to Israel</w:t>
      </w:r>
      <w:r w:rsidR="0027225C">
        <w:t>.</w:t>
      </w:r>
    </w:p>
    <w:p w14:paraId="1C1ADA25" w14:textId="306C8AF8" w:rsidR="00467448" w:rsidRDefault="003B77B4" w:rsidP="00467448">
      <w:pPr>
        <w:pStyle w:val="Subtitle"/>
        <w:jc w:val="center"/>
      </w:pPr>
      <w:hyperlink r:id="rId17" w:history="1">
        <w:r w:rsidR="00467448">
          <w:rPr>
            <w:rStyle w:val="Hyperlink"/>
          </w:rPr>
          <w:t>Go to Judges 1</w:t>
        </w:r>
      </w:hyperlink>
    </w:p>
    <w:p w14:paraId="190FC998" w14:textId="7945FAC8" w:rsidR="005D304D" w:rsidRDefault="005D304D" w:rsidP="005D304D">
      <w:pPr>
        <w:pStyle w:val="Heading4"/>
      </w:pPr>
      <w:r>
        <w:t>Judges 1</w:t>
      </w:r>
    </w:p>
    <w:p w14:paraId="0CB2C744" w14:textId="1F93CD30" w:rsidR="005D304D" w:rsidRDefault="005D304D" w:rsidP="00852881">
      <w:r>
        <w:t xml:space="preserve">Israel is </w:t>
      </w:r>
      <w:r w:rsidR="0027225C">
        <w:t>doing well</w:t>
      </w:r>
      <w:r>
        <w:t>.  God has used His power to clear the way for His people to enter Canaan and prosper.  The Israelites</w:t>
      </w:r>
      <w:r w:rsidR="004227A3">
        <w:t>, though,</w:t>
      </w:r>
      <w:r>
        <w:t xml:space="preserve"> </w:t>
      </w:r>
      <w:r w:rsidRPr="00D2001E">
        <w:rPr>
          <w:noProof/>
        </w:rPr>
        <w:t>decide</w:t>
      </w:r>
      <w:r>
        <w:t xml:space="preserve"> to quit while </w:t>
      </w:r>
      <w:r w:rsidR="00D2001E">
        <w:t xml:space="preserve">they </w:t>
      </w:r>
      <w:r w:rsidR="004227A3">
        <w:t>are</w:t>
      </w:r>
      <w:r>
        <w:t xml:space="preserve"> </w:t>
      </w:r>
      <w:r w:rsidR="004227A3">
        <w:t>succeeding</w:t>
      </w:r>
      <w:r>
        <w:t xml:space="preserve"> and </w:t>
      </w:r>
      <w:r w:rsidR="00B468F6">
        <w:t>force</w:t>
      </w:r>
      <w:r>
        <w:t xml:space="preserve"> the remaining </w:t>
      </w:r>
      <w:r w:rsidR="004227A3">
        <w:t>(</w:t>
      </w:r>
      <w:r>
        <w:t>fearful</w:t>
      </w:r>
      <w:r w:rsidR="004227A3">
        <w:t>)</w:t>
      </w:r>
      <w:r>
        <w:t xml:space="preserve"> people </w:t>
      </w:r>
      <w:r w:rsidR="00B468F6">
        <w:t>to work</w:t>
      </w:r>
      <w:r w:rsidR="00CB6460">
        <w:t xml:space="preserve"> as laborers</w:t>
      </w:r>
      <w:r>
        <w:t xml:space="preserve">.  It sounds like a sensible plan, but God </w:t>
      </w:r>
      <w:r w:rsidR="0027225C">
        <w:t xml:space="preserve">commanded the Israelites </w:t>
      </w:r>
      <w:r>
        <w:t xml:space="preserve">to </w:t>
      </w:r>
      <w:r w:rsidR="0027225C">
        <w:t xml:space="preserve">wipe out all the people who did not worship Him. </w:t>
      </w:r>
      <w:r>
        <w:t xml:space="preserve">  The entire book of Judges tells how the native</w:t>
      </w:r>
      <w:r w:rsidR="00555681">
        <w:t xml:space="preserve"> people</w:t>
      </w:r>
      <w:r>
        <w:t xml:space="preserve"> tempt the Israelites to turn away from God.  Unfortunately, they succeed in making the Israelites give up their whole belief system.  “Everyone did as they saw fit.”  Judges </w:t>
      </w:r>
      <w:r w:rsidRPr="00F4717F">
        <w:rPr>
          <w:noProof/>
        </w:rPr>
        <w:t>delivers</w:t>
      </w:r>
      <w:r>
        <w:t xml:space="preserve"> this poignant </w:t>
      </w:r>
      <w:r w:rsidR="00555681">
        <w:t>statement</w:t>
      </w:r>
      <w:r>
        <w:t xml:space="preserve"> twice (17:6 and 21:25) and </w:t>
      </w:r>
      <w:r w:rsidRPr="00F4717F">
        <w:rPr>
          <w:noProof/>
        </w:rPr>
        <w:t>records</w:t>
      </w:r>
      <w:r>
        <w:t xml:space="preserve"> how this causes everything in Israel to fall apart.  The blessings of the promise are </w:t>
      </w:r>
      <w:r w:rsidR="007F514A">
        <w:t>temporarily removed</w:t>
      </w:r>
      <w:r>
        <w:t xml:space="preserve">, and Israel </w:t>
      </w:r>
      <w:proofErr w:type="gramStart"/>
      <w:r w:rsidR="009A537A">
        <w:t>enters</w:t>
      </w:r>
      <w:r>
        <w:t xml:space="preserve"> into</w:t>
      </w:r>
      <w:proofErr w:type="gramEnd"/>
      <w:r>
        <w:t xml:space="preserve"> a dark time.</w:t>
      </w:r>
    </w:p>
    <w:p w14:paraId="38305D63" w14:textId="77777777" w:rsidR="00C85CC3" w:rsidRDefault="00C85CC3" w:rsidP="00852881"/>
    <w:p w14:paraId="327B805F" w14:textId="77777777" w:rsidR="009C6C64" w:rsidRDefault="009C6C64" w:rsidP="00852881">
      <w:r>
        <w:rPr>
          <w:rStyle w:val="Strong"/>
        </w:rPr>
        <w:t xml:space="preserve">Further Reading: </w:t>
      </w:r>
      <w:r>
        <w:rPr>
          <w:rFonts w:ascii="Calibri" w:hAnsi="Calibri" w:cs="Calibri"/>
        </w:rPr>
        <w:t>Verse Reference – Description</w:t>
      </w:r>
    </w:p>
    <w:p w14:paraId="46F89B72" w14:textId="6DB725E5" w:rsidR="00852881" w:rsidRDefault="009E64C2" w:rsidP="00852881">
      <w:pPr>
        <w:pStyle w:val="Heading3"/>
      </w:pPr>
      <w:r>
        <w:t>1 Samuel 10, 15</w:t>
      </w:r>
    </w:p>
    <w:p w14:paraId="4A704393" w14:textId="7952E3AC" w:rsidR="00C85CC3" w:rsidRPr="00C85CC3" w:rsidRDefault="003B77B4" w:rsidP="00467448">
      <w:pPr>
        <w:pStyle w:val="Subtitle"/>
        <w:jc w:val="center"/>
      </w:pPr>
      <w:hyperlink r:id="rId18" w:history="1">
        <w:r w:rsidR="00467448">
          <w:rPr>
            <w:rStyle w:val="Hyperlink"/>
          </w:rPr>
          <w:t>Go to 1 Samuel 10</w:t>
        </w:r>
      </w:hyperlink>
    </w:p>
    <w:p w14:paraId="2CB83BB6" w14:textId="025C76AF" w:rsidR="00885963" w:rsidRDefault="00885963" w:rsidP="00885963">
      <w:pPr>
        <w:pStyle w:val="Heading4"/>
      </w:pPr>
      <w:r>
        <w:t>1 Samuel 10</w:t>
      </w:r>
    </w:p>
    <w:p w14:paraId="4FDD2C1A" w14:textId="3006E96E" w:rsidR="00852881" w:rsidRDefault="00542A17" w:rsidP="00852881">
      <w:r>
        <w:t>Since everything has fallen apart, the people want a king.</w:t>
      </w:r>
      <w:r w:rsidR="00885963">
        <w:t xml:space="preserve">  God wanted Israel </w:t>
      </w:r>
      <w:r w:rsidR="009F3484">
        <w:t>to be different with Him as their</w:t>
      </w:r>
      <w:r w:rsidR="00201781">
        <w:t xml:space="preserve"> only</w:t>
      </w:r>
      <w:r w:rsidR="009F3484">
        <w:t xml:space="preserve"> ruler</w:t>
      </w:r>
      <w:r w:rsidR="00885963">
        <w:t xml:space="preserve">.  </w:t>
      </w:r>
      <w:r w:rsidR="00201781">
        <w:t>No human could be perfect like God is, and an imperfect king would lead to an imperfect country</w:t>
      </w:r>
      <w:r w:rsidR="00885963">
        <w:t>.</w:t>
      </w:r>
      <w:r>
        <w:t xml:space="preserve">  </w:t>
      </w:r>
      <w:r w:rsidR="00201781">
        <w:t>Nevertheless, God is willing to use a monarchy for His plan</w:t>
      </w:r>
      <w:r>
        <w:t>.</w:t>
      </w:r>
      <w:r w:rsidR="00885963">
        <w:t xml:space="preserve">  He had known that Israel would eventually want a king and </w:t>
      </w:r>
      <w:r w:rsidR="00F024BA">
        <w:t>planned</w:t>
      </w:r>
      <w:r w:rsidR="00C314E4">
        <w:t xml:space="preserve"> to give them one</w:t>
      </w:r>
      <w:r w:rsidR="00201781">
        <w:t xml:space="preserve"> </w:t>
      </w:r>
      <w:r w:rsidR="00A34A3C">
        <w:t>(Deuteronomy 17:14-20)</w:t>
      </w:r>
      <w:r w:rsidR="00201781">
        <w:t xml:space="preserve">.  God </w:t>
      </w:r>
      <w:r w:rsidR="00F024BA">
        <w:t>is using</w:t>
      </w:r>
      <w:r w:rsidR="00201781">
        <w:t xml:space="preserve"> Samuel to lead Israel </w:t>
      </w:r>
      <w:r w:rsidR="00F024BA">
        <w:t>as God’s representative</w:t>
      </w:r>
      <w:r w:rsidR="007B0311">
        <w:t xml:space="preserve">, so Samuel will be the one to </w:t>
      </w:r>
      <w:r w:rsidR="0040764B">
        <w:t>choose the new king at God’s instruction</w:t>
      </w:r>
      <w:r w:rsidR="00201781">
        <w:t>.</w:t>
      </w:r>
      <w:r>
        <w:t xml:space="preserve">  </w:t>
      </w:r>
      <w:r w:rsidR="00885963">
        <w:t>A boy named Saul</w:t>
      </w:r>
      <w:r w:rsidR="00763DED">
        <w:t xml:space="preserve"> </w:t>
      </w:r>
      <w:r w:rsidR="00885963">
        <w:t>goes to see Samuel for help</w:t>
      </w:r>
      <w:r w:rsidR="00763DED">
        <w:t xml:space="preserve"> finding donkeys</w:t>
      </w:r>
      <w:r w:rsidR="00201781">
        <w:t>.</w:t>
      </w:r>
      <w:r w:rsidR="0099201D" w:rsidRPr="0099201D">
        <w:t xml:space="preserve"> </w:t>
      </w:r>
      <w:r w:rsidR="0099201D">
        <w:t xml:space="preserve"> Saul</w:t>
      </w:r>
      <w:r w:rsidR="00763DED">
        <w:t xml:space="preserve"> </w:t>
      </w:r>
      <w:r w:rsidR="00493907">
        <w:t xml:space="preserve">is unaware that a king is about to </w:t>
      </w:r>
      <w:proofErr w:type="gramStart"/>
      <w:r w:rsidR="00493907">
        <w:t xml:space="preserve">be </w:t>
      </w:r>
      <w:r w:rsidR="006454ED">
        <w:t>selected</w:t>
      </w:r>
      <w:proofErr w:type="gramEnd"/>
      <w:r w:rsidR="006454ED">
        <w:t xml:space="preserve"> but</w:t>
      </w:r>
      <w:r w:rsidR="0099201D">
        <w:t xml:space="preserve"> </w:t>
      </w:r>
      <w:r w:rsidR="00885963">
        <w:t xml:space="preserve">God </w:t>
      </w:r>
      <w:r w:rsidR="0091585C">
        <w:t>has decided</w:t>
      </w:r>
      <w:r w:rsidR="0099201D">
        <w:t xml:space="preserve"> Saul should be the first ki</w:t>
      </w:r>
      <w:r w:rsidR="00885963">
        <w:t>ng</w:t>
      </w:r>
      <w:r w:rsidR="005E78B5">
        <w:t>.</w:t>
      </w:r>
      <w:r w:rsidR="0091585C">
        <w:t xml:space="preserve">  </w:t>
      </w:r>
      <w:r w:rsidR="00885963">
        <w:t>Samuel blesses Saul</w:t>
      </w:r>
      <w:r w:rsidR="00532DC4">
        <w:t xml:space="preserve"> by God’s command</w:t>
      </w:r>
      <w:r w:rsidR="00201781">
        <w:t>.</w:t>
      </w:r>
      <w:r w:rsidR="005E78B5">
        <w:t xml:space="preserve">  Saul already</w:t>
      </w:r>
      <w:r w:rsidR="005E78B5" w:rsidRPr="005E78B5">
        <w:t xml:space="preserve"> </w:t>
      </w:r>
      <w:r w:rsidR="005E78B5">
        <w:t>appears fit to be king since he is tall, imposing, and strong.</w:t>
      </w:r>
      <w:r w:rsidR="00201781">
        <w:t xml:space="preserve">  </w:t>
      </w:r>
      <w:r w:rsidR="00885963">
        <w:t>God’s Spirit enters Saul and makes him a different person</w:t>
      </w:r>
      <w:r w:rsidR="00201781">
        <w:t xml:space="preserve">, so Saul suddenly becomes able to prophesy.  </w:t>
      </w:r>
      <w:r w:rsidR="00865A1E">
        <w:t>I</w:t>
      </w:r>
      <w:r w:rsidR="003A3698">
        <w:t>t may look different</w:t>
      </w:r>
      <w:r w:rsidR="00B95072">
        <w:t>, but the main event is the same</w:t>
      </w:r>
      <w:r w:rsidR="00865A1E" w:rsidRPr="00865A1E">
        <w:t xml:space="preserve"> </w:t>
      </w:r>
      <w:r w:rsidR="00865A1E">
        <w:t>when people accept Christ as their Savior</w:t>
      </w:r>
      <w:r w:rsidR="00B95072">
        <w:t>.</w:t>
      </w:r>
      <w:r w:rsidR="00885963">
        <w:t xml:space="preserve">  </w:t>
      </w:r>
      <w:r w:rsidR="005924E9">
        <w:t xml:space="preserve">The Holy Spirit enters them and makes them a new person with added talents (not necessarily prophecy) to </w:t>
      </w:r>
      <w:proofErr w:type="gramStart"/>
      <w:r w:rsidR="005924E9">
        <w:t>be used</w:t>
      </w:r>
      <w:proofErr w:type="gramEnd"/>
      <w:r w:rsidR="005924E9">
        <w:t xml:space="preserve"> in God’s plan.  God uses each person differently and in His own time, so it is not always possible to see the</w:t>
      </w:r>
      <w:r w:rsidR="00865A1E">
        <w:t xml:space="preserve"> change right away.</w:t>
      </w:r>
      <w:r w:rsidR="005924E9">
        <w:t xml:space="preserve">  </w:t>
      </w:r>
      <w:r w:rsidR="006454ED">
        <w:t xml:space="preserve">When Saul </w:t>
      </w:r>
      <w:proofErr w:type="gramStart"/>
      <w:r w:rsidR="006454ED">
        <w:t>is publicly declared</w:t>
      </w:r>
      <w:proofErr w:type="gramEnd"/>
      <w:r w:rsidR="006454ED">
        <w:t xml:space="preserve"> king, </w:t>
      </w:r>
      <w:r w:rsidR="00885963">
        <w:t xml:space="preserve">Samuel writes out God’s conditions for the king’s authority under God.  This acts as a constitution (it limits the king’s power) and makes </w:t>
      </w:r>
      <w:r w:rsidR="0099201D">
        <w:t>it clear that God is the true ruler</w:t>
      </w:r>
      <w:r w:rsidR="00885963">
        <w:t>.</w:t>
      </w:r>
    </w:p>
    <w:p w14:paraId="7366E5DA" w14:textId="3800E291" w:rsidR="00467448" w:rsidRDefault="003B77B4" w:rsidP="00467448">
      <w:pPr>
        <w:pStyle w:val="Subtitle"/>
        <w:jc w:val="center"/>
      </w:pPr>
      <w:hyperlink r:id="rId19" w:history="1">
        <w:r w:rsidR="00467448" w:rsidRPr="00467448">
          <w:rPr>
            <w:rStyle w:val="Hyperlink"/>
          </w:rPr>
          <w:t>Go to 1 Samuel 15</w:t>
        </w:r>
      </w:hyperlink>
    </w:p>
    <w:p w14:paraId="60131D6F" w14:textId="5FFDFA1E" w:rsidR="00885963" w:rsidRDefault="00885963" w:rsidP="00885963">
      <w:pPr>
        <w:pStyle w:val="Heading4"/>
      </w:pPr>
      <w:r>
        <w:t>1 Samuel 15</w:t>
      </w:r>
    </w:p>
    <w:p w14:paraId="4F0E0C6C" w14:textId="07FD1368" w:rsidR="00B0758C" w:rsidRDefault="00885963" w:rsidP="00885963">
      <w:r>
        <w:t xml:space="preserve">God intends to punish the </w:t>
      </w:r>
      <w:r w:rsidR="0099201D">
        <w:t>Amalekites</w:t>
      </w:r>
      <w:r>
        <w:t xml:space="preserve"> for their evil.  </w:t>
      </w:r>
      <w:r w:rsidR="00A666D3">
        <w:t xml:space="preserve">Just like Joshua’s military campaigns, </w:t>
      </w:r>
      <w:r>
        <w:t>Israel will destroy the whole nation by God’s command and might.  Saul is leading the military, and God gives Saul strict instructions.  Israel is victorious, but Saul</w:t>
      </w:r>
      <w:r w:rsidR="00252908">
        <w:t xml:space="preserve"> does not completely follow God’s instructions.  God cannot have a leader who compromises instructions since </w:t>
      </w:r>
      <w:r w:rsidR="00B0758C">
        <w:t>the people of Israel follow the king</w:t>
      </w:r>
      <w:r w:rsidR="00443BDB">
        <w:t>, so God</w:t>
      </w:r>
      <w:r w:rsidR="00252908">
        <w:t xml:space="preserve"> rejects and </w:t>
      </w:r>
      <w:r w:rsidR="00443BDB">
        <w:t>takes away</w:t>
      </w:r>
      <w:r w:rsidR="00252908">
        <w:t xml:space="preserve"> the kingship of Saul.  Due to Saul’s</w:t>
      </w:r>
      <w:r w:rsidR="008C5682">
        <w:t xml:space="preserve"> continued</w:t>
      </w:r>
      <w:r w:rsidR="00252908">
        <w:t xml:space="preserve"> </w:t>
      </w:r>
      <w:r w:rsidR="008C5682">
        <w:t>failures</w:t>
      </w:r>
      <w:r w:rsidR="00252908">
        <w:t xml:space="preserve">, the nation of Israel becomes dominated by the military of </w:t>
      </w:r>
      <w:r w:rsidR="00443BDB">
        <w:t xml:space="preserve">another nation, </w:t>
      </w:r>
      <w:r w:rsidR="00252908">
        <w:t>the Philistines</w:t>
      </w:r>
      <w:r w:rsidR="00B0758C">
        <w:t>.</w:t>
      </w:r>
    </w:p>
    <w:p w14:paraId="2D714CAE" w14:textId="054AB28C" w:rsidR="00885963" w:rsidRPr="00885963" w:rsidRDefault="00B0758C" w:rsidP="00885963">
      <w:r>
        <w:t>God did not choose t</w:t>
      </w:r>
      <w:r w:rsidR="002C1E99">
        <w:t>he wrong person to be king</w:t>
      </w:r>
      <w:r w:rsidR="00F67FFD">
        <w:t>, although it may seem that way</w:t>
      </w:r>
      <w:r w:rsidR="002C1E99">
        <w:t xml:space="preserve">.  He is omniscient, which means He knows </w:t>
      </w:r>
      <w:r w:rsidR="002C1E99" w:rsidRPr="008E19DC">
        <w:rPr>
          <w:noProof/>
        </w:rPr>
        <w:t>everything</w:t>
      </w:r>
      <w:r w:rsidR="002C1E99">
        <w:t xml:space="preserve"> and makes the perfect choice in all situations.  His plan is the best one </w:t>
      </w:r>
      <w:r w:rsidR="00EE4CB0">
        <w:t>in the end</w:t>
      </w:r>
      <w:r w:rsidR="002C1E99">
        <w:t xml:space="preserve">, even when it seems like </w:t>
      </w:r>
      <w:r w:rsidR="008C5682">
        <w:t>He</w:t>
      </w:r>
      <w:r w:rsidR="002C1E99">
        <w:t xml:space="preserve"> was dead wrong.</w:t>
      </w:r>
      <w:r w:rsidR="00582719">
        <w:t xml:space="preserve">  He</w:t>
      </w:r>
      <w:r w:rsidR="00730D82">
        <w:t xml:space="preserve"> </w:t>
      </w:r>
      <w:r w:rsidR="00E163B4">
        <w:t xml:space="preserve">even makes certain choices just to teach His followers a crucial lesson.  </w:t>
      </w:r>
      <w:r w:rsidR="002C1E99">
        <w:t xml:space="preserve">The tragedy of King Saul </w:t>
      </w:r>
      <w:r w:rsidR="00F67FFD">
        <w:t>shows us</w:t>
      </w:r>
      <w:r w:rsidR="002C1E99">
        <w:t xml:space="preserve"> that – when we are making decisions – the</w:t>
      </w:r>
      <w:r w:rsidR="00730D82">
        <w:t xml:space="preserve"> </w:t>
      </w:r>
      <w:r w:rsidR="002C1E99">
        <w:t>choice</w:t>
      </w:r>
      <w:r w:rsidR="00730D82">
        <w:t xml:space="preserve"> that appears to be right</w:t>
      </w:r>
      <w:r w:rsidR="002C1E99">
        <w:t xml:space="preserve"> is not always the </w:t>
      </w:r>
      <w:r w:rsidR="00E163B4">
        <w:t>correct</w:t>
      </w:r>
      <w:r w:rsidR="002C1E99">
        <w:t xml:space="preserve"> choice.  God created us </w:t>
      </w:r>
      <w:r w:rsidR="00C7639B">
        <w:t>with the ability to make right or wrong decisions</w:t>
      </w:r>
      <w:r w:rsidR="002C1E99">
        <w:t xml:space="preserve"> even though He knew we were going to fail</w:t>
      </w:r>
      <w:r w:rsidR="008C5682">
        <w:t xml:space="preserve"> and would need Him to save us.  He is God, and His creation shows His</w:t>
      </w:r>
      <w:r w:rsidR="005447DE">
        <w:t xml:space="preserve"> infinite</w:t>
      </w:r>
      <w:r w:rsidR="008C5682">
        <w:t xml:space="preserve"> glory and greatness.  We are in no position to accuse God of being wrong</w:t>
      </w:r>
      <w:r w:rsidR="005447DE">
        <w:t xml:space="preserve"> since He is the ruler and creator of the universe</w:t>
      </w:r>
      <w:r w:rsidR="008C5682">
        <w:t>.  However, when</w:t>
      </w:r>
      <w:r w:rsidR="00F4469D">
        <w:t xml:space="preserve"> we think</w:t>
      </w:r>
      <w:r w:rsidR="008C5682">
        <w:t xml:space="preserve"> things go wrong, God is willing to listen to our questions and will answer them </w:t>
      </w:r>
      <w:r w:rsidR="008E19DC">
        <w:t>as much as we can understand</w:t>
      </w:r>
      <w:r w:rsidR="00F4469D">
        <w:t xml:space="preserve"> and are willing to listen</w:t>
      </w:r>
      <w:r w:rsidR="008C5682">
        <w:t xml:space="preserve">. </w:t>
      </w:r>
    </w:p>
    <w:p w14:paraId="72F1C925" w14:textId="77777777" w:rsidR="00C85CC3" w:rsidRDefault="00C85CC3" w:rsidP="00852881"/>
    <w:p w14:paraId="40BE7944" w14:textId="77777777" w:rsidR="009C6C64" w:rsidRDefault="009C6C64" w:rsidP="00852881">
      <w:r>
        <w:rPr>
          <w:rStyle w:val="Strong"/>
        </w:rPr>
        <w:t xml:space="preserve">Further Reading: </w:t>
      </w:r>
      <w:r>
        <w:rPr>
          <w:rFonts w:ascii="Calibri" w:hAnsi="Calibri" w:cs="Calibri"/>
        </w:rPr>
        <w:t>Verse Reference – Description</w:t>
      </w:r>
    </w:p>
    <w:p w14:paraId="663F0409" w14:textId="3C9838CE" w:rsidR="00852881" w:rsidRDefault="009E64C2" w:rsidP="00852881">
      <w:pPr>
        <w:pStyle w:val="Heading3"/>
      </w:pPr>
      <w:r>
        <w:t>1 Samuel 16, 17</w:t>
      </w:r>
    </w:p>
    <w:p w14:paraId="1A8AC169" w14:textId="1500B603" w:rsidR="00C85CC3" w:rsidRPr="00C85CC3" w:rsidRDefault="003B77B4" w:rsidP="00467448">
      <w:pPr>
        <w:pStyle w:val="Subtitle"/>
        <w:jc w:val="center"/>
      </w:pPr>
      <w:hyperlink r:id="rId20" w:history="1">
        <w:r w:rsidR="00467448" w:rsidRPr="00467448">
          <w:rPr>
            <w:rStyle w:val="Hyperlink"/>
          </w:rPr>
          <w:t>Go to 1 Samuel 16</w:t>
        </w:r>
      </w:hyperlink>
    </w:p>
    <w:p w14:paraId="2620BDE6" w14:textId="70CE2E91" w:rsidR="0076650F" w:rsidRDefault="0076650F" w:rsidP="0076650F">
      <w:pPr>
        <w:pStyle w:val="Heading4"/>
      </w:pPr>
      <w:r>
        <w:t>1 Samuel 16</w:t>
      </w:r>
    </w:p>
    <w:p w14:paraId="582AA173" w14:textId="5DF882CD" w:rsidR="00852881" w:rsidRDefault="0076650F" w:rsidP="00852881">
      <w:r>
        <w:t>Because Saul proved to be an ungodly king, a new king will replace Saul.  Samuel will select the</w:t>
      </w:r>
      <w:r w:rsidR="00891E5A">
        <w:t xml:space="preserve"> new</w:t>
      </w:r>
      <w:r>
        <w:t xml:space="preserve"> </w:t>
      </w:r>
      <w:r w:rsidR="00ED39B5">
        <w:t>king</w:t>
      </w:r>
      <w:r>
        <w:t xml:space="preserve"> that God wants</w:t>
      </w:r>
      <w:r w:rsidR="0068556B">
        <w:t xml:space="preserve">. </w:t>
      </w:r>
      <w:r>
        <w:t xml:space="preserve"> God chooses</w:t>
      </w:r>
      <w:r w:rsidR="0068556B">
        <w:t xml:space="preserve"> the king</w:t>
      </w:r>
      <w:r>
        <w:t xml:space="preserve"> differently than a </w:t>
      </w:r>
      <w:r w:rsidR="0068556B">
        <w:t>typical person</w:t>
      </w:r>
      <w:r>
        <w:t xml:space="preserve"> would.  He </w:t>
      </w:r>
      <w:r w:rsidR="00ED39B5">
        <w:t>does not</w:t>
      </w:r>
      <w:r>
        <w:t xml:space="preserve"> </w:t>
      </w:r>
      <w:r w:rsidR="0099201D">
        <w:t>care</w:t>
      </w:r>
      <w:r>
        <w:t xml:space="preserve"> about </w:t>
      </w:r>
      <w:r w:rsidR="00A60BD2">
        <w:t>appearance</w:t>
      </w:r>
      <w:r>
        <w:t xml:space="preserve">.  He cares </w:t>
      </w:r>
      <w:r w:rsidR="00A60BD2">
        <w:t xml:space="preserve">about </w:t>
      </w:r>
      <w:r w:rsidR="00B215F2">
        <w:t>a person’s</w:t>
      </w:r>
      <w:r>
        <w:t xml:space="preserve"> relationship with Him.  Saul may have been intimidating, but </w:t>
      </w:r>
      <w:r w:rsidR="007C6550">
        <w:t xml:space="preserve">he was not successful when he </w:t>
      </w:r>
      <w:r w:rsidR="00134153">
        <w:t>believed that he could work alone</w:t>
      </w:r>
      <w:r w:rsidR="00041D7D">
        <w:t xml:space="preserve">.  </w:t>
      </w:r>
      <w:r>
        <w:t xml:space="preserve">David </w:t>
      </w:r>
      <w:r w:rsidR="00041D7D">
        <w:t xml:space="preserve">instead </w:t>
      </w:r>
      <w:r w:rsidR="00ED39B5">
        <w:t xml:space="preserve">sought </w:t>
      </w:r>
      <w:r>
        <w:t xml:space="preserve">God and humbled himself to </w:t>
      </w:r>
      <w:r w:rsidR="00ED39B5">
        <w:t xml:space="preserve">focus on </w:t>
      </w:r>
      <w:r>
        <w:t xml:space="preserve">the </w:t>
      </w:r>
      <w:r w:rsidR="0099201D">
        <w:t>ultimate</w:t>
      </w:r>
      <w:r>
        <w:t xml:space="preserve"> </w:t>
      </w:r>
      <w:r w:rsidR="00ED39B5">
        <w:t>K</w:t>
      </w:r>
      <w:r>
        <w:t xml:space="preserve">ing.  </w:t>
      </w:r>
      <w:r w:rsidR="00ED39B5">
        <w:t>David’s own family excluded him</w:t>
      </w:r>
      <w:r>
        <w:t xml:space="preserve">, but God </w:t>
      </w:r>
      <w:r w:rsidR="00A9149D">
        <w:t>pursued</w:t>
      </w:r>
      <w:r>
        <w:t xml:space="preserve"> the one who </w:t>
      </w:r>
      <w:r w:rsidR="00A9149D">
        <w:t>stayed</w:t>
      </w:r>
      <w:r>
        <w:t xml:space="preserve"> true to Him.  </w:t>
      </w:r>
      <w:r w:rsidR="0099201D">
        <w:t>Again,</w:t>
      </w:r>
      <w:r>
        <w:t xml:space="preserve"> we see God’s spirit changing and blessing </w:t>
      </w:r>
      <w:r w:rsidR="00ED39B5">
        <w:t>David when it enters him</w:t>
      </w:r>
      <w:r>
        <w:t xml:space="preserve">.  Now, </w:t>
      </w:r>
      <w:r w:rsidR="00ED39B5">
        <w:t>God allows an evil spirit to</w:t>
      </w:r>
      <w:r>
        <w:t xml:space="preserve"> torment </w:t>
      </w:r>
      <w:r w:rsidR="00ED39B5">
        <w:t>Saul</w:t>
      </w:r>
      <w:r>
        <w:t xml:space="preserve"> as punishment.  </w:t>
      </w:r>
      <w:r w:rsidR="00ED39B5">
        <w:t>God’s gifts</w:t>
      </w:r>
      <w:r>
        <w:t xml:space="preserve"> put David in a position where </w:t>
      </w:r>
      <w:r w:rsidR="00ED39B5">
        <w:t>the king and kingdom favor David</w:t>
      </w:r>
      <w:r>
        <w:t>.</w:t>
      </w:r>
      <w:r w:rsidR="00856EAD">
        <w:t xml:space="preserve">  The work of God’s Spirit always </w:t>
      </w:r>
      <w:r w:rsidR="00A35434">
        <w:t>carries out His plan</w:t>
      </w:r>
      <w:r w:rsidR="00856EAD">
        <w:t>.</w:t>
      </w:r>
    </w:p>
    <w:p w14:paraId="04F69F7C" w14:textId="575342B1" w:rsidR="00467448" w:rsidRDefault="003B77B4" w:rsidP="00467448">
      <w:pPr>
        <w:pStyle w:val="Subtitle"/>
        <w:jc w:val="center"/>
      </w:pPr>
      <w:hyperlink r:id="rId21" w:history="1">
        <w:r w:rsidR="00467448" w:rsidRPr="00467448">
          <w:rPr>
            <w:rStyle w:val="Hyperlink"/>
          </w:rPr>
          <w:t>Go to 1 Samuel 17</w:t>
        </w:r>
      </w:hyperlink>
    </w:p>
    <w:p w14:paraId="76809D7A" w14:textId="6A92B1B5" w:rsidR="00C85CC3" w:rsidRDefault="0076650F" w:rsidP="0076650F">
      <w:pPr>
        <w:pStyle w:val="Heading4"/>
      </w:pPr>
      <w:r>
        <w:t>1 Sam</w:t>
      </w:r>
      <w:r w:rsidR="00B058A2">
        <w:t>uel</w:t>
      </w:r>
      <w:r>
        <w:t xml:space="preserve"> 17</w:t>
      </w:r>
    </w:p>
    <w:p w14:paraId="59E3EC00" w14:textId="067E6578" w:rsidR="0076650F" w:rsidRDefault="0076650F" w:rsidP="0076650F">
      <w:r>
        <w:t xml:space="preserve">The Philistines are at war with Israel.  Saul is still </w:t>
      </w:r>
      <w:r w:rsidR="00A35434">
        <w:t>the</w:t>
      </w:r>
      <w:r w:rsidR="006D2A1D">
        <w:t xml:space="preserve"> official</w:t>
      </w:r>
      <w:r w:rsidR="00A35434">
        <w:t xml:space="preserve"> king</w:t>
      </w:r>
      <w:r>
        <w:t xml:space="preserve"> </w:t>
      </w:r>
      <w:r w:rsidR="00A35434">
        <w:t>but is trying to rule without God</w:t>
      </w:r>
      <w:r>
        <w:t xml:space="preserve">.  This causes a problem since </w:t>
      </w:r>
      <w:r w:rsidR="00A35434">
        <w:t>Israel is reliant on God to survive</w:t>
      </w:r>
      <w:r>
        <w:t>.</w:t>
      </w:r>
      <w:r w:rsidR="00A35434">
        <w:t xml:space="preserve">  Apart from God, they cannot protect themselves.  The</w:t>
      </w:r>
      <w:r>
        <w:t xml:space="preserve"> </w:t>
      </w:r>
      <w:r w:rsidR="00A35434">
        <w:t>Philistines</w:t>
      </w:r>
      <w:r>
        <w:t xml:space="preserve"> </w:t>
      </w:r>
      <w:r w:rsidR="00A35434">
        <w:t>do not</w:t>
      </w:r>
      <w:r>
        <w:t xml:space="preserve"> trust God</w:t>
      </w:r>
      <w:r w:rsidR="00A35434">
        <w:t xml:space="preserve"> but</w:t>
      </w:r>
      <w:r>
        <w:t xml:space="preserve"> have an intimidating weapon named </w:t>
      </w:r>
      <w:r w:rsidR="00A35434">
        <w:t>Goliath</w:t>
      </w:r>
      <w:r>
        <w:t xml:space="preserve">.  Goliath is terrifying.  He is </w:t>
      </w:r>
      <w:r w:rsidR="00A35434">
        <w:t>over nine</w:t>
      </w:r>
      <w:r>
        <w:t xml:space="preserve"> feet tall, has top-of</w:t>
      </w:r>
      <w:r w:rsidR="00A35434">
        <w:t>-</w:t>
      </w:r>
      <w:r>
        <w:t xml:space="preserve">the-line equipment, and can </w:t>
      </w:r>
      <w:r w:rsidR="00C3301D">
        <w:t>crus</w:t>
      </w:r>
      <w:r w:rsidR="00E04682">
        <w:t>h the enemy’s confidence</w:t>
      </w:r>
      <w:r>
        <w:t xml:space="preserve"> with his jeering words.  Goliath is</w:t>
      </w:r>
      <w:r w:rsidR="00856EAD">
        <w:t xml:space="preserve"> a</w:t>
      </w:r>
      <w:r w:rsidR="004C719E">
        <w:t>lready</w:t>
      </w:r>
      <w:r w:rsidR="00856EAD">
        <w:t xml:space="preserve"> champion since nobody is willing to fight him.  With fear as his weapon, he immobilizes the Israelite army </w:t>
      </w:r>
      <w:r w:rsidR="004C719E">
        <w:t xml:space="preserve">and </w:t>
      </w:r>
      <w:r w:rsidR="00856EAD">
        <w:t xml:space="preserve">their inadequate leader.  </w:t>
      </w:r>
      <w:r w:rsidR="004C719E">
        <w:t>All seems hopeless until David</w:t>
      </w:r>
      <w:r w:rsidR="00DC3975">
        <w:t xml:space="preserve"> shows up</w:t>
      </w:r>
      <w:r w:rsidR="00856EAD">
        <w:t>.  God has promised Israel protection if they trust God</w:t>
      </w:r>
      <w:r w:rsidR="00DC3975">
        <w:t>,</w:t>
      </w:r>
      <w:r w:rsidR="00856EAD">
        <w:t xml:space="preserve"> and David</w:t>
      </w:r>
      <w:r w:rsidR="00DC3975">
        <w:t xml:space="preserve"> knows</w:t>
      </w:r>
      <w:r w:rsidR="00856EAD">
        <w:t xml:space="preserve"> that he will live to be king</w:t>
      </w:r>
      <w:r w:rsidR="00585578">
        <w:t xml:space="preserve"> because of God’s promise to him</w:t>
      </w:r>
      <w:r w:rsidR="00856EAD">
        <w:t xml:space="preserve">.  David has </w:t>
      </w:r>
      <w:r w:rsidR="00C4383C">
        <w:t xml:space="preserve">even </w:t>
      </w:r>
      <w:r w:rsidR="00856EAD">
        <w:t xml:space="preserve">seen God’s protection when David </w:t>
      </w:r>
      <w:r w:rsidR="00585578">
        <w:t>has fought</w:t>
      </w:r>
      <w:r w:rsidR="00856EAD">
        <w:t xml:space="preserve"> wild animals to save his sheep.  Goliath has mocked God, and God will show up </w:t>
      </w:r>
      <w:r w:rsidR="007C5F1B">
        <w:t>through David</w:t>
      </w:r>
      <w:r w:rsidR="00856EAD">
        <w:t xml:space="preserve"> to prove His mighty presence.  </w:t>
      </w:r>
    </w:p>
    <w:p w14:paraId="46AC0C55" w14:textId="0E38881A" w:rsidR="00856EAD" w:rsidRPr="0076650F" w:rsidRDefault="00856EAD" w:rsidP="0076650F">
      <w:r>
        <w:t xml:space="preserve">God has a perfect plan.  If you just trust Him, you can live with joy, peace, and confidence.  David </w:t>
      </w:r>
      <w:proofErr w:type="gramStart"/>
      <w:r>
        <w:t xml:space="preserve">was </w:t>
      </w:r>
      <w:r w:rsidR="006D2A1D">
        <w:t>seen as</w:t>
      </w:r>
      <w:proofErr w:type="gramEnd"/>
      <w:r w:rsidR="006D2A1D">
        <w:t xml:space="preserve"> just another untalented teenager</w:t>
      </w:r>
      <w:r>
        <w:t>.  He was a</w:t>
      </w:r>
      <w:r w:rsidR="00AF700E">
        <w:t>n ordinary</w:t>
      </w:r>
      <w:r w:rsidR="0086421E">
        <w:t xml:space="preserve"> </w:t>
      </w:r>
      <w:r>
        <w:t xml:space="preserve">shepherd, yet God made </w:t>
      </w:r>
      <w:r w:rsidR="00B058A2">
        <w:t>D</w:t>
      </w:r>
      <w:r>
        <w:t xml:space="preserve">avid influential, a warrior, and the ruler of the most important nation in ancient history. </w:t>
      </w:r>
      <w:r w:rsidR="008C5682">
        <w:t xml:space="preserve"> Soon, Saul will die in battle, and David will take His place</w:t>
      </w:r>
      <w:r w:rsidR="00EE7853">
        <w:t xml:space="preserve"> as king</w:t>
      </w:r>
      <w:r w:rsidR="008C5682">
        <w:t>.</w:t>
      </w:r>
    </w:p>
    <w:p w14:paraId="3F265652" w14:textId="77777777" w:rsidR="009C6C64" w:rsidRDefault="009C6C64" w:rsidP="00852881">
      <w:r>
        <w:rPr>
          <w:rStyle w:val="Strong"/>
        </w:rPr>
        <w:t xml:space="preserve">Further Reading: </w:t>
      </w:r>
      <w:r>
        <w:rPr>
          <w:rFonts w:ascii="Calibri" w:hAnsi="Calibri" w:cs="Calibri"/>
        </w:rPr>
        <w:t>Verse Reference – Description</w:t>
      </w:r>
    </w:p>
    <w:p w14:paraId="3CCA4B26" w14:textId="1019FB8A" w:rsidR="00852881" w:rsidRDefault="009E64C2" w:rsidP="00852881">
      <w:pPr>
        <w:pStyle w:val="Heading3"/>
      </w:pPr>
      <w:r>
        <w:t>2 Kings 17, 25</w:t>
      </w:r>
    </w:p>
    <w:p w14:paraId="37B1D5F5" w14:textId="18231875" w:rsidR="00C85CC3" w:rsidRPr="00C85CC3" w:rsidRDefault="003B77B4" w:rsidP="00467448">
      <w:pPr>
        <w:pStyle w:val="Subtitle"/>
        <w:jc w:val="center"/>
      </w:pPr>
      <w:hyperlink r:id="rId22" w:history="1">
        <w:r w:rsidR="00467448">
          <w:rPr>
            <w:rStyle w:val="Hyperlink"/>
          </w:rPr>
          <w:t>Go to 2 Kings 17</w:t>
        </w:r>
      </w:hyperlink>
    </w:p>
    <w:p w14:paraId="3C69FA16" w14:textId="19606E10" w:rsidR="00852881" w:rsidRDefault="00727EC4" w:rsidP="00727EC4">
      <w:pPr>
        <w:pStyle w:val="Heading4"/>
      </w:pPr>
      <w:r>
        <w:t>2 Kings 17</w:t>
      </w:r>
    </w:p>
    <w:p w14:paraId="0D009ADC" w14:textId="3EC9BB92" w:rsidR="00085E37" w:rsidRDefault="00085E37" w:rsidP="00085E37">
      <w:r>
        <w:t xml:space="preserve">David </w:t>
      </w:r>
      <w:r w:rsidR="00EE7853">
        <w:t>was</w:t>
      </w:r>
      <w:r>
        <w:t xml:space="preserve"> an excellent king over the entire nation of Israel</w:t>
      </w:r>
      <w:r w:rsidR="00CF7BB5">
        <w:t>, the best it ever had</w:t>
      </w:r>
      <w:r>
        <w:t>.  He trusted God, so the Israelites followed God.  Even when he</w:t>
      </w:r>
      <w:r w:rsidR="00370819">
        <w:t xml:space="preserve"> did make</w:t>
      </w:r>
      <w:r>
        <w:t xml:space="preserve"> huge mistakes</w:t>
      </w:r>
      <w:r w:rsidR="00370819">
        <w:t>,</w:t>
      </w:r>
      <w:r>
        <w:t xml:space="preserve"> he came back to God and humbly asked for forgiveness, which God gave David.  God blessed David’s reign and made it </w:t>
      </w:r>
      <w:proofErr w:type="gramStart"/>
      <w:r>
        <w:t>a great time</w:t>
      </w:r>
      <w:proofErr w:type="gramEnd"/>
      <w:r>
        <w:t xml:space="preserve"> to be an Israelite.  After David ruled his son Solomon, who was noble enough to turn down worldly blessings from God for wisdom.  But Solomon eventually </w:t>
      </w:r>
      <w:r w:rsidR="00CF7BB5">
        <w:t>changed for the worse</w:t>
      </w:r>
      <w:r>
        <w:t xml:space="preserve"> and ignored God.  The consequences were civil war and a divided nation.  The whole nation of Israel split into two countries.  The northern kingdom </w:t>
      </w:r>
      <w:proofErr w:type="gramStart"/>
      <w:r>
        <w:t>was named</w:t>
      </w:r>
      <w:proofErr w:type="gramEnd"/>
      <w:r>
        <w:t xml:space="preserve"> Israel</w:t>
      </w:r>
      <w:r w:rsidR="008631DC">
        <w:t>, and t</w:t>
      </w:r>
      <w:r>
        <w:t xml:space="preserve">he southern kingdom was named Judah.  This is obnoxiously confusing.  When reading the Bible, you </w:t>
      </w:r>
      <w:r w:rsidR="00BF2274">
        <w:t>must</w:t>
      </w:r>
      <w:r>
        <w:t xml:space="preserve"> use context to </w:t>
      </w:r>
      <w:proofErr w:type="gramStart"/>
      <w:r w:rsidR="00BF2274">
        <w:t>determine</w:t>
      </w:r>
      <w:proofErr w:type="gramEnd"/>
      <w:r>
        <w:t xml:space="preserve"> if ‘Israel’ refers to the </w:t>
      </w:r>
      <w:r w:rsidR="008631DC">
        <w:t xml:space="preserve">original </w:t>
      </w:r>
      <w:r>
        <w:t xml:space="preserve">people group (including both the kingdom Israel and the kingdom Judah, based on family lines) or the kingdom (just the kingdom Israel, based on political boundaries).  </w:t>
      </w:r>
      <w:r w:rsidR="00DD39AC">
        <w:t xml:space="preserve">Also, </w:t>
      </w:r>
      <w:r w:rsidR="003A2D89">
        <w:t xml:space="preserve">both names can also be names of people, as in Genesis </w:t>
      </w:r>
      <w:r w:rsidR="003F0EE2">
        <w:t>and in genealogies.</w:t>
      </w:r>
    </w:p>
    <w:p w14:paraId="6B41B021" w14:textId="355FB578" w:rsidR="00085E37" w:rsidRDefault="002D4C6E" w:rsidP="00085E37">
      <w:r>
        <w:t>Evil, ungodly kings ruled Israel through its entire history</w:t>
      </w:r>
      <w:r w:rsidR="00085E37">
        <w:t xml:space="preserve">.  The </w:t>
      </w:r>
      <w:r w:rsidR="00085E37" w:rsidRPr="001A53B9">
        <w:rPr>
          <w:noProof/>
        </w:rPr>
        <w:t>kings</w:t>
      </w:r>
      <w:r w:rsidR="00085E37">
        <w:t>’</w:t>
      </w:r>
      <w:r>
        <w:t xml:space="preserve"> poor</w:t>
      </w:r>
      <w:r w:rsidR="00085E37">
        <w:t xml:space="preserve"> leadership led the people to break God’s commandments and worship false gods.</w:t>
      </w:r>
      <w:r w:rsidR="00C36FA3">
        <w:t xml:space="preserve">  The </w:t>
      </w:r>
      <w:r w:rsidR="00961368">
        <w:t>people of Israel and Judah were supposed to be a special nation that worshipped God only.</w:t>
      </w:r>
      <w:r w:rsidR="00085E37">
        <w:t xml:space="preserve">  The</w:t>
      </w:r>
      <w:r w:rsidR="00961368">
        <w:t>y</w:t>
      </w:r>
      <w:r w:rsidR="00085E37">
        <w:t xml:space="preserve"> had only been successful because God took </w:t>
      </w:r>
      <w:r w:rsidR="00076DF3">
        <w:t>their small beginnings</w:t>
      </w:r>
      <w:r w:rsidR="00085E37">
        <w:t xml:space="preserve"> and made </w:t>
      </w:r>
      <w:r w:rsidR="00076DF3">
        <w:t>them</w:t>
      </w:r>
      <w:r w:rsidR="00085E37">
        <w:t xml:space="preserve"> great.  Without God, </w:t>
      </w:r>
      <w:r w:rsidR="000F5A6E">
        <w:t xml:space="preserve">they </w:t>
      </w:r>
      <w:proofErr w:type="gramStart"/>
      <w:r w:rsidR="000F5A6E">
        <w:t>were reduced</w:t>
      </w:r>
      <w:proofErr w:type="gramEnd"/>
      <w:r w:rsidR="000F5A6E">
        <w:t xml:space="preserve"> to a doormat</w:t>
      </w:r>
      <w:r w:rsidR="00DF1B55">
        <w:t xml:space="preserve"> waiting to be stepped on</w:t>
      </w:r>
      <w:r w:rsidR="00085E37">
        <w:t xml:space="preserve">.  When the </w:t>
      </w:r>
      <w:r w:rsidR="009B30EE">
        <w:t>weak</w:t>
      </w:r>
      <w:r w:rsidR="00085E37">
        <w:t xml:space="preserve"> nation went up against </w:t>
      </w:r>
      <w:r w:rsidR="00A96E1A">
        <w:t>an</w:t>
      </w:r>
      <w:r w:rsidR="009B30EE">
        <w:t xml:space="preserve"> empire</w:t>
      </w:r>
      <w:r w:rsidR="00085E37">
        <w:t xml:space="preserve">, </w:t>
      </w:r>
      <w:r w:rsidR="00A96E1A">
        <w:t xml:space="preserve">the kingdom of Israel </w:t>
      </w:r>
      <w:proofErr w:type="gramStart"/>
      <w:r w:rsidR="00A96E1A">
        <w:t>was conquered</w:t>
      </w:r>
      <w:proofErr w:type="gramEnd"/>
      <w:r w:rsidR="00085E37">
        <w:t xml:space="preserve">.  </w:t>
      </w:r>
      <w:r w:rsidR="00266ABA">
        <w:t>From the time they</w:t>
      </w:r>
      <w:r w:rsidR="00085E37">
        <w:t xml:space="preserve"> turned away from God, they </w:t>
      </w:r>
      <w:proofErr w:type="gramStart"/>
      <w:r w:rsidR="00085E37">
        <w:t>were doomed</w:t>
      </w:r>
      <w:proofErr w:type="gramEnd"/>
      <w:r w:rsidR="00085E37">
        <w:t>.  Assyria destroyed the kingdom</w:t>
      </w:r>
      <w:r w:rsidR="00133D28">
        <w:t xml:space="preserve"> of Israel</w:t>
      </w:r>
      <w:r w:rsidR="00085E37">
        <w:t xml:space="preserve"> as God’s punishment for their sins.  </w:t>
      </w:r>
      <w:r w:rsidR="00133D28">
        <w:t xml:space="preserve">Most of </w:t>
      </w:r>
      <w:r w:rsidR="00085E37">
        <w:t xml:space="preserve">God’s people are now in exile, and foreigners are in most of the Promised Land.  All that </w:t>
      </w:r>
      <w:proofErr w:type="gramStart"/>
      <w:r w:rsidR="00085E37">
        <w:t>is left</w:t>
      </w:r>
      <w:proofErr w:type="gramEnd"/>
      <w:r w:rsidR="00085E37">
        <w:t xml:space="preserve"> of the Promised Nation is the kingdom of Judah.</w:t>
      </w:r>
    </w:p>
    <w:p w14:paraId="3C3D0BF5" w14:textId="77777777" w:rsidR="00085E37" w:rsidRDefault="00085E37" w:rsidP="00467448">
      <w:pPr>
        <w:pStyle w:val="Subtitle"/>
        <w:jc w:val="center"/>
      </w:pPr>
    </w:p>
    <w:p w14:paraId="27DC5F8B" w14:textId="4EB2CBB0" w:rsidR="00467448" w:rsidRDefault="003B77B4" w:rsidP="00467448">
      <w:pPr>
        <w:pStyle w:val="Subtitle"/>
        <w:jc w:val="center"/>
      </w:pPr>
      <w:hyperlink r:id="rId23" w:history="1">
        <w:r w:rsidR="00467448" w:rsidRPr="00467448">
          <w:rPr>
            <w:rStyle w:val="Hyperlink"/>
          </w:rPr>
          <w:t>Go to 2 Kings 25</w:t>
        </w:r>
      </w:hyperlink>
    </w:p>
    <w:p w14:paraId="5F644373" w14:textId="0DE80570" w:rsidR="001B2748" w:rsidRDefault="001B2748" w:rsidP="001B2748">
      <w:pPr>
        <w:pStyle w:val="Heading4"/>
      </w:pPr>
      <w:r>
        <w:t>2 Kings 25</w:t>
      </w:r>
    </w:p>
    <w:p w14:paraId="030051BE" w14:textId="18533BE5" w:rsidR="001B2748" w:rsidRDefault="001B2748" w:rsidP="001B2748">
      <w:r>
        <w:t>Judah had a mix of good and bad kings.</w:t>
      </w:r>
      <w:r w:rsidR="006122EA">
        <w:t xml:space="preserve"> </w:t>
      </w:r>
      <w:r>
        <w:t xml:space="preserve"> (i.e. </w:t>
      </w:r>
      <w:r w:rsidR="006122EA">
        <w:t>S</w:t>
      </w:r>
      <w:r>
        <w:t xml:space="preserve">ome followed God, </w:t>
      </w:r>
      <w:r w:rsidR="006122EA">
        <w:t xml:space="preserve">many </w:t>
      </w:r>
      <w:r>
        <w:t>did not</w:t>
      </w:r>
      <w:r w:rsidR="006122EA">
        <w:t>.</w:t>
      </w:r>
      <w:r>
        <w:t xml:space="preserve">) </w:t>
      </w:r>
      <w:r w:rsidR="006122EA">
        <w:t xml:space="preserve"> </w:t>
      </w:r>
      <w:r>
        <w:t xml:space="preserve">They </w:t>
      </w:r>
      <w:r w:rsidR="006122EA">
        <w:t>watched</w:t>
      </w:r>
      <w:r>
        <w:t xml:space="preserve"> the kingdom of Israel </w:t>
      </w:r>
      <w:proofErr w:type="gramStart"/>
      <w:r>
        <w:t xml:space="preserve">be </w:t>
      </w:r>
      <w:r w:rsidR="000E2F54">
        <w:t>punished</w:t>
      </w:r>
      <w:proofErr w:type="gramEnd"/>
      <w:r w:rsidR="000E2F54">
        <w:t xml:space="preserve"> yet</w:t>
      </w:r>
      <w:r w:rsidR="006122EA">
        <w:t xml:space="preserve"> </w:t>
      </w:r>
      <w:r w:rsidR="00507861">
        <w:t>continued</w:t>
      </w:r>
      <w:r w:rsidR="006122EA">
        <w:t xml:space="preserve"> to</w:t>
      </w:r>
      <w:r w:rsidR="00507861">
        <w:t xml:space="preserve"> do evil</w:t>
      </w:r>
      <w:r>
        <w:t xml:space="preserve">.  In the end, Babylon would deliver God’s punishment on Judah.  Assyria </w:t>
      </w:r>
      <w:r w:rsidR="00B82629">
        <w:t>and</w:t>
      </w:r>
      <w:r>
        <w:t xml:space="preserve"> Babylon</w:t>
      </w:r>
      <w:r w:rsidR="001A53B9">
        <w:t xml:space="preserve"> </w:t>
      </w:r>
      <w:r w:rsidR="001A53B9" w:rsidRPr="00B82629">
        <w:rPr>
          <w:noProof/>
        </w:rPr>
        <w:t>were</w:t>
      </w:r>
      <w:r w:rsidR="001A53B9">
        <w:t xml:space="preserve"> not</w:t>
      </w:r>
      <w:r>
        <w:t xml:space="preserve"> </w:t>
      </w:r>
      <w:r w:rsidR="00BE700D">
        <w:t>followers of God</w:t>
      </w:r>
      <w:r>
        <w:t xml:space="preserve"> or better than Israel.  They did not even worship God, but He used those nations to keep His plan going.  </w:t>
      </w:r>
      <w:r w:rsidR="002F15B5">
        <w:t xml:space="preserve">All of </w:t>
      </w:r>
      <w:proofErr w:type="gramStart"/>
      <w:r w:rsidR="002F15B5">
        <w:t>God’s</w:t>
      </w:r>
      <w:proofErr w:type="gramEnd"/>
      <w:r w:rsidR="002F15B5">
        <w:t xml:space="preserve"> chosen people</w:t>
      </w:r>
      <w:r>
        <w:t xml:space="preserve"> are now in exile – living</w:t>
      </w:r>
      <w:r w:rsidR="002F15B5">
        <w:t xml:space="preserve"> in </w:t>
      </w:r>
      <w:r w:rsidR="00962E21">
        <w:t>other countries</w:t>
      </w:r>
      <w:r>
        <w:t xml:space="preserve"> and under the control of foreign </w:t>
      </w:r>
      <w:r w:rsidR="00962E21">
        <w:t>leaders</w:t>
      </w:r>
      <w:r>
        <w:t xml:space="preserve">.  Their cities </w:t>
      </w:r>
      <w:proofErr w:type="gramStart"/>
      <w:r>
        <w:t>are plundered</w:t>
      </w:r>
      <w:proofErr w:type="gramEnd"/>
      <w:r>
        <w:t xml:space="preserve"> and burned.  The consequences of not following God are always horrible.  </w:t>
      </w:r>
      <w:r w:rsidR="00962E21">
        <w:t xml:space="preserve">The Bible </w:t>
      </w:r>
      <w:r w:rsidR="007E55A2">
        <w:t>explains</w:t>
      </w:r>
      <w:r w:rsidR="00962E21">
        <w:t xml:space="preserve"> the punishments that Israel and Judah </w:t>
      </w:r>
      <w:r w:rsidR="007E55A2">
        <w:t>received</w:t>
      </w:r>
      <w:r>
        <w:t xml:space="preserve">.  For </w:t>
      </w:r>
      <w:r w:rsidR="00CD0CAF">
        <w:t>anyone who does not trust Jesus as their Savior</w:t>
      </w:r>
      <w:r>
        <w:t xml:space="preserve">, </w:t>
      </w:r>
      <w:r w:rsidR="00616270">
        <w:rPr>
          <w:noProof/>
        </w:rPr>
        <w:t>the punishment is</w:t>
      </w:r>
      <w:r>
        <w:t xml:space="preserve"> worse: </w:t>
      </w:r>
      <w:r w:rsidR="00CD0CAF">
        <w:t>having to live apart</w:t>
      </w:r>
      <w:r>
        <w:t xml:space="preserve"> from God </w:t>
      </w:r>
      <w:r w:rsidR="00CD0CAF">
        <w:t>for eternity</w:t>
      </w:r>
      <w:r>
        <w:t>.</w:t>
      </w:r>
    </w:p>
    <w:p w14:paraId="79103E0E" w14:textId="2B063925" w:rsidR="001B2748" w:rsidRPr="001B2748" w:rsidRDefault="001B2748" w:rsidP="001B2748">
      <w:r>
        <w:t>God, however, does not break His promises.  Some Jews still follow God</w:t>
      </w:r>
      <w:r w:rsidR="005B7931">
        <w:t xml:space="preserve"> during the exile as we will see in Daniel.  From this faithful </w:t>
      </w:r>
      <w:r w:rsidR="005B7931" w:rsidRPr="001A53B9">
        <w:rPr>
          <w:noProof/>
        </w:rPr>
        <w:t>remnant</w:t>
      </w:r>
      <w:r w:rsidR="005B7931">
        <w:t>,</w:t>
      </w:r>
      <w:r w:rsidR="00616270">
        <w:t xml:space="preserve"> </w:t>
      </w:r>
      <w:r w:rsidR="00B82629">
        <w:t xml:space="preserve">a </w:t>
      </w:r>
      <w:r w:rsidR="005B7931" w:rsidRPr="001A53B9">
        <w:rPr>
          <w:noProof/>
        </w:rPr>
        <w:t>small</w:t>
      </w:r>
      <w:r w:rsidR="005B7931">
        <w:t xml:space="preserve"> group following God, </w:t>
      </w:r>
      <w:r w:rsidR="00507861">
        <w:t xml:space="preserve">He </w:t>
      </w:r>
      <w:r w:rsidR="005B7931">
        <w:t xml:space="preserve">will restore Israel.  Instead of dying off, the nation of </w:t>
      </w:r>
      <w:r w:rsidR="0088378E">
        <w:t>Judah</w:t>
      </w:r>
      <w:r w:rsidR="005B7931">
        <w:t xml:space="preserve"> will </w:t>
      </w:r>
      <w:proofErr w:type="gramStart"/>
      <w:r w:rsidR="005B7931">
        <w:t>be reformed</w:t>
      </w:r>
      <w:proofErr w:type="gramEnd"/>
      <w:r w:rsidR="005B7931">
        <w:t xml:space="preserve">.  They will </w:t>
      </w:r>
      <w:r w:rsidR="005B7931" w:rsidRPr="006D2A1D">
        <w:rPr>
          <w:noProof/>
        </w:rPr>
        <w:t>come</w:t>
      </w:r>
      <w:r w:rsidR="005B7931">
        <w:t xml:space="preserve"> back as a group devoted to God’s commands and will never turn away from God</w:t>
      </w:r>
      <w:r w:rsidR="000C630E">
        <w:t xml:space="preserve"> t</w:t>
      </w:r>
      <w:r w:rsidR="000826AF">
        <w:t>o worship</w:t>
      </w:r>
      <w:r w:rsidR="000C630E">
        <w:t xml:space="preserve"> false gods</w:t>
      </w:r>
      <w:r w:rsidR="005B7931">
        <w:t xml:space="preserve">.  They will, however, develop a different problem.  Instead of focusing on God, they begin to focus only on the Law, missing its true purpose of revealing Him.  </w:t>
      </w:r>
      <w:r w:rsidR="00507861">
        <w:t>Consequently</w:t>
      </w:r>
      <w:r w:rsidR="005B7931">
        <w:t xml:space="preserve">, Israel will not escape domination by other countries until after the Messiah comes.  The nation of Israel will be </w:t>
      </w:r>
      <w:proofErr w:type="gramStart"/>
      <w:r w:rsidR="005B7931">
        <w:t>destroyed</w:t>
      </w:r>
      <w:proofErr w:type="gramEnd"/>
      <w:r w:rsidR="005B7931">
        <w:t xml:space="preserve"> and the people scattered when Romans crush a Jewish rebellion against the Roman empire</w:t>
      </w:r>
      <w:r w:rsidR="00507861">
        <w:t>, but not before Jesus comes to fulfill the role of the Promised Savior</w:t>
      </w:r>
      <w:r w:rsidR="005B7931">
        <w:t xml:space="preserve">.  </w:t>
      </w:r>
      <w:r w:rsidR="00507861">
        <w:t>Considering</w:t>
      </w:r>
      <w:r w:rsidR="005B7931">
        <w:t xml:space="preserve"> modern events, God’s chosen people have come together again in the modern nation of Israel.  Sadly, many have missed the fact that the Promised Messiah has </w:t>
      </w:r>
      <w:r w:rsidR="00507861">
        <w:t>already come and promises deliverance from the problems of the world and sin.</w:t>
      </w:r>
    </w:p>
    <w:p w14:paraId="48ABEEEA" w14:textId="77777777" w:rsidR="00C85CC3" w:rsidRDefault="00C85CC3" w:rsidP="00852881"/>
    <w:p w14:paraId="06F96772" w14:textId="77777777" w:rsidR="009C6C64" w:rsidRDefault="009C6C64" w:rsidP="00852881">
      <w:r>
        <w:rPr>
          <w:rStyle w:val="Strong"/>
        </w:rPr>
        <w:t xml:space="preserve">Further Reading: </w:t>
      </w:r>
      <w:r>
        <w:rPr>
          <w:rFonts w:ascii="Calibri" w:hAnsi="Calibri" w:cs="Calibri"/>
        </w:rPr>
        <w:t>Verse Reference – Description</w:t>
      </w:r>
    </w:p>
    <w:p w14:paraId="29022B20" w14:textId="6A1B6FC0" w:rsidR="00852881" w:rsidRDefault="00DD1E13" w:rsidP="00852881">
      <w:pPr>
        <w:pStyle w:val="Heading3"/>
      </w:pPr>
      <w:r>
        <w:t>Daniel 1, 3, 6</w:t>
      </w:r>
    </w:p>
    <w:p w14:paraId="533D32A1" w14:textId="38D097DA" w:rsidR="00C85CC3" w:rsidRPr="00C85CC3" w:rsidRDefault="003B77B4" w:rsidP="00467448">
      <w:pPr>
        <w:pStyle w:val="Subtitle"/>
        <w:jc w:val="center"/>
      </w:pPr>
      <w:hyperlink r:id="rId24" w:history="1">
        <w:r w:rsidR="00467448" w:rsidRPr="00467448">
          <w:rPr>
            <w:rStyle w:val="Hyperlink"/>
          </w:rPr>
          <w:t>Go to Daniel 1</w:t>
        </w:r>
      </w:hyperlink>
    </w:p>
    <w:p w14:paraId="6DCC39AE" w14:textId="4CF96799" w:rsidR="00852881" w:rsidRDefault="00A773EE" w:rsidP="00A773EE">
      <w:pPr>
        <w:pStyle w:val="Heading4"/>
      </w:pPr>
      <w:r>
        <w:t>Daniel 1</w:t>
      </w:r>
    </w:p>
    <w:p w14:paraId="17083785" w14:textId="3EF29C54" w:rsidR="00A773EE" w:rsidRDefault="00764416" w:rsidP="00A773EE">
      <w:r>
        <w:t xml:space="preserve">The Babylonians specialize in brainwashing.  They take the smartest, most attractive teenage boys from Israel and </w:t>
      </w:r>
      <w:r w:rsidR="006C41EA">
        <w:t>force</w:t>
      </w:r>
      <w:r>
        <w:t xml:space="preserve"> them </w:t>
      </w:r>
      <w:r w:rsidR="006C41EA">
        <w:t xml:space="preserve">to accept </w:t>
      </w:r>
      <w:r>
        <w:t xml:space="preserve">Babylonian names, food, teachings, and religion. </w:t>
      </w:r>
      <w:r w:rsidR="003B4E55">
        <w:t>It now seems like God has abandoned the</w:t>
      </w:r>
      <w:r>
        <w:t xml:space="preserve"> Israelites</w:t>
      </w:r>
      <w:r w:rsidR="003B4E55">
        <w:t xml:space="preserve">, and Daniel </w:t>
      </w:r>
      <w:proofErr w:type="gramStart"/>
      <w:r w:rsidR="003B4E55">
        <w:t>is surrounded</w:t>
      </w:r>
      <w:proofErr w:type="gramEnd"/>
      <w:r w:rsidR="003B4E55">
        <w:t xml:space="preserve"> by a culture soaked in false religion.  He is </w:t>
      </w:r>
      <w:proofErr w:type="gramStart"/>
      <w:r w:rsidR="003B4E55">
        <w:t>immediately</w:t>
      </w:r>
      <w:proofErr w:type="gramEnd"/>
      <w:r w:rsidR="003B4E55">
        <w:t xml:space="preserve"> presented with a</w:t>
      </w:r>
      <w:r w:rsidR="006F4856">
        <w:t xml:space="preserve"> critical</w:t>
      </w:r>
      <w:r w:rsidR="003B4E55">
        <w:t xml:space="preserve"> choice</w:t>
      </w:r>
      <w:r w:rsidR="006F4856">
        <w:t xml:space="preserve"> that tests his </w:t>
      </w:r>
      <w:r w:rsidR="00332647">
        <w:t>dedication to</w:t>
      </w:r>
      <w:r w:rsidR="006F4856">
        <w:t xml:space="preserve"> God</w:t>
      </w:r>
      <w:r w:rsidR="003B4E55">
        <w:t xml:space="preserve">.  The ‘choice food’ offered to Daniel </w:t>
      </w:r>
      <w:r w:rsidR="006F4856">
        <w:t xml:space="preserve">has </w:t>
      </w:r>
      <w:proofErr w:type="gramStart"/>
      <w:r w:rsidR="006F4856">
        <w:t>been sacrificed</w:t>
      </w:r>
      <w:proofErr w:type="gramEnd"/>
      <w:r w:rsidR="006F4856">
        <w:t xml:space="preserve"> to idols</w:t>
      </w:r>
      <w:r w:rsidR="00A63631">
        <w:t xml:space="preserve"> (and, as a res</w:t>
      </w:r>
      <w:r w:rsidR="00195E1A">
        <w:t xml:space="preserve">ult, </w:t>
      </w:r>
      <w:r w:rsidR="002254B7">
        <w:t>is dishonoring to God</w:t>
      </w:r>
      <w:r w:rsidR="00D94FCC">
        <w:t>)</w:t>
      </w:r>
      <w:r w:rsidR="004F01A4">
        <w:t xml:space="preserve">. </w:t>
      </w:r>
      <w:r w:rsidR="00D94FCC">
        <w:t xml:space="preserve"> </w:t>
      </w:r>
      <w:r w:rsidR="004F01A4">
        <w:t>B</w:t>
      </w:r>
      <w:r w:rsidR="00D94FCC">
        <w:t>ut</w:t>
      </w:r>
      <w:r w:rsidR="00066270">
        <w:t xml:space="preserve"> the food is delicious</w:t>
      </w:r>
      <w:r w:rsidR="004F01A4">
        <w:t>,</w:t>
      </w:r>
      <w:r w:rsidR="00066270">
        <w:t xml:space="preserve"> and</w:t>
      </w:r>
      <w:r w:rsidR="00D94FCC">
        <w:t xml:space="preserve"> Daniel </w:t>
      </w:r>
      <w:proofErr w:type="gramStart"/>
      <w:r w:rsidR="00D94FCC">
        <w:t>is expected</w:t>
      </w:r>
      <w:proofErr w:type="gramEnd"/>
      <w:r w:rsidR="00D94FCC">
        <w:t xml:space="preserve"> to eat it</w:t>
      </w:r>
      <w:r w:rsidR="003B4E55">
        <w:t>.</w:t>
      </w:r>
      <w:r w:rsidR="006F4856">
        <w:t xml:space="preserve">  Refusing to eat the food could mean Daniel would </w:t>
      </w:r>
      <w:proofErr w:type="gramStart"/>
      <w:r w:rsidR="006F4856">
        <w:t>be punished</w:t>
      </w:r>
      <w:proofErr w:type="gramEnd"/>
      <w:r w:rsidR="006F4856">
        <w:t xml:space="preserve"> by the king.</w:t>
      </w:r>
      <w:r w:rsidR="003B4E55">
        <w:t xml:space="preserve">  Daniel and </w:t>
      </w:r>
      <w:r w:rsidR="004F01A4">
        <w:t>his</w:t>
      </w:r>
      <w:r w:rsidR="003B4E55">
        <w:t xml:space="preserve"> friends </w:t>
      </w:r>
      <w:r w:rsidR="006F4856">
        <w:t xml:space="preserve">humbly ask </w:t>
      </w:r>
      <w:r w:rsidR="00EA6461">
        <w:t xml:space="preserve">permission </w:t>
      </w:r>
      <w:r w:rsidR="006F4856">
        <w:t xml:space="preserve">to </w:t>
      </w:r>
      <w:r w:rsidR="00EA6461">
        <w:t>eat</w:t>
      </w:r>
      <w:r w:rsidR="006F4856">
        <w:t xml:space="preserve"> other food</w:t>
      </w:r>
      <w:r w:rsidR="00EA6461">
        <w:t xml:space="preserve">, and the only acceptable food around </w:t>
      </w:r>
      <w:r w:rsidR="001C53A5">
        <w:t xml:space="preserve">is </w:t>
      </w:r>
      <w:proofErr w:type="gramStart"/>
      <w:r w:rsidR="001C53A5">
        <w:t>strictly vegetarian</w:t>
      </w:r>
      <w:proofErr w:type="gramEnd"/>
      <w:r w:rsidR="003B4E55">
        <w:t>.</w:t>
      </w:r>
      <w:r w:rsidR="006F4856">
        <w:t xml:space="preserve">  </w:t>
      </w:r>
      <w:r w:rsidR="00D51A90">
        <w:t xml:space="preserve">There was nothing special about the vegetarian diet; it was the refusal to </w:t>
      </w:r>
      <w:r w:rsidR="00067977">
        <w:t xml:space="preserve">break the Jewish law, given by God, that was important.  </w:t>
      </w:r>
      <w:r w:rsidR="006F4856">
        <w:t xml:space="preserve">Their confidence </w:t>
      </w:r>
      <w:r w:rsidR="00417493">
        <w:t>persuades their boss to give them vegetables</w:t>
      </w:r>
      <w:r w:rsidR="00067977">
        <w:t xml:space="preserve"> to eat</w:t>
      </w:r>
      <w:r w:rsidR="00417493">
        <w:t xml:space="preserve"> as an experiment.  God honors the dedication of </w:t>
      </w:r>
      <w:r w:rsidR="00594ADE">
        <w:rPr>
          <w:rStyle w:val="text"/>
        </w:rPr>
        <w:t>Daniel, Hananiah, Mishael</w:t>
      </w:r>
      <w:r w:rsidR="00B64B1C">
        <w:rPr>
          <w:rStyle w:val="text"/>
        </w:rPr>
        <w:t>,</w:t>
      </w:r>
      <w:r w:rsidR="00594ADE">
        <w:rPr>
          <w:rStyle w:val="text"/>
        </w:rPr>
        <w:t xml:space="preserve"> </w:t>
      </w:r>
      <w:r w:rsidR="00594ADE" w:rsidRPr="00B64B1C">
        <w:rPr>
          <w:rStyle w:val="text"/>
          <w:noProof/>
        </w:rPr>
        <w:t>and</w:t>
      </w:r>
      <w:r w:rsidR="00594ADE">
        <w:rPr>
          <w:rStyle w:val="text"/>
        </w:rPr>
        <w:t xml:space="preserve"> Azariah </w:t>
      </w:r>
      <w:r w:rsidR="00594ADE">
        <w:t>by improving their health and talents past all the other officials in Babylon.</w:t>
      </w:r>
      <w:r w:rsidR="003B4E55">
        <w:t xml:space="preserve">  The theme here is that </w:t>
      </w:r>
      <w:proofErr w:type="gramStart"/>
      <w:r w:rsidR="003B4E55">
        <w:t>remaining</w:t>
      </w:r>
      <w:proofErr w:type="gramEnd"/>
      <w:r w:rsidR="003B4E55">
        <w:t xml:space="preserve"> true to God will result in Him providing for your needs even when it does not seem possible.  Daniel and his </w:t>
      </w:r>
      <w:r w:rsidR="00D858C1">
        <w:t>friends</w:t>
      </w:r>
      <w:r w:rsidR="003B4E55">
        <w:t xml:space="preserve"> became healthier and smarter than everyone else</w:t>
      </w:r>
      <w:r w:rsidR="00CA48DD">
        <w:t xml:space="preserve"> because they follow</w:t>
      </w:r>
      <w:r w:rsidR="007E32FF">
        <w:t>ed</w:t>
      </w:r>
      <w:r w:rsidR="0062394A">
        <w:t xml:space="preserve"> and honor</w:t>
      </w:r>
      <w:r w:rsidR="007E32FF">
        <w:t>ed</w:t>
      </w:r>
      <w:r w:rsidR="0062394A">
        <w:t xml:space="preserve"> God even more than the earthly king.</w:t>
      </w:r>
      <w:r w:rsidR="003B4E55">
        <w:t xml:space="preserve"> </w:t>
      </w:r>
    </w:p>
    <w:p w14:paraId="3F730402" w14:textId="5DFA52E3" w:rsidR="00467448" w:rsidRDefault="003B77B4" w:rsidP="00467448">
      <w:pPr>
        <w:pStyle w:val="Subtitle"/>
        <w:jc w:val="center"/>
      </w:pPr>
      <w:hyperlink r:id="rId25" w:history="1">
        <w:r w:rsidR="00467448" w:rsidRPr="00467448">
          <w:rPr>
            <w:rStyle w:val="Hyperlink"/>
          </w:rPr>
          <w:t>Go to Daniel 3</w:t>
        </w:r>
      </w:hyperlink>
    </w:p>
    <w:p w14:paraId="43989518" w14:textId="5B4B7741" w:rsidR="003B4E55" w:rsidRDefault="00082C59" w:rsidP="003B4E55">
      <w:pPr>
        <w:pStyle w:val="Heading4"/>
      </w:pPr>
      <w:r>
        <w:t>Daniel 3</w:t>
      </w:r>
    </w:p>
    <w:p w14:paraId="792ACDBB" w14:textId="1DB67CFE" w:rsidR="00082C59" w:rsidRDefault="00082C59" w:rsidP="00082C59">
      <w:r>
        <w:t xml:space="preserve">This story is widely known among Christians.  It </w:t>
      </w:r>
      <w:proofErr w:type="gramStart"/>
      <w:r>
        <w:t>is often called</w:t>
      </w:r>
      <w:proofErr w:type="gramEnd"/>
      <w:r>
        <w:t xml:space="preserve"> Shadrach, Meshach, and </w:t>
      </w:r>
      <w:r w:rsidR="008B0F40">
        <w:t>Abednego</w:t>
      </w:r>
      <w:r>
        <w:t xml:space="preserve"> and/or the Fiery Furnace.  The king of Babylon, Nebuchadnezzar, is prideful and pompous</w:t>
      </w:r>
      <w:r w:rsidR="00231FC7">
        <w:t xml:space="preserve">. </w:t>
      </w:r>
      <w:r>
        <w:t xml:space="preserve"> </w:t>
      </w:r>
      <w:r w:rsidR="00231FC7">
        <w:t xml:space="preserve">He </w:t>
      </w:r>
      <w:r w:rsidR="00F7135F">
        <w:t>creates a law</w:t>
      </w:r>
      <w:r w:rsidR="00231FC7">
        <w:t xml:space="preserve"> that everyone</w:t>
      </w:r>
      <w:r w:rsidR="00177527">
        <w:t xml:space="preserve"> </w:t>
      </w:r>
      <w:r w:rsidR="00F7135F">
        <w:t xml:space="preserve">must worship a statue of himself.  </w:t>
      </w:r>
      <w:r w:rsidR="0016762E">
        <w:t>N</w:t>
      </w:r>
      <w:r>
        <w:t xml:space="preserve">obody is going to oppose the king of the most powerful empire of the </w:t>
      </w:r>
      <w:r w:rsidRPr="006E645F">
        <w:rPr>
          <w:noProof/>
        </w:rPr>
        <w:t>tim</w:t>
      </w:r>
      <w:r w:rsidR="006E645F">
        <w:rPr>
          <w:noProof/>
        </w:rPr>
        <w:t>e</w:t>
      </w:r>
      <w:r w:rsidR="00622CD8">
        <w:rPr>
          <w:noProof/>
        </w:rPr>
        <w:t>.  E</w:t>
      </w:r>
      <w:r w:rsidRPr="006E645F">
        <w:rPr>
          <w:noProof/>
        </w:rPr>
        <w:t>xcept</w:t>
      </w:r>
      <w:r w:rsidR="002919E4">
        <w:rPr>
          <w:noProof/>
        </w:rPr>
        <w:t xml:space="preserve"> for</w:t>
      </w:r>
      <w:r>
        <w:t xml:space="preserve"> the followers of the One True God.  </w:t>
      </w:r>
      <w:r w:rsidR="003758E6">
        <w:t>F</w:t>
      </w:r>
      <w:r w:rsidR="003758E6">
        <w:t>or</w:t>
      </w:r>
      <w:r w:rsidR="003758E6">
        <w:t xml:space="preserve"> </w:t>
      </w:r>
      <w:r w:rsidR="003758E6">
        <w:t>some reason</w:t>
      </w:r>
      <w:r w:rsidR="003758E6">
        <w:t xml:space="preserve">, </w:t>
      </w:r>
      <w:r>
        <w:t xml:space="preserve">Daniel is not here; he may have been on </w:t>
      </w:r>
      <w:r w:rsidR="00D858C1">
        <w:t xml:space="preserve">an extended </w:t>
      </w:r>
      <w:r>
        <w:t>business trip.  His friends pick up the slack</w:t>
      </w:r>
      <w:r w:rsidR="00D26510">
        <w:t xml:space="preserve"> by </w:t>
      </w:r>
      <w:r w:rsidR="00A920FE">
        <w:t>obeying God’s commands over the king’s</w:t>
      </w:r>
      <w:r>
        <w:t xml:space="preserve">.  </w:t>
      </w:r>
      <w:r w:rsidR="003D0557">
        <w:t>I</w:t>
      </w:r>
      <w:r>
        <w:t xml:space="preserve">t </w:t>
      </w:r>
      <w:r w:rsidR="003D0557">
        <w:t>happens</w:t>
      </w:r>
      <w:r>
        <w:t xml:space="preserve"> that King Nebuchadnezzar hears that he has rebellious subjects, gets mad,</w:t>
      </w:r>
      <w:r w:rsidR="00762840">
        <w:t xml:space="preserve"> and</w:t>
      </w:r>
      <w:r>
        <w:t xml:space="preserve"> throws the three into a blazing furnace</w:t>
      </w:r>
      <w:r w:rsidR="00762840">
        <w:t xml:space="preserve">.  </w:t>
      </w:r>
      <w:r>
        <w:t>God</w:t>
      </w:r>
      <w:r w:rsidR="00762840">
        <w:t xml:space="preserve"> </w:t>
      </w:r>
      <w:r w:rsidR="00F4770A">
        <w:t>makes a statement to the prideful king</w:t>
      </w:r>
      <w:r>
        <w:t xml:space="preserve">, saving the three from a fiery demise.  </w:t>
      </w:r>
      <w:r w:rsidR="00C332B6">
        <w:t xml:space="preserve">Even today </w:t>
      </w:r>
      <w:r w:rsidR="00403401">
        <w:t>God has not stopped delivering His followers from persecution in many ways</w:t>
      </w:r>
      <w:r>
        <w:t xml:space="preserve">.  An important note to put here is that God does not </w:t>
      </w:r>
      <w:r w:rsidRPr="00EA21E9">
        <w:rPr>
          <w:i/>
        </w:rPr>
        <w:t>always</w:t>
      </w:r>
      <w:r>
        <w:t xml:space="preserve"> save followers from death and suffering for their faith</w:t>
      </w:r>
      <w:r w:rsidR="00094C2E">
        <w:t>.  He does promise that those who do suffer for their faith will receive extra rewards in heaven.  I will discuss this later in our study of Jesus and Christian living.</w:t>
      </w:r>
    </w:p>
    <w:p w14:paraId="75C027CB" w14:textId="6C11F1E9" w:rsidR="00467448" w:rsidRDefault="003B77B4" w:rsidP="00467448">
      <w:pPr>
        <w:pStyle w:val="Subtitle"/>
        <w:jc w:val="center"/>
      </w:pPr>
      <w:hyperlink r:id="rId26" w:history="1">
        <w:r w:rsidR="00417493">
          <w:rPr>
            <w:rStyle w:val="Hyperlink"/>
          </w:rPr>
          <w:t>Go to Daniel 6</w:t>
        </w:r>
      </w:hyperlink>
    </w:p>
    <w:p w14:paraId="246EC478" w14:textId="18E070BD" w:rsidR="00AF2F45" w:rsidRPr="00082C59" w:rsidRDefault="00AF2F45" w:rsidP="00AF2F45">
      <w:pPr>
        <w:pStyle w:val="Heading4"/>
      </w:pPr>
      <w:r>
        <w:t xml:space="preserve">Daniel </w:t>
      </w:r>
      <w:r w:rsidR="00764416">
        <w:t>6</w:t>
      </w:r>
    </w:p>
    <w:p w14:paraId="7CC96BD0" w14:textId="3A709794" w:rsidR="0064262D" w:rsidRDefault="00D567BB" w:rsidP="0064262D">
      <w:r>
        <w:t xml:space="preserve">Daniel now gets his opportunity to show his dedication to God.  Daniel continues to </w:t>
      </w:r>
      <w:r w:rsidRPr="006D2A1D">
        <w:rPr>
          <w:noProof/>
        </w:rPr>
        <w:t>su</w:t>
      </w:r>
      <w:r w:rsidR="003E5F55">
        <w:rPr>
          <w:noProof/>
        </w:rPr>
        <w:t>cc</w:t>
      </w:r>
      <w:r w:rsidRPr="006D2A1D">
        <w:rPr>
          <w:noProof/>
        </w:rPr>
        <w:t>eed</w:t>
      </w:r>
      <w:r>
        <w:t xml:space="preserve"> because God is with him.  Others who </w:t>
      </w:r>
      <w:r w:rsidR="0012153F">
        <w:t>do not</w:t>
      </w:r>
      <w:r>
        <w:t xml:space="preserve"> know God are jealous of the success Daniel has.  They </w:t>
      </w:r>
      <w:r w:rsidR="00C55349">
        <w:t xml:space="preserve">manipulate the king to </w:t>
      </w:r>
      <w:r w:rsidR="00587A21">
        <w:t>punish Daniel</w:t>
      </w:r>
      <w:r w:rsidR="00117796">
        <w:t xml:space="preserve"> for </w:t>
      </w:r>
      <w:r w:rsidR="002F4437">
        <w:t>his faith in the One True God</w:t>
      </w:r>
      <w:r w:rsidR="003E5F55">
        <w:t xml:space="preserve"> because Daniel is not corrupt in any way</w:t>
      </w:r>
      <w:r>
        <w:t xml:space="preserve">.  </w:t>
      </w:r>
      <w:r w:rsidRPr="006D2A1D">
        <w:rPr>
          <w:noProof/>
        </w:rPr>
        <w:t>Consider</w:t>
      </w:r>
      <w:r>
        <w:t xml:space="preserve"> that.  If somebody were to examine </w:t>
      </w:r>
      <w:r w:rsidR="00A02C09">
        <w:t>every part of your l</w:t>
      </w:r>
      <w:r w:rsidR="00461D41">
        <w:t>if</w:t>
      </w:r>
      <w:r w:rsidR="00A02C09">
        <w:t>e</w:t>
      </w:r>
      <w:r>
        <w:t xml:space="preserve">, </w:t>
      </w:r>
      <w:r w:rsidRPr="006D2A1D">
        <w:rPr>
          <w:noProof/>
        </w:rPr>
        <w:t>would</w:t>
      </w:r>
      <w:r>
        <w:t xml:space="preserve"> </w:t>
      </w:r>
      <w:r w:rsidR="00587A21">
        <w:t>they be unable to find</w:t>
      </w:r>
      <w:r w:rsidR="00A02C09">
        <w:t xml:space="preserve"> a way </w:t>
      </w:r>
      <w:r w:rsidR="00461D41">
        <w:t>to ruin your credibility</w:t>
      </w:r>
      <w:r>
        <w:t xml:space="preserve">?  Through the manipulation, </w:t>
      </w:r>
      <w:r w:rsidR="00DF18F6">
        <w:t>the king brashly creates a law</w:t>
      </w:r>
      <w:r w:rsidR="00A072B4">
        <w:t xml:space="preserve"> </w:t>
      </w:r>
      <w:r w:rsidR="007444AB">
        <w:t>prohibiting Daniel to pray to God</w:t>
      </w:r>
      <w:r w:rsidR="00DF18F6">
        <w:t xml:space="preserve">, unwillingly allowing Daniel to </w:t>
      </w:r>
      <w:proofErr w:type="gramStart"/>
      <w:r w:rsidR="00132046">
        <w:t>be arrested</w:t>
      </w:r>
      <w:proofErr w:type="gramEnd"/>
      <w:r w:rsidR="00132046">
        <w:t xml:space="preserve"> and thrown to his death in the lion’s den</w:t>
      </w:r>
      <w:r>
        <w:t xml:space="preserve">.  </w:t>
      </w:r>
      <w:r w:rsidR="00C12609">
        <w:rPr>
          <w:noProof/>
        </w:rPr>
        <w:t>Daniel remains faithful to God</w:t>
      </w:r>
      <w:r w:rsidR="00C73919">
        <w:rPr>
          <w:noProof/>
        </w:rPr>
        <w:t>, and God rewards him for remaining faithful</w:t>
      </w:r>
      <w:r>
        <w:t xml:space="preserve">.  For us, God may </w:t>
      </w:r>
      <w:proofErr w:type="gramStart"/>
      <w:r>
        <w:t>provide</w:t>
      </w:r>
      <w:proofErr w:type="gramEnd"/>
      <w:r>
        <w:t xml:space="preserve"> a rescue</w:t>
      </w:r>
      <w:r w:rsidR="00C73919">
        <w:t xml:space="preserve"> on earth</w:t>
      </w:r>
      <w:r>
        <w:t xml:space="preserve"> or </w:t>
      </w:r>
      <w:r w:rsidR="00293B2E">
        <w:t xml:space="preserve">may </w:t>
      </w:r>
      <w:r>
        <w:t xml:space="preserve">not.  </w:t>
      </w:r>
      <w:r w:rsidR="0012153F">
        <w:t>Following God should be our top priority either way</w:t>
      </w:r>
      <w:r w:rsidR="00293B2E">
        <w:t xml:space="preserve"> since we know we will end up in heaven</w:t>
      </w:r>
      <w:r w:rsidR="00C73919">
        <w:t xml:space="preserve"> and </w:t>
      </w:r>
      <w:proofErr w:type="gramStart"/>
      <w:r w:rsidR="00C73919">
        <w:t>be rewarded</w:t>
      </w:r>
      <w:proofErr w:type="gramEnd"/>
      <w:r w:rsidR="00C73919">
        <w:t xml:space="preserve"> there</w:t>
      </w:r>
      <w:r w:rsidR="00845446">
        <w:t xml:space="preserve"> </w:t>
      </w:r>
      <w:r w:rsidR="002C7EE4">
        <w:t>for eternity.</w:t>
      </w:r>
    </w:p>
    <w:p w14:paraId="221264C3" w14:textId="197C3DF6" w:rsidR="0064262D" w:rsidRDefault="0064262D" w:rsidP="0064262D">
      <w:r>
        <w:t xml:space="preserve">In a way, the four devoted exiles – Daniel, Shadrach, Meshach, and Abednego – are the opposite of the many </w:t>
      </w:r>
      <w:r w:rsidR="002C7EE4">
        <w:t>ungodly k</w:t>
      </w:r>
      <w:r>
        <w:t>ings</w:t>
      </w:r>
      <w:r w:rsidR="002C7EE4">
        <w:t xml:space="preserve"> of Israel and Judah</w:t>
      </w:r>
      <w:r>
        <w:t xml:space="preserve">.  Both had a position in </w:t>
      </w:r>
      <w:r w:rsidRPr="004025DB">
        <w:rPr>
          <w:noProof/>
        </w:rPr>
        <w:t>gove</w:t>
      </w:r>
      <w:r>
        <w:rPr>
          <w:noProof/>
        </w:rPr>
        <w:t>rnment</w:t>
      </w:r>
      <w:r>
        <w:t xml:space="preserve">.  One group was in a God-centered society </w:t>
      </w:r>
      <w:r w:rsidR="00C25730">
        <w:t>yet ignored</w:t>
      </w:r>
      <w:r>
        <w:t xml:space="preserve"> God and turn</w:t>
      </w:r>
      <w:r w:rsidR="0050400B">
        <w:t>ed</w:t>
      </w:r>
      <w:r>
        <w:t xml:space="preserve"> to a false religion.  The other group was in a society that mocked God</w:t>
      </w:r>
      <w:r w:rsidR="005173B9">
        <w:t>,</w:t>
      </w:r>
      <w:r>
        <w:t xml:space="preserve"> but</w:t>
      </w:r>
      <w:r w:rsidR="00C25730">
        <w:t xml:space="preserve"> the exiles</w:t>
      </w:r>
      <w:r>
        <w:t xml:space="preserve"> followed God at all costs.  We </w:t>
      </w:r>
      <w:proofErr w:type="gramStart"/>
      <w:r>
        <w:t>have to</w:t>
      </w:r>
      <w:proofErr w:type="gramEnd"/>
      <w:r>
        <w:t xml:space="preserve"> remember that God reaches out to everybody and is not limited by circumstances.  He controls the circumstances.  We will not be able to use our bad situations as excuses for not following God.  In a world that is continuing to collectively walk away </w:t>
      </w:r>
      <w:r w:rsidRPr="004025DB">
        <w:rPr>
          <w:noProof/>
        </w:rPr>
        <w:t>f</w:t>
      </w:r>
      <w:r>
        <w:rPr>
          <w:noProof/>
        </w:rPr>
        <w:t>ro</w:t>
      </w:r>
      <w:r w:rsidRPr="004025DB">
        <w:rPr>
          <w:noProof/>
        </w:rPr>
        <w:t>m</w:t>
      </w:r>
      <w:r>
        <w:t xml:space="preserve"> God, Christians must be </w:t>
      </w:r>
      <w:r w:rsidR="00C57FA1">
        <w:t>completely</w:t>
      </w:r>
      <w:r>
        <w:t xml:space="preserve"> willing to follow God no matter what the penalty may be.</w:t>
      </w:r>
    </w:p>
    <w:p w14:paraId="4ECDB754" w14:textId="0E03D5BF" w:rsidR="00C85CC3" w:rsidRDefault="00C85CC3" w:rsidP="00852881"/>
    <w:p w14:paraId="44FEF9BE" w14:textId="77777777" w:rsidR="009C6C64" w:rsidRDefault="009C6C64" w:rsidP="00852881">
      <w:r>
        <w:rPr>
          <w:rStyle w:val="Strong"/>
        </w:rPr>
        <w:t xml:space="preserve">Further Reading: </w:t>
      </w:r>
      <w:r>
        <w:rPr>
          <w:rFonts w:ascii="Calibri" w:hAnsi="Calibri" w:cs="Calibri"/>
        </w:rPr>
        <w:t>Verse Reference – Description</w:t>
      </w:r>
    </w:p>
    <w:p w14:paraId="04BFBAE7" w14:textId="53CBA046" w:rsidR="00852881" w:rsidRDefault="00DD1E13" w:rsidP="00852881">
      <w:pPr>
        <w:pStyle w:val="Heading3"/>
      </w:pPr>
      <w:r>
        <w:t>Ezra 1, 3</w:t>
      </w:r>
    </w:p>
    <w:p w14:paraId="4A71F154" w14:textId="077A6365" w:rsidR="00C85CC3" w:rsidRPr="00C85CC3" w:rsidRDefault="003B77B4" w:rsidP="00467448">
      <w:pPr>
        <w:pStyle w:val="Subtitle"/>
        <w:jc w:val="center"/>
      </w:pPr>
      <w:hyperlink r:id="rId27" w:history="1">
        <w:r w:rsidR="00467448" w:rsidRPr="00467448">
          <w:rPr>
            <w:rStyle w:val="Hyperlink"/>
          </w:rPr>
          <w:t>Go to Ezra 1</w:t>
        </w:r>
      </w:hyperlink>
    </w:p>
    <w:p w14:paraId="10441350" w14:textId="37F4DC48" w:rsidR="00852881" w:rsidRDefault="007417C9" w:rsidP="007417C9">
      <w:pPr>
        <w:pStyle w:val="Heading4"/>
      </w:pPr>
      <w:r>
        <w:t>Ezra 1</w:t>
      </w:r>
    </w:p>
    <w:p w14:paraId="0F94C331" w14:textId="5C684248" w:rsidR="0099063A" w:rsidRDefault="0099063A" w:rsidP="0099063A">
      <w:r>
        <w:t xml:space="preserve">Why would a powerful king like Cyrus condescend enough to help the Jewish </w:t>
      </w:r>
      <w:r w:rsidRPr="006D2A1D">
        <w:rPr>
          <w:noProof/>
        </w:rPr>
        <w:t>exiles</w:t>
      </w:r>
      <w:r>
        <w:rPr>
          <w:noProof/>
        </w:rPr>
        <w:t>?</w:t>
      </w:r>
      <w:r>
        <w:t xml:space="preserve">  God </w:t>
      </w:r>
      <w:r w:rsidR="00876252">
        <w:t>is the only one who could</w:t>
      </w:r>
      <w:r w:rsidR="000C635C">
        <w:t xml:space="preserve"> have</w:t>
      </w:r>
      <w:r w:rsidR="00876252">
        <w:t xml:space="preserve"> change</w:t>
      </w:r>
      <w:r w:rsidR="000C635C">
        <w:t>d</w:t>
      </w:r>
      <w:r w:rsidR="00876252">
        <w:t xml:space="preserve"> Cyrus’s</w:t>
      </w:r>
      <w:r w:rsidR="00446FB7">
        <w:t xml:space="preserve"> mind to </w:t>
      </w:r>
      <w:r w:rsidR="00B9529F">
        <w:t>show generosity to the Jews</w:t>
      </w:r>
      <w:r>
        <w:t>.</w:t>
      </w:r>
      <w:r w:rsidR="000C635C">
        <w:t xml:space="preserve">  </w:t>
      </w:r>
      <w:r w:rsidR="008A7DC4">
        <w:t xml:space="preserve">Cyrus </w:t>
      </w:r>
      <w:proofErr w:type="gramStart"/>
      <w:r w:rsidR="008A7DC4">
        <w:t>likely expected</w:t>
      </w:r>
      <w:proofErr w:type="gramEnd"/>
      <w:r w:rsidR="008A7DC4">
        <w:t xml:space="preserve"> to strengthen his empire in some way by </w:t>
      </w:r>
      <w:r w:rsidR="0027727D">
        <w:t>letting the Israelites return to the Promised Land.</w:t>
      </w:r>
      <w:r>
        <w:t xml:space="preserve">  </w:t>
      </w:r>
      <w:r w:rsidR="00B9529F">
        <w:t xml:space="preserve">As believers, </w:t>
      </w:r>
      <w:r w:rsidR="00457F5C">
        <w:t>we should</w:t>
      </w:r>
      <w:r w:rsidR="000E2E30">
        <w:t xml:space="preserve"> </w:t>
      </w:r>
      <w:r w:rsidR="00457F5C">
        <w:t xml:space="preserve">be </w:t>
      </w:r>
      <w:r w:rsidR="004D0DA9">
        <w:t xml:space="preserve">also </w:t>
      </w:r>
      <w:r w:rsidR="00457F5C">
        <w:t xml:space="preserve">showing extreme generosity with </w:t>
      </w:r>
      <w:r w:rsidR="000E2E30">
        <w:t xml:space="preserve">what </w:t>
      </w:r>
      <w:r w:rsidR="000C635C">
        <w:t>we have</w:t>
      </w:r>
      <w:r w:rsidR="000E2E30">
        <w:t xml:space="preserve"> </w:t>
      </w:r>
      <w:proofErr w:type="gramStart"/>
      <w:r w:rsidR="000E2E30">
        <w:t>been given</w:t>
      </w:r>
      <w:proofErr w:type="gramEnd"/>
      <w:r w:rsidR="004D0DA9">
        <w:t>, but our motives are different</w:t>
      </w:r>
      <w:r>
        <w:t>.</w:t>
      </w:r>
      <w:r w:rsidR="000E2E30">
        <w:t xml:space="preserve">  </w:t>
      </w:r>
      <w:r w:rsidR="000C635C">
        <w:t>God has given us everything we have</w:t>
      </w:r>
      <w:r w:rsidR="000E2E30">
        <w:t xml:space="preserve">, so </w:t>
      </w:r>
      <w:r w:rsidR="002E56F4">
        <w:t>we can use it to help others</w:t>
      </w:r>
      <w:r>
        <w:t xml:space="preserve"> </w:t>
      </w:r>
      <w:r w:rsidR="006F4421">
        <w:t>without e</w:t>
      </w:r>
      <w:r w:rsidR="000C635C">
        <w:t xml:space="preserve">xpecting a return on earth.  </w:t>
      </w:r>
      <w:r>
        <w:t xml:space="preserve">When you </w:t>
      </w:r>
      <w:r w:rsidRPr="006D2A1D">
        <w:rPr>
          <w:noProof/>
        </w:rPr>
        <w:t>dev</w:t>
      </w:r>
      <w:r>
        <w:rPr>
          <w:noProof/>
        </w:rPr>
        <w:t>e</w:t>
      </w:r>
      <w:r w:rsidRPr="006D2A1D">
        <w:rPr>
          <w:noProof/>
        </w:rPr>
        <w:t>lop</w:t>
      </w:r>
      <w:r>
        <w:t xml:space="preserve"> a relationship with God, you will </w:t>
      </w:r>
      <w:proofErr w:type="gramStart"/>
      <w:r>
        <w:t>desire</w:t>
      </w:r>
      <w:proofErr w:type="gramEnd"/>
      <w:r>
        <w:t xml:space="preserve"> to love others like Jesus did.  We will have a loving, giving heart because we are thankful for Christ’s love, and the Holy Spirit will enable you to act in ways that reflect Jesus.  </w:t>
      </w:r>
    </w:p>
    <w:p w14:paraId="27DDEF7F" w14:textId="30FAB942" w:rsidR="007417C9" w:rsidRDefault="007417C9" w:rsidP="00852881">
      <w:r>
        <w:t xml:space="preserve">God is </w:t>
      </w:r>
      <w:r w:rsidR="00F87C09">
        <w:t xml:space="preserve">delivering on His promise by using His power and influence to work events for the good of the Jews.  In the same way, </w:t>
      </w:r>
      <w:r w:rsidR="00C378B9">
        <w:t xml:space="preserve">Romans 8:28 tells us that </w:t>
      </w:r>
      <w:r w:rsidR="00F87C09">
        <w:t xml:space="preserve">God </w:t>
      </w:r>
      <w:r w:rsidR="00F03C61">
        <w:t xml:space="preserve">controls everything </w:t>
      </w:r>
      <w:r w:rsidR="00746539">
        <w:t>for the benefit of believers</w:t>
      </w:r>
      <w:r w:rsidR="00F87C09">
        <w:t xml:space="preserve">.  We can be sure that </w:t>
      </w:r>
      <w:r w:rsidR="000917CD">
        <w:t>demanding times</w:t>
      </w:r>
      <w:r w:rsidR="00F87C09">
        <w:t xml:space="preserve"> </w:t>
      </w:r>
      <w:r w:rsidR="00C378B9">
        <w:t>make</w:t>
      </w:r>
      <w:r w:rsidR="00F8262B">
        <w:t xml:space="preserve"> us grow </w:t>
      </w:r>
      <w:r w:rsidR="00C378B9">
        <w:t xml:space="preserve">as people and followers of </w:t>
      </w:r>
      <w:r w:rsidR="00746539">
        <w:t>God.</w:t>
      </w:r>
      <w:r w:rsidR="00F87C09">
        <w:t xml:space="preserve">  The Jews</w:t>
      </w:r>
      <w:r w:rsidR="007350E9">
        <w:t xml:space="preserve"> will</w:t>
      </w:r>
      <w:r w:rsidR="00F87C09">
        <w:t xml:space="preserve"> now get another chance to follow God, and – although they will not </w:t>
      </w:r>
      <w:r w:rsidR="00D71299">
        <w:t>worship idols</w:t>
      </w:r>
      <w:r w:rsidR="00F87C09">
        <w:t xml:space="preserve"> – they will be far from perfect.  </w:t>
      </w:r>
      <w:r w:rsidR="00D71299">
        <w:t xml:space="preserve"> </w:t>
      </w:r>
    </w:p>
    <w:p w14:paraId="3F2EFDDE" w14:textId="2E4DAED8" w:rsidR="00467448" w:rsidRDefault="003B77B4" w:rsidP="00467448">
      <w:pPr>
        <w:pStyle w:val="Subtitle"/>
        <w:jc w:val="center"/>
      </w:pPr>
      <w:hyperlink r:id="rId28" w:history="1">
        <w:r w:rsidR="00467448" w:rsidRPr="00467448">
          <w:rPr>
            <w:rStyle w:val="Hyperlink"/>
          </w:rPr>
          <w:t>Go to Ezra 3</w:t>
        </w:r>
      </w:hyperlink>
    </w:p>
    <w:p w14:paraId="10C2B31E" w14:textId="49AE7102" w:rsidR="00F87C09" w:rsidRDefault="00F87C09" w:rsidP="00F87C09">
      <w:pPr>
        <w:pStyle w:val="Heading4"/>
      </w:pPr>
      <w:r>
        <w:t>Ezra 3</w:t>
      </w:r>
    </w:p>
    <w:p w14:paraId="44324626" w14:textId="028E873E" w:rsidR="00F87C09" w:rsidRPr="00F87C09" w:rsidRDefault="00F87C09" w:rsidP="00F87C09">
      <w:r>
        <w:t xml:space="preserve">Finally, the Israelites </w:t>
      </w:r>
      <w:proofErr w:type="gramStart"/>
      <w:r>
        <w:t>are unified</w:t>
      </w:r>
      <w:proofErr w:type="gramEnd"/>
      <w:r>
        <w:t xml:space="preserve"> in Jerusalem.  When God’s people come together, they can bring restoration and new life.</w:t>
      </w:r>
      <w:r w:rsidR="00A05C6F">
        <w:t xml:space="preserve">  This serves as an example of </w:t>
      </w:r>
      <w:r w:rsidR="00E701C0">
        <w:t>h</w:t>
      </w:r>
      <w:r w:rsidR="00A05C6F">
        <w:t xml:space="preserve">ow </w:t>
      </w:r>
      <w:hyperlink r:id="rId29" w:anchor="church" w:history="1">
        <w:r w:rsidR="00A05C6F" w:rsidRPr="00E701C0">
          <w:rPr>
            <w:rStyle w:val="Hyperlink"/>
          </w:rPr>
          <w:t>the church</w:t>
        </w:r>
      </w:hyperlink>
      <w:r w:rsidR="00A05C6F">
        <w:t xml:space="preserve"> </w:t>
      </w:r>
      <w:r w:rsidR="00E701C0">
        <w:t>works together</w:t>
      </w:r>
      <w:r w:rsidR="00700866">
        <w:t>.</w:t>
      </w:r>
      <w:r>
        <w:t xml:space="preserve">  The Jews rebuil</w:t>
      </w:r>
      <w:r w:rsidR="00845446">
        <w:t>d</w:t>
      </w:r>
      <w:r>
        <w:t xml:space="preserve"> the temple together</w:t>
      </w:r>
      <w:r w:rsidR="00700866">
        <w:t xml:space="preserve">; </w:t>
      </w:r>
      <w:r>
        <w:t xml:space="preserve">Christians who gather together can further God’s plans.  The Jews </w:t>
      </w:r>
      <w:proofErr w:type="gramStart"/>
      <w:r>
        <w:t>are fully dedicated</w:t>
      </w:r>
      <w:proofErr w:type="gramEnd"/>
      <w:r>
        <w:t xml:space="preserve"> to God regardless of everyone around them (</w:t>
      </w:r>
      <w:r w:rsidR="00BB4654">
        <w:t>Ezra</w:t>
      </w:r>
      <w:r>
        <w:t xml:space="preserve"> 3:3) and try to follow God’s </w:t>
      </w:r>
      <w:r w:rsidRPr="00E509A5">
        <w:t>ordinances</w:t>
      </w:r>
      <w:r>
        <w:t xml:space="preserve">.  This is another reason Christians gather: </w:t>
      </w:r>
      <w:r w:rsidR="00CA0F5A">
        <w:t xml:space="preserve">to support each other and </w:t>
      </w:r>
      <w:r w:rsidR="00540174">
        <w:t>encourage each other through daily life</w:t>
      </w:r>
      <w:r w:rsidR="00CA0F5A">
        <w:t>.  Together, they give thanks and worship to God (3:11) as Christian gatherings do today.  There is a combination of joy a</w:t>
      </w:r>
      <w:r w:rsidR="00EA50DC">
        <w:t>n</w:t>
      </w:r>
      <w:r w:rsidR="00CA0F5A">
        <w:t>d weeping since the</w:t>
      </w:r>
      <w:r w:rsidR="00540174">
        <w:t xml:space="preserve"> new temple </w:t>
      </w:r>
      <w:r w:rsidR="00F82646">
        <w:t xml:space="preserve">is a humble, </w:t>
      </w:r>
      <w:r w:rsidR="00072D6A">
        <w:t>inferior</w:t>
      </w:r>
      <w:r w:rsidR="00F82646">
        <w:t xml:space="preserve"> reflection of the days of the first temple</w:t>
      </w:r>
      <w:r w:rsidR="00CA0F5A">
        <w:t>.  We also can weep with each other as we go through hardship, but our circumstances should not consume us.  We can have joy</w:t>
      </w:r>
      <w:r w:rsidR="001B5623">
        <w:t xml:space="preserve"> –</w:t>
      </w:r>
      <w:r w:rsidR="00072D6A">
        <w:t xml:space="preserve"> </w:t>
      </w:r>
      <w:r w:rsidR="00FB2BD6">
        <w:t xml:space="preserve">satisfaction knowing that eternity will be better since we </w:t>
      </w:r>
      <w:proofErr w:type="gramStart"/>
      <w:r w:rsidR="00FB2BD6">
        <w:t>are saved</w:t>
      </w:r>
      <w:proofErr w:type="gramEnd"/>
      <w:r w:rsidR="00CA0F5A">
        <w:t xml:space="preserve"> and works everything for our good.  Together, the Jews </w:t>
      </w:r>
      <w:proofErr w:type="gramStart"/>
      <w:r w:rsidR="00CA0F5A">
        <w:t>are noticed</w:t>
      </w:r>
      <w:proofErr w:type="gramEnd"/>
      <w:r w:rsidR="00CA0F5A">
        <w:t xml:space="preserve"> by many people as </w:t>
      </w:r>
      <w:r w:rsidR="0091663E">
        <w:t xml:space="preserve">Ezra </w:t>
      </w:r>
      <w:r w:rsidR="00CA0F5A">
        <w:t>3:13b explains</w:t>
      </w:r>
      <w:r w:rsidR="00F71CBA">
        <w:t xml:space="preserve">, and </w:t>
      </w:r>
      <w:r w:rsidR="00FC7038">
        <w:t xml:space="preserve">a functioning church body </w:t>
      </w:r>
      <w:r w:rsidR="00332729">
        <w:t>shows</w:t>
      </w:r>
      <w:r w:rsidR="0019153F">
        <w:t xml:space="preserve"> Jesus </w:t>
      </w:r>
      <w:r w:rsidR="00332729">
        <w:t>and His gospel to the world</w:t>
      </w:r>
      <w:r w:rsidR="0019153F">
        <w:t>.</w:t>
      </w:r>
    </w:p>
    <w:p w14:paraId="51BEDA49" w14:textId="77777777" w:rsidR="009C6C64" w:rsidRDefault="009C6C64" w:rsidP="00852881">
      <w:r>
        <w:rPr>
          <w:rStyle w:val="Strong"/>
        </w:rPr>
        <w:t xml:space="preserve">Further Reading: </w:t>
      </w:r>
      <w:r>
        <w:rPr>
          <w:rFonts w:ascii="Calibri" w:hAnsi="Calibri" w:cs="Calibri"/>
        </w:rPr>
        <w:t>Verse Reference – Description</w:t>
      </w:r>
    </w:p>
    <w:p w14:paraId="21C911CA" w14:textId="0772E96A" w:rsidR="00852881" w:rsidRDefault="00DD1E13" w:rsidP="00852881">
      <w:pPr>
        <w:pStyle w:val="Heading3"/>
      </w:pPr>
      <w:r>
        <w:t>Nehemiah 8-9</w:t>
      </w:r>
    </w:p>
    <w:p w14:paraId="39BC421B" w14:textId="75396769" w:rsidR="00C85CC3" w:rsidRPr="00C85CC3" w:rsidRDefault="003B77B4" w:rsidP="00467448">
      <w:pPr>
        <w:pStyle w:val="Subtitle"/>
        <w:jc w:val="center"/>
      </w:pPr>
      <w:hyperlink r:id="rId30" w:history="1">
        <w:r w:rsidR="00467448">
          <w:rPr>
            <w:rStyle w:val="Hyperlink"/>
          </w:rPr>
          <w:t>Go to Nehemiah 8</w:t>
        </w:r>
      </w:hyperlink>
    </w:p>
    <w:p w14:paraId="0640E9D7" w14:textId="1EF338E9" w:rsidR="009C6C64" w:rsidRDefault="001F0516" w:rsidP="001F0516">
      <w:pPr>
        <w:pStyle w:val="Heading4"/>
      </w:pPr>
      <w:r>
        <w:t>Nehemiah 8</w:t>
      </w:r>
    </w:p>
    <w:p w14:paraId="73DAF871" w14:textId="46D0C80A" w:rsidR="001F0516" w:rsidRDefault="001F0516" w:rsidP="001F0516">
      <w:r>
        <w:t xml:space="preserve">The </w:t>
      </w:r>
      <w:r w:rsidR="008B0F40">
        <w:t>Israelites</w:t>
      </w:r>
      <w:r>
        <w:t xml:space="preserve">, dedicated to keeping God’s commands, gather </w:t>
      </w:r>
      <w:r w:rsidR="008B0F40">
        <w:t>together</w:t>
      </w:r>
      <w:r>
        <w:t xml:space="preserve"> again to study the Law.  When they hear what they need to do, they act upon it </w:t>
      </w:r>
      <w:proofErr w:type="gramStart"/>
      <w:r>
        <w:t>immediately</w:t>
      </w:r>
      <w:proofErr w:type="gramEnd"/>
      <w:r>
        <w:t xml:space="preserve"> (see 8:13-18) by </w:t>
      </w:r>
      <w:r w:rsidR="008F0999">
        <w:t>setting aside</w:t>
      </w:r>
      <w:r w:rsidR="00D85A14">
        <w:t xml:space="preserve"> their lives and </w:t>
      </w:r>
      <w:r w:rsidR="00EA5205">
        <w:t>worshipping God</w:t>
      </w:r>
      <w:r>
        <w:t xml:space="preserve">.  When the people </w:t>
      </w:r>
      <w:r w:rsidR="00EA5205">
        <w:t>feel guilty</w:t>
      </w:r>
      <w:r>
        <w:t>, they weep with sadness, but God’s mercy comforts them</w:t>
      </w:r>
      <w:r w:rsidR="00EA5205">
        <w:t xml:space="preserve"> and frees them from shame</w:t>
      </w:r>
      <w:r>
        <w:t xml:space="preserve">.  Their </w:t>
      </w:r>
      <w:r w:rsidR="006C4612">
        <w:t xml:space="preserve">new knowledge of God brings them joy in vs. 10-12.  </w:t>
      </w:r>
      <w:r w:rsidR="00D14EFB">
        <w:t>W</w:t>
      </w:r>
      <w:r w:rsidR="006C4612">
        <w:t xml:space="preserve">e should also read and study God’s </w:t>
      </w:r>
      <w:r w:rsidR="008B0F40">
        <w:t>Word</w:t>
      </w:r>
      <w:r w:rsidR="006C4612">
        <w:t xml:space="preserve">.  The Holy Spirit will give us </w:t>
      </w:r>
      <w:r w:rsidR="006E645F">
        <w:t xml:space="preserve">the </w:t>
      </w:r>
      <w:r w:rsidR="008B0F40" w:rsidRPr="006E645F">
        <w:rPr>
          <w:noProof/>
        </w:rPr>
        <w:t>wisdom</w:t>
      </w:r>
      <w:r w:rsidR="006C4612">
        <w:t xml:space="preserve"> to choose </w:t>
      </w:r>
      <w:r w:rsidR="008B0F40">
        <w:t>between</w:t>
      </w:r>
      <w:r w:rsidR="006C4612">
        <w:t xml:space="preserve"> good and evil.</w:t>
      </w:r>
      <w:r w:rsidR="009865EA">
        <w:t xml:space="preserve">  </w:t>
      </w:r>
      <w:r w:rsidR="009062B0">
        <w:t xml:space="preserve">He will also prompt us to change our ways to good, and God will comfort you with His mercy. </w:t>
      </w:r>
    </w:p>
    <w:p w14:paraId="27141A42" w14:textId="267516C3" w:rsidR="009062B0" w:rsidRDefault="009062B0" w:rsidP="001F0516">
      <w:r>
        <w:t xml:space="preserve">As soon as the Israelites return to their home, they celebrate the </w:t>
      </w:r>
      <w:r w:rsidR="00EA5205">
        <w:t>F</w:t>
      </w:r>
      <w:r>
        <w:t xml:space="preserve">estival of Booths/Tabernacles.  This is fitting since the festival symbolizes 40 years of wandering </w:t>
      </w:r>
      <w:r w:rsidR="00456A0B">
        <w:t>which were the punishment for not trusting God in Exodus</w:t>
      </w:r>
      <w:r>
        <w:t xml:space="preserve">.  </w:t>
      </w:r>
      <w:r w:rsidR="00C23F50">
        <w:t xml:space="preserve">The Israelites were in exile for 40 years before being able to return to the promised land again.  But at the same time, the Festival of Tabernacles is about God delivering the Israelites </w:t>
      </w:r>
      <w:r w:rsidR="008B0F40">
        <w:t>through</w:t>
      </w:r>
      <w:r w:rsidR="00C23F50">
        <w:t xml:space="preserve"> the desert.  </w:t>
      </w:r>
      <w:r w:rsidR="006E645F">
        <w:rPr>
          <w:noProof/>
        </w:rPr>
        <w:t>Th</w:t>
      </w:r>
      <w:r w:rsidR="00C23F50" w:rsidRPr="006E645F">
        <w:rPr>
          <w:noProof/>
        </w:rPr>
        <w:t>e</w:t>
      </w:r>
      <w:r w:rsidR="00C23F50">
        <w:t xml:space="preserve"> Israelites are reminded to trust Him for deliverance </w:t>
      </w:r>
      <w:proofErr w:type="gramStart"/>
      <w:r w:rsidR="00C23F50">
        <w:t>at all times</w:t>
      </w:r>
      <w:proofErr w:type="gramEnd"/>
      <w:r w:rsidR="00C23F50">
        <w:t>.  Since no Jew will be able to perfectly follow God, Jesus will eventually come to deliver everybody who will simply trust Him to be their Savior.</w:t>
      </w:r>
      <w:r w:rsidR="00EF38E7">
        <w:t xml:space="preserve">  That is the only way God could keep His holy expectations</w:t>
      </w:r>
      <w:r w:rsidR="00402F2B">
        <w:t xml:space="preserve"> and save us from </w:t>
      </w:r>
      <w:proofErr w:type="gramStart"/>
      <w:r w:rsidR="00402F2B">
        <w:t>being trapped</w:t>
      </w:r>
      <w:proofErr w:type="gramEnd"/>
      <w:r w:rsidR="00402F2B">
        <w:t xml:space="preserve"> in sin.</w:t>
      </w:r>
    </w:p>
    <w:p w14:paraId="7C1534B3" w14:textId="36412A45" w:rsidR="00467448" w:rsidRDefault="003B77B4" w:rsidP="00467448">
      <w:pPr>
        <w:pStyle w:val="Subtitle"/>
        <w:jc w:val="center"/>
      </w:pPr>
      <w:hyperlink r:id="rId31" w:history="1">
        <w:r w:rsidR="00467448">
          <w:rPr>
            <w:rStyle w:val="Hyperlink"/>
          </w:rPr>
          <w:t>Go to Nehemiah 9</w:t>
        </w:r>
      </w:hyperlink>
    </w:p>
    <w:p w14:paraId="59F8B938" w14:textId="4B1A53C8" w:rsidR="00C23F50" w:rsidRDefault="005A656B" w:rsidP="00992412">
      <w:pPr>
        <w:pStyle w:val="Heading4"/>
      </w:pPr>
      <w:r>
        <w:t>Nehemiah</w:t>
      </w:r>
      <w:r w:rsidR="00992412">
        <w:t xml:space="preserve"> 9</w:t>
      </w:r>
    </w:p>
    <w:p w14:paraId="0357A364" w14:textId="4BD70DDC" w:rsidR="00C85CC3" w:rsidRDefault="00992412" w:rsidP="009C6C64">
      <w:r>
        <w:t xml:space="preserve">And, we recap everything that has led to this moment.  I said at the beginning of this capsule that the Jews would go through crazy </w:t>
      </w:r>
      <w:proofErr w:type="gramStart"/>
      <w:r>
        <w:t>ups and downs</w:t>
      </w:r>
      <w:proofErr w:type="gramEnd"/>
      <w:r w:rsidR="004123C3">
        <w:t xml:space="preserve">.  Everybody is agreeing to renew their covenant with God and to follow Him. This is the process of </w:t>
      </w:r>
      <w:r w:rsidR="003A223F">
        <w:t>repentance</w:t>
      </w:r>
      <w:r w:rsidR="004123C3">
        <w:t>.</w:t>
      </w:r>
      <w:r w:rsidR="00FD4E37">
        <w:t xml:space="preserve">  First, you </w:t>
      </w:r>
      <w:proofErr w:type="gramStart"/>
      <w:r w:rsidR="00FD4E37">
        <w:t>have to</w:t>
      </w:r>
      <w:proofErr w:type="gramEnd"/>
      <w:r w:rsidR="00FD4E37">
        <w:t xml:space="preserve"> realize that </w:t>
      </w:r>
      <w:r w:rsidR="003269BD">
        <w:t>you</w:t>
      </w:r>
      <w:r w:rsidR="00FD4E37">
        <w:t xml:space="preserve"> cannot solve the problems that sin created.</w:t>
      </w:r>
      <w:r w:rsidR="004123C3">
        <w:t xml:space="preserve">  </w:t>
      </w:r>
      <w:r w:rsidR="00FD4E37">
        <w:t xml:space="preserve">Once </w:t>
      </w:r>
      <w:r w:rsidR="003269BD">
        <w:t>you</w:t>
      </w:r>
      <w:r w:rsidR="00FD4E37">
        <w:t xml:space="preserve"> recognize God’s authority and mercy, </w:t>
      </w:r>
      <w:r w:rsidR="003269BD">
        <w:t>you</w:t>
      </w:r>
      <w:r w:rsidR="004123C3">
        <w:t xml:space="preserve"> admit </w:t>
      </w:r>
      <w:r w:rsidR="003269BD">
        <w:t>your</w:t>
      </w:r>
      <w:r w:rsidR="004123C3">
        <w:t xml:space="preserve"> sin, put it behind </w:t>
      </w:r>
      <w:r w:rsidR="00642898">
        <w:t>you</w:t>
      </w:r>
      <w:r w:rsidR="004123C3">
        <w:t xml:space="preserve">, and make changes in </w:t>
      </w:r>
      <w:r w:rsidR="00642898">
        <w:t>your</w:t>
      </w:r>
      <w:r w:rsidR="004123C3">
        <w:t xml:space="preserve"> life to try not to repeat their sin.  No human can ever follow the Law perfectly</w:t>
      </w:r>
      <w:r w:rsidR="00642898">
        <w:t xml:space="preserve"> because the first</w:t>
      </w:r>
      <w:r w:rsidR="004123C3">
        <w:t xml:space="preserve"> sin </w:t>
      </w:r>
      <w:r w:rsidR="00642898">
        <w:t xml:space="preserve">impacts </w:t>
      </w:r>
      <w:r w:rsidR="00E248BC">
        <w:t>every child of Adam</w:t>
      </w:r>
      <w:r w:rsidR="003B77B4">
        <w:t xml:space="preserve"> and Eve through all generations</w:t>
      </w:r>
      <w:bookmarkStart w:id="2" w:name="_GoBack"/>
      <w:bookmarkEnd w:id="2"/>
      <w:r w:rsidR="00E248BC">
        <w:t xml:space="preserve"> (every single person)</w:t>
      </w:r>
      <w:r w:rsidR="004123C3">
        <w:t xml:space="preserve">.  We </w:t>
      </w:r>
      <w:r w:rsidR="008B0F40">
        <w:t>naturally</w:t>
      </w:r>
      <w:r w:rsidR="004123C3">
        <w:t xml:space="preserve"> sin when we </w:t>
      </w:r>
      <w:proofErr w:type="gramStart"/>
      <w:r w:rsidR="004123C3">
        <w:t>are given</w:t>
      </w:r>
      <w:proofErr w:type="gramEnd"/>
      <w:r w:rsidR="004123C3">
        <w:t xml:space="preserve"> the choice.  Only God could follow His own standard because He is perfect and not like us.  God’s biggest promise to Abraham included</w:t>
      </w:r>
      <w:r w:rsidR="0089148B">
        <w:t xml:space="preserve"> the promise of a Savior.  </w:t>
      </w:r>
      <w:r w:rsidR="00FD4E37">
        <w:t>He would save the world from all the problems sin created.  Jesus would not come to earth for another 400 years, but when He did, He would change the world in a way nobody expected.</w:t>
      </w:r>
    </w:p>
    <w:p w14:paraId="5423F557" w14:textId="77777777" w:rsidR="009C6C64" w:rsidRPr="009C6C64" w:rsidRDefault="009C6C64" w:rsidP="009C6C64">
      <w:r>
        <w:rPr>
          <w:rStyle w:val="Strong"/>
        </w:rPr>
        <w:t xml:space="preserve">Further Reading: </w:t>
      </w:r>
      <w:r>
        <w:rPr>
          <w:rFonts w:ascii="Calibri" w:hAnsi="Calibri" w:cs="Calibri"/>
        </w:rPr>
        <w:t>Verse Reference – Description</w:t>
      </w:r>
    </w:p>
    <w:p w14:paraId="0287E56C" w14:textId="77777777" w:rsidR="00852881" w:rsidRPr="006A707A" w:rsidRDefault="00852881" w:rsidP="00852881">
      <w:pPr>
        <w:pStyle w:val="Heading1"/>
        <w:rPr>
          <w:rFonts w:ascii="Calibri" w:hAnsi="Calibri" w:cs="Calibri"/>
          <w:color w:val="auto"/>
        </w:rPr>
      </w:pPr>
      <w:r w:rsidRPr="006A707A">
        <w:rPr>
          <w:rFonts w:ascii="Calibri" w:hAnsi="Calibri" w:cs="Calibri"/>
          <w:color w:val="auto"/>
        </w:rPr>
        <w:t>Copyright Notices:</w:t>
      </w:r>
    </w:p>
    <w:p w14:paraId="32791968" w14:textId="77777777" w:rsidR="00852881" w:rsidRPr="00852881" w:rsidRDefault="00852881" w:rsidP="00852881"/>
    <w:sectPr w:rsidR="00852881" w:rsidRPr="0085288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Isaac Myhal" w:date="2017-06-25T11:59:00Z" w:initials="IM">
    <w:p w14:paraId="2F0D15DD" w14:textId="77777777" w:rsidR="00594ADE" w:rsidRDefault="00594ADE">
      <w:pPr>
        <w:pStyle w:val="CommentText"/>
      </w:pPr>
      <w:r>
        <w:rPr>
          <w:rStyle w:val="CommentReference"/>
        </w:rPr>
        <w:annotationRef/>
      </w:r>
      <w:r>
        <w:t>Revise; some people may be starting here</w:t>
      </w:r>
    </w:p>
  </w:comment>
  <w:comment w:id="1" w:author="Isaac Myhal" w:date="2017-06-25T11:59:00Z" w:initials="IM">
    <w:p w14:paraId="240C8CC3" w14:textId="77777777" w:rsidR="00594ADE" w:rsidRDefault="00594ADE">
      <w:pPr>
        <w:pStyle w:val="CommentText"/>
      </w:pPr>
      <w:r>
        <w:rPr>
          <w:rStyle w:val="CommentReference"/>
        </w:rPr>
        <w:annotationRef/>
      </w:r>
      <w:r>
        <w:t>Add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0D15DD" w15:done="0"/>
  <w15:commentEx w15:paraId="240C8CC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0D15DD" w16cid:durableId="1D356C7E"/>
  <w16cid:commentId w16cid:paraId="240C8CC3" w16cid:durableId="1D356C7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saac Myhal">
    <w15:presenceInfo w15:providerId="Windows Live" w15:userId="aeb429d49753fe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documentProtection w:edit="trackedChanges"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IwNzc3NjAwNDIzMDRT0lEKTi0uzszPAykwsqwFABXm2p4tAAAA"/>
  </w:docVars>
  <w:rsids>
    <w:rsidRoot w:val="00812C2A"/>
    <w:rsid w:val="00004B79"/>
    <w:rsid w:val="000052FE"/>
    <w:rsid w:val="0001113D"/>
    <w:rsid w:val="0001386F"/>
    <w:rsid w:val="00014406"/>
    <w:rsid w:val="00014846"/>
    <w:rsid w:val="00014F87"/>
    <w:rsid w:val="00015796"/>
    <w:rsid w:val="000173F3"/>
    <w:rsid w:val="00017EB0"/>
    <w:rsid w:val="00021519"/>
    <w:rsid w:val="00022A52"/>
    <w:rsid w:val="00027B7E"/>
    <w:rsid w:val="00036A0B"/>
    <w:rsid w:val="0004000C"/>
    <w:rsid w:val="00040CB8"/>
    <w:rsid w:val="00041D7D"/>
    <w:rsid w:val="000437BC"/>
    <w:rsid w:val="000450E0"/>
    <w:rsid w:val="00050657"/>
    <w:rsid w:val="00054969"/>
    <w:rsid w:val="00054E88"/>
    <w:rsid w:val="000556E1"/>
    <w:rsid w:val="0005692F"/>
    <w:rsid w:val="00066270"/>
    <w:rsid w:val="00067977"/>
    <w:rsid w:val="00067FB4"/>
    <w:rsid w:val="00070E6C"/>
    <w:rsid w:val="00072D6A"/>
    <w:rsid w:val="00073CC4"/>
    <w:rsid w:val="00076566"/>
    <w:rsid w:val="00076DF3"/>
    <w:rsid w:val="00080333"/>
    <w:rsid w:val="000813B1"/>
    <w:rsid w:val="00081737"/>
    <w:rsid w:val="000826AF"/>
    <w:rsid w:val="00082C59"/>
    <w:rsid w:val="00085E37"/>
    <w:rsid w:val="000917CD"/>
    <w:rsid w:val="000946AA"/>
    <w:rsid w:val="00094C2E"/>
    <w:rsid w:val="00095B25"/>
    <w:rsid w:val="00097892"/>
    <w:rsid w:val="000A261F"/>
    <w:rsid w:val="000A3776"/>
    <w:rsid w:val="000B14D2"/>
    <w:rsid w:val="000B1D1D"/>
    <w:rsid w:val="000B41BE"/>
    <w:rsid w:val="000C630E"/>
    <w:rsid w:val="000C635C"/>
    <w:rsid w:val="000C6DB4"/>
    <w:rsid w:val="000D6431"/>
    <w:rsid w:val="000D7CAA"/>
    <w:rsid w:val="000E2E30"/>
    <w:rsid w:val="000E2F54"/>
    <w:rsid w:val="000E58F6"/>
    <w:rsid w:val="000F4662"/>
    <w:rsid w:val="000F5A6E"/>
    <w:rsid w:val="00100016"/>
    <w:rsid w:val="00103F6B"/>
    <w:rsid w:val="00110680"/>
    <w:rsid w:val="00110938"/>
    <w:rsid w:val="00111724"/>
    <w:rsid w:val="001150A9"/>
    <w:rsid w:val="00117796"/>
    <w:rsid w:val="0012153F"/>
    <w:rsid w:val="001219C2"/>
    <w:rsid w:val="00123DB4"/>
    <w:rsid w:val="00123FC0"/>
    <w:rsid w:val="001263F8"/>
    <w:rsid w:val="0012786D"/>
    <w:rsid w:val="00132046"/>
    <w:rsid w:val="001325C7"/>
    <w:rsid w:val="00133D28"/>
    <w:rsid w:val="00134153"/>
    <w:rsid w:val="0013419A"/>
    <w:rsid w:val="001370D6"/>
    <w:rsid w:val="0014148F"/>
    <w:rsid w:val="001434C6"/>
    <w:rsid w:val="001467A5"/>
    <w:rsid w:val="00147820"/>
    <w:rsid w:val="001628CA"/>
    <w:rsid w:val="0016333D"/>
    <w:rsid w:val="001650AC"/>
    <w:rsid w:val="001658F0"/>
    <w:rsid w:val="00165C23"/>
    <w:rsid w:val="0016762E"/>
    <w:rsid w:val="001713FE"/>
    <w:rsid w:val="00173632"/>
    <w:rsid w:val="001750D2"/>
    <w:rsid w:val="00177527"/>
    <w:rsid w:val="00177CA3"/>
    <w:rsid w:val="0018025C"/>
    <w:rsid w:val="0018043B"/>
    <w:rsid w:val="00180759"/>
    <w:rsid w:val="0018293A"/>
    <w:rsid w:val="0019153F"/>
    <w:rsid w:val="00192103"/>
    <w:rsid w:val="00193CD6"/>
    <w:rsid w:val="00194E2B"/>
    <w:rsid w:val="001958A1"/>
    <w:rsid w:val="00195E1A"/>
    <w:rsid w:val="001970C7"/>
    <w:rsid w:val="00197CEF"/>
    <w:rsid w:val="001A098F"/>
    <w:rsid w:val="001A1354"/>
    <w:rsid w:val="001A2ACA"/>
    <w:rsid w:val="001A2C7E"/>
    <w:rsid w:val="001A3AD4"/>
    <w:rsid w:val="001A53B9"/>
    <w:rsid w:val="001A6B50"/>
    <w:rsid w:val="001A715A"/>
    <w:rsid w:val="001B1104"/>
    <w:rsid w:val="001B2748"/>
    <w:rsid w:val="001B28DE"/>
    <w:rsid w:val="001B5623"/>
    <w:rsid w:val="001B621A"/>
    <w:rsid w:val="001B6FEF"/>
    <w:rsid w:val="001C0627"/>
    <w:rsid w:val="001C3C73"/>
    <w:rsid w:val="001C4252"/>
    <w:rsid w:val="001C4403"/>
    <w:rsid w:val="001C4E2D"/>
    <w:rsid w:val="001C53A5"/>
    <w:rsid w:val="001C5511"/>
    <w:rsid w:val="001C5795"/>
    <w:rsid w:val="001C70A4"/>
    <w:rsid w:val="001D5722"/>
    <w:rsid w:val="001D6391"/>
    <w:rsid w:val="001E0E28"/>
    <w:rsid w:val="001E4338"/>
    <w:rsid w:val="001E447F"/>
    <w:rsid w:val="001F0516"/>
    <w:rsid w:val="001F177E"/>
    <w:rsid w:val="001F32C6"/>
    <w:rsid w:val="00200E7A"/>
    <w:rsid w:val="00201781"/>
    <w:rsid w:val="00214D99"/>
    <w:rsid w:val="002201DA"/>
    <w:rsid w:val="002228B1"/>
    <w:rsid w:val="0022415B"/>
    <w:rsid w:val="002247DF"/>
    <w:rsid w:val="002254B7"/>
    <w:rsid w:val="00230F11"/>
    <w:rsid w:val="00231FC7"/>
    <w:rsid w:val="0023262D"/>
    <w:rsid w:val="00232E03"/>
    <w:rsid w:val="002405A1"/>
    <w:rsid w:val="00242A63"/>
    <w:rsid w:val="00244D30"/>
    <w:rsid w:val="002453A6"/>
    <w:rsid w:val="00247133"/>
    <w:rsid w:val="00252866"/>
    <w:rsid w:val="00252908"/>
    <w:rsid w:val="00253781"/>
    <w:rsid w:val="00264064"/>
    <w:rsid w:val="00266ABA"/>
    <w:rsid w:val="0027225C"/>
    <w:rsid w:val="00274E20"/>
    <w:rsid w:val="002751E8"/>
    <w:rsid w:val="0027727D"/>
    <w:rsid w:val="002819B1"/>
    <w:rsid w:val="00286175"/>
    <w:rsid w:val="00291147"/>
    <w:rsid w:val="002919E4"/>
    <w:rsid w:val="00293B2E"/>
    <w:rsid w:val="00296747"/>
    <w:rsid w:val="002A3EF4"/>
    <w:rsid w:val="002A5704"/>
    <w:rsid w:val="002B0429"/>
    <w:rsid w:val="002B2778"/>
    <w:rsid w:val="002B2EB5"/>
    <w:rsid w:val="002B2FC3"/>
    <w:rsid w:val="002B2FF9"/>
    <w:rsid w:val="002B3338"/>
    <w:rsid w:val="002B4D71"/>
    <w:rsid w:val="002B58ED"/>
    <w:rsid w:val="002B62B5"/>
    <w:rsid w:val="002B6672"/>
    <w:rsid w:val="002C1E99"/>
    <w:rsid w:val="002C6636"/>
    <w:rsid w:val="002C7EE4"/>
    <w:rsid w:val="002D27F4"/>
    <w:rsid w:val="002D2EC8"/>
    <w:rsid w:val="002D34B3"/>
    <w:rsid w:val="002D4C6E"/>
    <w:rsid w:val="002E31BD"/>
    <w:rsid w:val="002E3F5B"/>
    <w:rsid w:val="002E56F4"/>
    <w:rsid w:val="002E744D"/>
    <w:rsid w:val="002E755F"/>
    <w:rsid w:val="002F0605"/>
    <w:rsid w:val="002F15B5"/>
    <w:rsid w:val="002F4437"/>
    <w:rsid w:val="002F50DC"/>
    <w:rsid w:val="002F5487"/>
    <w:rsid w:val="002F6908"/>
    <w:rsid w:val="002F6FE7"/>
    <w:rsid w:val="0030331C"/>
    <w:rsid w:val="00305091"/>
    <w:rsid w:val="00306964"/>
    <w:rsid w:val="0030742D"/>
    <w:rsid w:val="00310111"/>
    <w:rsid w:val="00314704"/>
    <w:rsid w:val="003154C1"/>
    <w:rsid w:val="00317C57"/>
    <w:rsid w:val="00317F76"/>
    <w:rsid w:val="003269BD"/>
    <w:rsid w:val="00330E9B"/>
    <w:rsid w:val="003317EB"/>
    <w:rsid w:val="00332647"/>
    <w:rsid w:val="00332729"/>
    <w:rsid w:val="00332C30"/>
    <w:rsid w:val="003354D7"/>
    <w:rsid w:val="0033600F"/>
    <w:rsid w:val="003375AE"/>
    <w:rsid w:val="00344E76"/>
    <w:rsid w:val="003475ED"/>
    <w:rsid w:val="00347CFA"/>
    <w:rsid w:val="00347F41"/>
    <w:rsid w:val="00354BE8"/>
    <w:rsid w:val="0035628F"/>
    <w:rsid w:val="00360081"/>
    <w:rsid w:val="0036190F"/>
    <w:rsid w:val="00365C97"/>
    <w:rsid w:val="00370819"/>
    <w:rsid w:val="00373D2B"/>
    <w:rsid w:val="003758E6"/>
    <w:rsid w:val="00375DDC"/>
    <w:rsid w:val="0037609E"/>
    <w:rsid w:val="003776D8"/>
    <w:rsid w:val="00381669"/>
    <w:rsid w:val="00391C78"/>
    <w:rsid w:val="003922EF"/>
    <w:rsid w:val="0039690E"/>
    <w:rsid w:val="00396E82"/>
    <w:rsid w:val="003A10C6"/>
    <w:rsid w:val="003A163D"/>
    <w:rsid w:val="003A223F"/>
    <w:rsid w:val="003A2D89"/>
    <w:rsid w:val="003A3698"/>
    <w:rsid w:val="003A3A38"/>
    <w:rsid w:val="003A3C02"/>
    <w:rsid w:val="003B182A"/>
    <w:rsid w:val="003B3857"/>
    <w:rsid w:val="003B4E55"/>
    <w:rsid w:val="003B77B4"/>
    <w:rsid w:val="003C3DBA"/>
    <w:rsid w:val="003C5067"/>
    <w:rsid w:val="003C5C70"/>
    <w:rsid w:val="003C601F"/>
    <w:rsid w:val="003D0557"/>
    <w:rsid w:val="003D23CE"/>
    <w:rsid w:val="003D2BDB"/>
    <w:rsid w:val="003D576B"/>
    <w:rsid w:val="003E5F24"/>
    <w:rsid w:val="003E5F55"/>
    <w:rsid w:val="003E6179"/>
    <w:rsid w:val="003E6EE4"/>
    <w:rsid w:val="003F0095"/>
    <w:rsid w:val="003F05BB"/>
    <w:rsid w:val="003F0EE2"/>
    <w:rsid w:val="003F1422"/>
    <w:rsid w:val="003F1FA7"/>
    <w:rsid w:val="003F691A"/>
    <w:rsid w:val="00402449"/>
    <w:rsid w:val="004025DB"/>
    <w:rsid w:val="00402F2B"/>
    <w:rsid w:val="00403401"/>
    <w:rsid w:val="004052F1"/>
    <w:rsid w:val="00405A10"/>
    <w:rsid w:val="0040764B"/>
    <w:rsid w:val="00411E8E"/>
    <w:rsid w:val="004123C3"/>
    <w:rsid w:val="0041431B"/>
    <w:rsid w:val="00415669"/>
    <w:rsid w:val="00417493"/>
    <w:rsid w:val="00417CEE"/>
    <w:rsid w:val="00417ECC"/>
    <w:rsid w:val="004215D3"/>
    <w:rsid w:val="00421666"/>
    <w:rsid w:val="004227A3"/>
    <w:rsid w:val="00432A59"/>
    <w:rsid w:val="00434815"/>
    <w:rsid w:val="004369BD"/>
    <w:rsid w:val="00436B41"/>
    <w:rsid w:val="004372A3"/>
    <w:rsid w:val="004416B2"/>
    <w:rsid w:val="00443BDB"/>
    <w:rsid w:val="00445F97"/>
    <w:rsid w:val="00446FB7"/>
    <w:rsid w:val="00447F1C"/>
    <w:rsid w:val="0045395D"/>
    <w:rsid w:val="00454A86"/>
    <w:rsid w:val="00454AD9"/>
    <w:rsid w:val="00454EA2"/>
    <w:rsid w:val="004557C5"/>
    <w:rsid w:val="00455885"/>
    <w:rsid w:val="004558C7"/>
    <w:rsid w:val="00456A0B"/>
    <w:rsid w:val="00457604"/>
    <w:rsid w:val="00457D89"/>
    <w:rsid w:val="00457F5C"/>
    <w:rsid w:val="004607D1"/>
    <w:rsid w:val="00460AE6"/>
    <w:rsid w:val="00461581"/>
    <w:rsid w:val="00461D41"/>
    <w:rsid w:val="00467448"/>
    <w:rsid w:val="00471BD3"/>
    <w:rsid w:val="0048291B"/>
    <w:rsid w:val="004830A6"/>
    <w:rsid w:val="004833A7"/>
    <w:rsid w:val="00483CBD"/>
    <w:rsid w:val="0049111A"/>
    <w:rsid w:val="00491830"/>
    <w:rsid w:val="00493907"/>
    <w:rsid w:val="004952C1"/>
    <w:rsid w:val="00495D5E"/>
    <w:rsid w:val="004976C7"/>
    <w:rsid w:val="004A0902"/>
    <w:rsid w:val="004A22A3"/>
    <w:rsid w:val="004A4DAF"/>
    <w:rsid w:val="004A69F1"/>
    <w:rsid w:val="004B06A9"/>
    <w:rsid w:val="004B0B2C"/>
    <w:rsid w:val="004B0FDE"/>
    <w:rsid w:val="004B46CB"/>
    <w:rsid w:val="004B4E5D"/>
    <w:rsid w:val="004C3361"/>
    <w:rsid w:val="004C4724"/>
    <w:rsid w:val="004C5675"/>
    <w:rsid w:val="004C67EB"/>
    <w:rsid w:val="004C719E"/>
    <w:rsid w:val="004D0DA9"/>
    <w:rsid w:val="004D12FD"/>
    <w:rsid w:val="004D4608"/>
    <w:rsid w:val="004D5E4A"/>
    <w:rsid w:val="004D7873"/>
    <w:rsid w:val="004E2250"/>
    <w:rsid w:val="004E35CE"/>
    <w:rsid w:val="004E5D2A"/>
    <w:rsid w:val="004F01A4"/>
    <w:rsid w:val="004F04F2"/>
    <w:rsid w:val="004F0CEE"/>
    <w:rsid w:val="004F283E"/>
    <w:rsid w:val="004F52E6"/>
    <w:rsid w:val="0050400B"/>
    <w:rsid w:val="00507861"/>
    <w:rsid w:val="00511760"/>
    <w:rsid w:val="00511E4B"/>
    <w:rsid w:val="005156C2"/>
    <w:rsid w:val="005173B9"/>
    <w:rsid w:val="0052193C"/>
    <w:rsid w:val="00530632"/>
    <w:rsid w:val="0053121A"/>
    <w:rsid w:val="00532DC4"/>
    <w:rsid w:val="00537A4B"/>
    <w:rsid w:val="00540174"/>
    <w:rsid w:val="005426C4"/>
    <w:rsid w:val="00542A17"/>
    <w:rsid w:val="005447DE"/>
    <w:rsid w:val="005464CC"/>
    <w:rsid w:val="005468F4"/>
    <w:rsid w:val="005479E8"/>
    <w:rsid w:val="0055063F"/>
    <w:rsid w:val="00551E0F"/>
    <w:rsid w:val="00555681"/>
    <w:rsid w:val="0056064A"/>
    <w:rsid w:val="00561F4D"/>
    <w:rsid w:val="00563510"/>
    <w:rsid w:val="00564F43"/>
    <w:rsid w:val="00565853"/>
    <w:rsid w:val="005809DD"/>
    <w:rsid w:val="00582719"/>
    <w:rsid w:val="00585578"/>
    <w:rsid w:val="00587A21"/>
    <w:rsid w:val="005901F9"/>
    <w:rsid w:val="005924E9"/>
    <w:rsid w:val="00593B40"/>
    <w:rsid w:val="00594ADE"/>
    <w:rsid w:val="005A2883"/>
    <w:rsid w:val="005A292D"/>
    <w:rsid w:val="005A3489"/>
    <w:rsid w:val="005A430C"/>
    <w:rsid w:val="005A656B"/>
    <w:rsid w:val="005A6937"/>
    <w:rsid w:val="005A7823"/>
    <w:rsid w:val="005B0394"/>
    <w:rsid w:val="005B1993"/>
    <w:rsid w:val="005B3BA3"/>
    <w:rsid w:val="005B413D"/>
    <w:rsid w:val="005B45B7"/>
    <w:rsid w:val="005B58B1"/>
    <w:rsid w:val="005B7931"/>
    <w:rsid w:val="005C4D53"/>
    <w:rsid w:val="005C5240"/>
    <w:rsid w:val="005C5330"/>
    <w:rsid w:val="005C7D26"/>
    <w:rsid w:val="005D0792"/>
    <w:rsid w:val="005D304D"/>
    <w:rsid w:val="005D7D9C"/>
    <w:rsid w:val="005E23B0"/>
    <w:rsid w:val="005E51D2"/>
    <w:rsid w:val="005E78B5"/>
    <w:rsid w:val="005F1005"/>
    <w:rsid w:val="005F4D15"/>
    <w:rsid w:val="005F5652"/>
    <w:rsid w:val="005F6280"/>
    <w:rsid w:val="00601270"/>
    <w:rsid w:val="00603D7B"/>
    <w:rsid w:val="006071DD"/>
    <w:rsid w:val="006114C7"/>
    <w:rsid w:val="006122EA"/>
    <w:rsid w:val="006127DB"/>
    <w:rsid w:val="006139BF"/>
    <w:rsid w:val="006161E5"/>
    <w:rsid w:val="00616270"/>
    <w:rsid w:val="00616D08"/>
    <w:rsid w:val="00620131"/>
    <w:rsid w:val="00620F82"/>
    <w:rsid w:val="00622CD8"/>
    <w:rsid w:val="0062394A"/>
    <w:rsid w:val="006251DF"/>
    <w:rsid w:val="006251F4"/>
    <w:rsid w:val="00630885"/>
    <w:rsid w:val="00633E5F"/>
    <w:rsid w:val="0063575C"/>
    <w:rsid w:val="0064262D"/>
    <w:rsid w:val="00642898"/>
    <w:rsid w:val="006454ED"/>
    <w:rsid w:val="00656712"/>
    <w:rsid w:val="00660998"/>
    <w:rsid w:val="00661585"/>
    <w:rsid w:val="00662160"/>
    <w:rsid w:val="00664A95"/>
    <w:rsid w:val="00665DD3"/>
    <w:rsid w:val="00671660"/>
    <w:rsid w:val="00676F3D"/>
    <w:rsid w:val="006828BC"/>
    <w:rsid w:val="0068556B"/>
    <w:rsid w:val="0068746F"/>
    <w:rsid w:val="00693B9B"/>
    <w:rsid w:val="00697AEA"/>
    <w:rsid w:val="006A13DF"/>
    <w:rsid w:val="006A3D34"/>
    <w:rsid w:val="006A499D"/>
    <w:rsid w:val="006B224E"/>
    <w:rsid w:val="006B73D5"/>
    <w:rsid w:val="006C2B51"/>
    <w:rsid w:val="006C41EA"/>
    <w:rsid w:val="006C4612"/>
    <w:rsid w:val="006C50F5"/>
    <w:rsid w:val="006C5F68"/>
    <w:rsid w:val="006D0DFB"/>
    <w:rsid w:val="006D2A1D"/>
    <w:rsid w:val="006D3EB2"/>
    <w:rsid w:val="006D4148"/>
    <w:rsid w:val="006D5FB6"/>
    <w:rsid w:val="006E16BD"/>
    <w:rsid w:val="006E2099"/>
    <w:rsid w:val="006E23CD"/>
    <w:rsid w:val="006E461D"/>
    <w:rsid w:val="006E63A7"/>
    <w:rsid w:val="006E645F"/>
    <w:rsid w:val="006F0AEC"/>
    <w:rsid w:val="006F441F"/>
    <w:rsid w:val="006F4421"/>
    <w:rsid w:val="006F4856"/>
    <w:rsid w:val="006F53E0"/>
    <w:rsid w:val="00700866"/>
    <w:rsid w:val="007014CE"/>
    <w:rsid w:val="00703200"/>
    <w:rsid w:val="00705C69"/>
    <w:rsid w:val="0071483C"/>
    <w:rsid w:val="00723D29"/>
    <w:rsid w:val="00724F58"/>
    <w:rsid w:val="00727EC4"/>
    <w:rsid w:val="00730D82"/>
    <w:rsid w:val="00731813"/>
    <w:rsid w:val="00734A96"/>
    <w:rsid w:val="007350E9"/>
    <w:rsid w:val="00737DEA"/>
    <w:rsid w:val="007417C9"/>
    <w:rsid w:val="007444AB"/>
    <w:rsid w:val="00746539"/>
    <w:rsid w:val="00750868"/>
    <w:rsid w:val="0075089F"/>
    <w:rsid w:val="0075469D"/>
    <w:rsid w:val="007568B5"/>
    <w:rsid w:val="00762840"/>
    <w:rsid w:val="00763DED"/>
    <w:rsid w:val="00764416"/>
    <w:rsid w:val="00764BE4"/>
    <w:rsid w:val="0076650F"/>
    <w:rsid w:val="00774FBD"/>
    <w:rsid w:val="007778CD"/>
    <w:rsid w:val="0078249B"/>
    <w:rsid w:val="007841B4"/>
    <w:rsid w:val="007860A2"/>
    <w:rsid w:val="00786A1D"/>
    <w:rsid w:val="007875C2"/>
    <w:rsid w:val="007876B6"/>
    <w:rsid w:val="007902F4"/>
    <w:rsid w:val="00791031"/>
    <w:rsid w:val="00795C71"/>
    <w:rsid w:val="007962E5"/>
    <w:rsid w:val="007A4E6E"/>
    <w:rsid w:val="007A5F97"/>
    <w:rsid w:val="007B0311"/>
    <w:rsid w:val="007B0A8F"/>
    <w:rsid w:val="007B27C9"/>
    <w:rsid w:val="007B3C79"/>
    <w:rsid w:val="007B5341"/>
    <w:rsid w:val="007B54C5"/>
    <w:rsid w:val="007C14F2"/>
    <w:rsid w:val="007C5F1B"/>
    <w:rsid w:val="007C6550"/>
    <w:rsid w:val="007D44B4"/>
    <w:rsid w:val="007E01B0"/>
    <w:rsid w:val="007E0B31"/>
    <w:rsid w:val="007E2DFD"/>
    <w:rsid w:val="007E32FF"/>
    <w:rsid w:val="007E39E4"/>
    <w:rsid w:val="007E3EEA"/>
    <w:rsid w:val="007E5178"/>
    <w:rsid w:val="007E55A2"/>
    <w:rsid w:val="007E56EA"/>
    <w:rsid w:val="007F1D40"/>
    <w:rsid w:val="007F221E"/>
    <w:rsid w:val="007F2E2B"/>
    <w:rsid w:val="007F38E6"/>
    <w:rsid w:val="007F41E7"/>
    <w:rsid w:val="007F514A"/>
    <w:rsid w:val="007F7840"/>
    <w:rsid w:val="007F7BAF"/>
    <w:rsid w:val="00800702"/>
    <w:rsid w:val="00802D74"/>
    <w:rsid w:val="00803E81"/>
    <w:rsid w:val="008042A6"/>
    <w:rsid w:val="00807579"/>
    <w:rsid w:val="0081060F"/>
    <w:rsid w:val="008106C3"/>
    <w:rsid w:val="00812C2A"/>
    <w:rsid w:val="00817B88"/>
    <w:rsid w:val="00820846"/>
    <w:rsid w:val="0082152C"/>
    <w:rsid w:val="0082746D"/>
    <w:rsid w:val="008274BB"/>
    <w:rsid w:val="0083034F"/>
    <w:rsid w:val="00830525"/>
    <w:rsid w:val="00831646"/>
    <w:rsid w:val="00832381"/>
    <w:rsid w:val="00834854"/>
    <w:rsid w:val="008416A1"/>
    <w:rsid w:val="00842228"/>
    <w:rsid w:val="00843C64"/>
    <w:rsid w:val="00844387"/>
    <w:rsid w:val="00845446"/>
    <w:rsid w:val="008455C6"/>
    <w:rsid w:val="00852881"/>
    <w:rsid w:val="00856EAD"/>
    <w:rsid w:val="008631DC"/>
    <w:rsid w:val="0086421E"/>
    <w:rsid w:val="00865A1E"/>
    <w:rsid w:val="0087570D"/>
    <w:rsid w:val="00876252"/>
    <w:rsid w:val="00880767"/>
    <w:rsid w:val="0088378E"/>
    <w:rsid w:val="00885963"/>
    <w:rsid w:val="008901B4"/>
    <w:rsid w:val="0089148B"/>
    <w:rsid w:val="00891E5A"/>
    <w:rsid w:val="008930D3"/>
    <w:rsid w:val="00893CA3"/>
    <w:rsid w:val="00895576"/>
    <w:rsid w:val="008A7DC4"/>
    <w:rsid w:val="008B0F40"/>
    <w:rsid w:val="008B1D4B"/>
    <w:rsid w:val="008B39B8"/>
    <w:rsid w:val="008B564E"/>
    <w:rsid w:val="008C4812"/>
    <w:rsid w:val="008C5682"/>
    <w:rsid w:val="008D2144"/>
    <w:rsid w:val="008D44C0"/>
    <w:rsid w:val="008D7544"/>
    <w:rsid w:val="008E1304"/>
    <w:rsid w:val="008E18EF"/>
    <w:rsid w:val="008E19DC"/>
    <w:rsid w:val="008E53D5"/>
    <w:rsid w:val="008E7DA1"/>
    <w:rsid w:val="008F0999"/>
    <w:rsid w:val="008F1573"/>
    <w:rsid w:val="008F2643"/>
    <w:rsid w:val="008F3092"/>
    <w:rsid w:val="00901185"/>
    <w:rsid w:val="009018D7"/>
    <w:rsid w:val="0090589A"/>
    <w:rsid w:val="009062B0"/>
    <w:rsid w:val="00907D90"/>
    <w:rsid w:val="00907E7C"/>
    <w:rsid w:val="009121AC"/>
    <w:rsid w:val="00912910"/>
    <w:rsid w:val="0091585C"/>
    <w:rsid w:val="0091663E"/>
    <w:rsid w:val="00920607"/>
    <w:rsid w:val="0092419F"/>
    <w:rsid w:val="00927D97"/>
    <w:rsid w:val="009301DF"/>
    <w:rsid w:val="009314AE"/>
    <w:rsid w:val="00933E87"/>
    <w:rsid w:val="00934A33"/>
    <w:rsid w:val="00937793"/>
    <w:rsid w:val="0095064C"/>
    <w:rsid w:val="0095248C"/>
    <w:rsid w:val="00952635"/>
    <w:rsid w:val="009529CA"/>
    <w:rsid w:val="00953D5F"/>
    <w:rsid w:val="00961368"/>
    <w:rsid w:val="00962538"/>
    <w:rsid w:val="00962E21"/>
    <w:rsid w:val="00963E9B"/>
    <w:rsid w:val="009663A7"/>
    <w:rsid w:val="00973279"/>
    <w:rsid w:val="009751DA"/>
    <w:rsid w:val="00984980"/>
    <w:rsid w:val="009865EA"/>
    <w:rsid w:val="009868EA"/>
    <w:rsid w:val="00987B3F"/>
    <w:rsid w:val="00987C18"/>
    <w:rsid w:val="009900C8"/>
    <w:rsid w:val="0099063A"/>
    <w:rsid w:val="0099201D"/>
    <w:rsid w:val="00992284"/>
    <w:rsid w:val="00992412"/>
    <w:rsid w:val="00992AA4"/>
    <w:rsid w:val="00993C02"/>
    <w:rsid w:val="00997B38"/>
    <w:rsid w:val="009A07D0"/>
    <w:rsid w:val="009A4525"/>
    <w:rsid w:val="009A537A"/>
    <w:rsid w:val="009A6318"/>
    <w:rsid w:val="009B2CFC"/>
    <w:rsid w:val="009B30EE"/>
    <w:rsid w:val="009B3C4B"/>
    <w:rsid w:val="009B43E8"/>
    <w:rsid w:val="009C2D19"/>
    <w:rsid w:val="009C3B93"/>
    <w:rsid w:val="009C49CC"/>
    <w:rsid w:val="009C6C64"/>
    <w:rsid w:val="009D3D16"/>
    <w:rsid w:val="009D73A2"/>
    <w:rsid w:val="009E3E00"/>
    <w:rsid w:val="009E4BF6"/>
    <w:rsid w:val="009E63CA"/>
    <w:rsid w:val="009E64C2"/>
    <w:rsid w:val="009F3484"/>
    <w:rsid w:val="009F470A"/>
    <w:rsid w:val="009F5AB4"/>
    <w:rsid w:val="00A00AB5"/>
    <w:rsid w:val="00A02C09"/>
    <w:rsid w:val="00A03434"/>
    <w:rsid w:val="00A05B09"/>
    <w:rsid w:val="00A05C6F"/>
    <w:rsid w:val="00A06C0C"/>
    <w:rsid w:val="00A072B4"/>
    <w:rsid w:val="00A07F55"/>
    <w:rsid w:val="00A11A7D"/>
    <w:rsid w:val="00A13AE5"/>
    <w:rsid w:val="00A1472F"/>
    <w:rsid w:val="00A16E10"/>
    <w:rsid w:val="00A173E5"/>
    <w:rsid w:val="00A17E5B"/>
    <w:rsid w:val="00A2009B"/>
    <w:rsid w:val="00A242FB"/>
    <w:rsid w:val="00A24D1E"/>
    <w:rsid w:val="00A24E9A"/>
    <w:rsid w:val="00A25E45"/>
    <w:rsid w:val="00A34A3C"/>
    <w:rsid w:val="00A35434"/>
    <w:rsid w:val="00A36686"/>
    <w:rsid w:val="00A3785A"/>
    <w:rsid w:val="00A434AF"/>
    <w:rsid w:val="00A43707"/>
    <w:rsid w:val="00A43B8E"/>
    <w:rsid w:val="00A60BD2"/>
    <w:rsid w:val="00A63631"/>
    <w:rsid w:val="00A666D3"/>
    <w:rsid w:val="00A73891"/>
    <w:rsid w:val="00A7565D"/>
    <w:rsid w:val="00A76659"/>
    <w:rsid w:val="00A76E9B"/>
    <w:rsid w:val="00A773EE"/>
    <w:rsid w:val="00A81721"/>
    <w:rsid w:val="00A81AB8"/>
    <w:rsid w:val="00A82A6A"/>
    <w:rsid w:val="00A877C2"/>
    <w:rsid w:val="00A910F0"/>
    <w:rsid w:val="00A9149D"/>
    <w:rsid w:val="00A91CB5"/>
    <w:rsid w:val="00A920FE"/>
    <w:rsid w:val="00A92692"/>
    <w:rsid w:val="00A93781"/>
    <w:rsid w:val="00A94333"/>
    <w:rsid w:val="00A96E1A"/>
    <w:rsid w:val="00AA0245"/>
    <w:rsid w:val="00AA526D"/>
    <w:rsid w:val="00AA5C73"/>
    <w:rsid w:val="00AA79D3"/>
    <w:rsid w:val="00AB1D39"/>
    <w:rsid w:val="00AB6BFB"/>
    <w:rsid w:val="00AC1A7C"/>
    <w:rsid w:val="00AD166F"/>
    <w:rsid w:val="00AE1B92"/>
    <w:rsid w:val="00AE43F8"/>
    <w:rsid w:val="00AE5057"/>
    <w:rsid w:val="00AE6461"/>
    <w:rsid w:val="00AE7926"/>
    <w:rsid w:val="00AF0069"/>
    <w:rsid w:val="00AF2049"/>
    <w:rsid w:val="00AF2EC3"/>
    <w:rsid w:val="00AF2F45"/>
    <w:rsid w:val="00AF387A"/>
    <w:rsid w:val="00AF4FFC"/>
    <w:rsid w:val="00AF5A57"/>
    <w:rsid w:val="00AF700E"/>
    <w:rsid w:val="00B00135"/>
    <w:rsid w:val="00B003A7"/>
    <w:rsid w:val="00B012E6"/>
    <w:rsid w:val="00B01D23"/>
    <w:rsid w:val="00B0382E"/>
    <w:rsid w:val="00B05621"/>
    <w:rsid w:val="00B058A2"/>
    <w:rsid w:val="00B05BC0"/>
    <w:rsid w:val="00B0758C"/>
    <w:rsid w:val="00B10EF1"/>
    <w:rsid w:val="00B14F67"/>
    <w:rsid w:val="00B1559D"/>
    <w:rsid w:val="00B166B1"/>
    <w:rsid w:val="00B20313"/>
    <w:rsid w:val="00B209EB"/>
    <w:rsid w:val="00B21337"/>
    <w:rsid w:val="00B215F2"/>
    <w:rsid w:val="00B2538B"/>
    <w:rsid w:val="00B33B47"/>
    <w:rsid w:val="00B347A8"/>
    <w:rsid w:val="00B4445D"/>
    <w:rsid w:val="00B451BE"/>
    <w:rsid w:val="00B46880"/>
    <w:rsid w:val="00B468F6"/>
    <w:rsid w:val="00B51387"/>
    <w:rsid w:val="00B51BD1"/>
    <w:rsid w:val="00B57B91"/>
    <w:rsid w:val="00B61085"/>
    <w:rsid w:val="00B6267F"/>
    <w:rsid w:val="00B64B1C"/>
    <w:rsid w:val="00B66A0C"/>
    <w:rsid w:val="00B67CC1"/>
    <w:rsid w:val="00B7210C"/>
    <w:rsid w:val="00B7348B"/>
    <w:rsid w:val="00B779DC"/>
    <w:rsid w:val="00B81BA0"/>
    <w:rsid w:val="00B82629"/>
    <w:rsid w:val="00B8568E"/>
    <w:rsid w:val="00B95072"/>
    <w:rsid w:val="00B9529F"/>
    <w:rsid w:val="00BA34F7"/>
    <w:rsid w:val="00BA3E2F"/>
    <w:rsid w:val="00BA44EC"/>
    <w:rsid w:val="00BA519E"/>
    <w:rsid w:val="00BB4654"/>
    <w:rsid w:val="00BC31EB"/>
    <w:rsid w:val="00BC40B9"/>
    <w:rsid w:val="00BC69EB"/>
    <w:rsid w:val="00BC7F77"/>
    <w:rsid w:val="00BD1AF7"/>
    <w:rsid w:val="00BD6BDE"/>
    <w:rsid w:val="00BD76EC"/>
    <w:rsid w:val="00BE2965"/>
    <w:rsid w:val="00BE5F97"/>
    <w:rsid w:val="00BE66C7"/>
    <w:rsid w:val="00BE700D"/>
    <w:rsid w:val="00BF1F15"/>
    <w:rsid w:val="00BF2274"/>
    <w:rsid w:val="00BF28E1"/>
    <w:rsid w:val="00BF3399"/>
    <w:rsid w:val="00BF3FA0"/>
    <w:rsid w:val="00BF796F"/>
    <w:rsid w:val="00C10986"/>
    <w:rsid w:val="00C12609"/>
    <w:rsid w:val="00C14020"/>
    <w:rsid w:val="00C14C94"/>
    <w:rsid w:val="00C15279"/>
    <w:rsid w:val="00C17536"/>
    <w:rsid w:val="00C2248D"/>
    <w:rsid w:val="00C23F50"/>
    <w:rsid w:val="00C25730"/>
    <w:rsid w:val="00C314E4"/>
    <w:rsid w:val="00C3301D"/>
    <w:rsid w:val="00C332B6"/>
    <w:rsid w:val="00C343FA"/>
    <w:rsid w:val="00C34C4A"/>
    <w:rsid w:val="00C36FA3"/>
    <w:rsid w:val="00C378B9"/>
    <w:rsid w:val="00C4383C"/>
    <w:rsid w:val="00C449B6"/>
    <w:rsid w:val="00C52185"/>
    <w:rsid w:val="00C55349"/>
    <w:rsid w:val="00C57460"/>
    <w:rsid w:val="00C57FA1"/>
    <w:rsid w:val="00C607AC"/>
    <w:rsid w:val="00C60E75"/>
    <w:rsid w:val="00C619AC"/>
    <w:rsid w:val="00C664BD"/>
    <w:rsid w:val="00C67322"/>
    <w:rsid w:val="00C70575"/>
    <w:rsid w:val="00C72C40"/>
    <w:rsid w:val="00C73919"/>
    <w:rsid w:val="00C7639B"/>
    <w:rsid w:val="00C7740A"/>
    <w:rsid w:val="00C8540A"/>
    <w:rsid w:val="00C85CC3"/>
    <w:rsid w:val="00C9003E"/>
    <w:rsid w:val="00C908DA"/>
    <w:rsid w:val="00C90E1C"/>
    <w:rsid w:val="00C945AE"/>
    <w:rsid w:val="00C963E8"/>
    <w:rsid w:val="00C96F9D"/>
    <w:rsid w:val="00CA0F5A"/>
    <w:rsid w:val="00CA48DD"/>
    <w:rsid w:val="00CB3C1C"/>
    <w:rsid w:val="00CB527F"/>
    <w:rsid w:val="00CB6460"/>
    <w:rsid w:val="00CB72BE"/>
    <w:rsid w:val="00CC1553"/>
    <w:rsid w:val="00CC2EC1"/>
    <w:rsid w:val="00CC3DBD"/>
    <w:rsid w:val="00CC56B1"/>
    <w:rsid w:val="00CC61FC"/>
    <w:rsid w:val="00CD0CAF"/>
    <w:rsid w:val="00CD4920"/>
    <w:rsid w:val="00CD6562"/>
    <w:rsid w:val="00CD7CA1"/>
    <w:rsid w:val="00CE09CE"/>
    <w:rsid w:val="00CF07E6"/>
    <w:rsid w:val="00CF21D9"/>
    <w:rsid w:val="00CF3FC5"/>
    <w:rsid w:val="00CF63D8"/>
    <w:rsid w:val="00CF7BB5"/>
    <w:rsid w:val="00CF7DA8"/>
    <w:rsid w:val="00D13D68"/>
    <w:rsid w:val="00D13E37"/>
    <w:rsid w:val="00D14EFB"/>
    <w:rsid w:val="00D14F44"/>
    <w:rsid w:val="00D16E30"/>
    <w:rsid w:val="00D2001E"/>
    <w:rsid w:val="00D201D9"/>
    <w:rsid w:val="00D22BA1"/>
    <w:rsid w:val="00D25B2F"/>
    <w:rsid w:val="00D26510"/>
    <w:rsid w:val="00D31B34"/>
    <w:rsid w:val="00D330D6"/>
    <w:rsid w:val="00D3342C"/>
    <w:rsid w:val="00D35FD8"/>
    <w:rsid w:val="00D406FC"/>
    <w:rsid w:val="00D4219E"/>
    <w:rsid w:val="00D45B5D"/>
    <w:rsid w:val="00D46B51"/>
    <w:rsid w:val="00D51A90"/>
    <w:rsid w:val="00D52B05"/>
    <w:rsid w:val="00D53E0F"/>
    <w:rsid w:val="00D54A4D"/>
    <w:rsid w:val="00D56763"/>
    <w:rsid w:val="00D567BB"/>
    <w:rsid w:val="00D57810"/>
    <w:rsid w:val="00D70AE1"/>
    <w:rsid w:val="00D71299"/>
    <w:rsid w:val="00D8004E"/>
    <w:rsid w:val="00D8020E"/>
    <w:rsid w:val="00D858C1"/>
    <w:rsid w:val="00D85A14"/>
    <w:rsid w:val="00D874B0"/>
    <w:rsid w:val="00D87864"/>
    <w:rsid w:val="00D94FCC"/>
    <w:rsid w:val="00D97E53"/>
    <w:rsid w:val="00DA02D1"/>
    <w:rsid w:val="00DA2058"/>
    <w:rsid w:val="00DA5BFF"/>
    <w:rsid w:val="00DA7724"/>
    <w:rsid w:val="00DB147D"/>
    <w:rsid w:val="00DB444F"/>
    <w:rsid w:val="00DB5740"/>
    <w:rsid w:val="00DC0639"/>
    <w:rsid w:val="00DC1762"/>
    <w:rsid w:val="00DC1CFF"/>
    <w:rsid w:val="00DC2F11"/>
    <w:rsid w:val="00DC3975"/>
    <w:rsid w:val="00DC4870"/>
    <w:rsid w:val="00DC5117"/>
    <w:rsid w:val="00DC6AE8"/>
    <w:rsid w:val="00DD1E13"/>
    <w:rsid w:val="00DD39AC"/>
    <w:rsid w:val="00DD3C65"/>
    <w:rsid w:val="00DD4A16"/>
    <w:rsid w:val="00DE2315"/>
    <w:rsid w:val="00DE41B4"/>
    <w:rsid w:val="00DE4365"/>
    <w:rsid w:val="00DE6EDF"/>
    <w:rsid w:val="00DE78FD"/>
    <w:rsid w:val="00DF11FF"/>
    <w:rsid w:val="00DF18F6"/>
    <w:rsid w:val="00DF1B55"/>
    <w:rsid w:val="00DF77DA"/>
    <w:rsid w:val="00E01151"/>
    <w:rsid w:val="00E04682"/>
    <w:rsid w:val="00E050CC"/>
    <w:rsid w:val="00E0785B"/>
    <w:rsid w:val="00E10382"/>
    <w:rsid w:val="00E14B71"/>
    <w:rsid w:val="00E1591A"/>
    <w:rsid w:val="00E15B6B"/>
    <w:rsid w:val="00E163B4"/>
    <w:rsid w:val="00E1775C"/>
    <w:rsid w:val="00E17F42"/>
    <w:rsid w:val="00E20938"/>
    <w:rsid w:val="00E217B6"/>
    <w:rsid w:val="00E24457"/>
    <w:rsid w:val="00E248BC"/>
    <w:rsid w:val="00E26BFE"/>
    <w:rsid w:val="00E327D7"/>
    <w:rsid w:val="00E33FC2"/>
    <w:rsid w:val="00E4138E"/>
    <w:rsid w:val="00E4183E"/>
    <w:rsid w:val="00E509A5"/>
    <w:rsid w:val="00E53E85"/>
    <w:rsid w:val="00E54AE0"/>
    <w:rsid w:val="00E576AD"/>
    <w:rsid w:val="00E617A0"/>
    <w:rsid w:val="00E701C0"/>
    <w:rsid w:val="00E71987"/>
    <w:rsid w:val="00E7304A"/>
    <w:rsid w:val="00E743AB"/>
    <w:rsid w:val="00E75DA5"/>
    <w:rsid w:val="00E840E7"/>
    <w:rsid w:val="00E8485D"/>
    <w:rsid w:val="00E858FD"/>
    <w:rsid w:val="00E90719"/>
    <w:rsid w:val="00E907E6"/>
    <w:rsid w:val="00E90E41"/>
    <w:rsid w:val="00EA21E9"/>
    <w:rsid w:val="00EA50DC"/>
    <w:rsid w:val="00EA5205"/>
    <w:rsid w:val="00EA6461"/>
    <w:rsid w:val="00EA68A8"/>
    <w:rsid w:val="00EB1C43"/>
    <w:rsid w:val="00EB311E"/>
    <w:rsid w:val="00EB65AF"/>
    <w:rsid w:val="00EC24F0"/>
    <w:rsid w:val="00EC2F0D"/>
    <w:rsid w:val="00EC38E2"/>
    <w:rsid w:val="00EC4A3E"/>
    <w:rsid w:val="00EC5C2C"/>
    <w:rsid w:val="00ED12D7"/>
    <w:rsid w:val="00ED39B5"/>
    <w:rsid w:val="00EE0F0A"/>
    <w:rsid w:val="00EE2649"/>
    <w:rsid w:val="00EE26B7"/>
    <w:rsid w:val="00EE3CD5"/>
    <w:rsid w:val="00EE4CB0"/>
    <w:rsid w:val="00EE730A"/>
    <w:rsid w:val="00EE7853"/>
    <w:rsid w:val="00EF03A0"/>
    <w:rsid w:val="00EF03F5"/>
    <w:rsid w:val="00EF15D5"/>
    <w:rsid w:val="00EF38E7"/>
    <w:rsid w:val="00EF3A3C"/>
    <w:rsid w:val="00EF41F1"/>
    <w:rsid w:val="00EF5409"/>
    <w:rsid w:val="00EF59A1"/>
    <w:rsid w:val="00F01023"/>
    <w:rsid w:val="00F01B57"/>
    <w:rsid w:val="00F024BA"/>
    <w:rsid w:val="00F027B4"/>
    <w:rsid w:val="00F03C61"/>
    <w:rsid w:val="00F07C85"/>
    <w:rsid w:val="00F10271"/>
    <w:rsid w:val="00F10DE6"/>
    <w:rsid w:val="00F151F0"/>
    <w:rsid w:val="00F21374"/>
    <w:rsid w:val="00F230CA"/>
    <w:rsid w:val="00F230F9"/>
    <w:rsid w:val="00F24E9E"/>
    <w:rsid w:val="00F25D43"/>
    <w:rsid w:val="00F26DA1"/>
    <w:rsid w:val="00F26EA7"/>
    <w:rsid w:val="00F277AC"/>
    <w:rsid w:val="00F34166"/>
    <w:rsid w:val="00F423C0"/>
    <w:rsid w:val="00F4469D"/>
    <w:rsid w:val="00F44FE8"/>
    <w:rsid w:val="00F4717F"/>
    <w:rsid w:val="00F4770A"/>
    <w:rsid w:val="00F512BD"/>
    <w:rsid w:val="00F5592A"/>
    <w:rsid w:val="00F572B3"/>
    <w:rsid w:val="00F603CA"/>
    <w:rsid w:val="00F6160F"/>
    <w:rsid w:val="00F62930"/>
    <w:rsid w:val="00F63564"/>
    <w:rsid w:val="00F64796"/>
    <w:rsid w:val="00F67D9A"/>
    <w:rsid w:val="00F67FFD"/>
    <w:rsid w:val="00F7061E"/>
    <w:rsid w:val="00F7135F"/>
    <w:rsid w:val="00F71CBA"/>
    <w:rsid w:val="00F722A1"/>
    <w:rsid w:val="00F728C4"/>
    <w:rsid w:val="00F763C2"/>
    <w:rsid w:val="00F76DE6"/>
    <w:rsid w:val="00F80AC0"/>
    <w:rsid w:val="00F8172B"/>
    <w:rsid w:val="00F81D13"/>
    <w:rsid w:val="00F8262B"/>
    <w:rsid w:val="00F82646"/>
    <w:rsid w:val="00F82BCE"/>
    <w:rsid w:val="00F870C2"/>
    <w:rsid w:val="00F87C09"/>
    <w:rsid w:val="00F9289A"/>
    <w:rsid w:val="00FA2236"/>
    <w:rsid w:val="00FA2F36"/>
    <w:rsid w:val="00FA3C22"/>
    <w:rsid w:val="00FA4F50"/>
    <w:rsid w:val="00FB2BD6"/>
    <w:rsid w:val="00FB316A"/>
    <w:rsid w:val="00FB4D08"/>
    <w:rsid w:val="00FB6CAC"/>
    <w:rsid w:val="00FB7051"/>
    <w:rsid w:val="00FC0B6B"/>
    <w:rsid w:val="00FC23E9"/>
    <w:rsid w:val="00FC370F"/>
    <w:rsid w:val="00FC7038"/>
    <w:rsid w:val="00FD4E37"/>
    <w:rsid w:val="00FD6584"/>
    <w:rsid w:val="00FE18E4"/>
    <w:rsid w:val="00FE345B"/>
    <w:rsid w:val="00FE4680"/>
    <w:rsid w:val="00FE4933"/>
    <w:rsid w:val="00FF0917"/>
    <w:rsid w:val="00FF2929"/>
    <w:rsid w:val="00FF307F"/>
    <w:rsid w:val="00FF3657"/>
    <w:rsid w:val="00FF38C6"/>
    <w:rsid w:val="00FF4A20"/>
    <w:rsid w:val="00FF4F5E"/>
    <w:rsid w:val="00FF5DAF"/>
    <w:rsid w:val="00FF6B64"/>
    <w:rsid w:val="00FF6C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D87C4"/>
  <w15:chartTrackingRefBased/>
  <w15:docId w15:val="{97DED649-D117-41E6-8C8A-1528F5D20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52881"/>
  </w:style>
  <w:style w:type="paragraph" w:styleId="Heading1">
    <w:name w:val="heading 1"/>
    <w:basedOn w:val="Normal"/>
    <w:next w:val="Normal"/>
    <w:link w:val="Heading1Char"/>
    <w:uiPriority w:val="9"/>
    <w:qFormat/>
    <w:rsid w:val="008528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8528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1291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528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88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5288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852881"/>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C6C64"/>
    <w:rPr>
      <w:b/>
      <w:bCs/>
    </w:rPr>
  </w:style>
  <w:style w:type="paragraph" w:styleId="Quote">
    <w:name w:val="Quote"/>
    <w:basedOn w:val="Normal"/>
    <w:next w:val="Normal"/>
    <w:link w:val="QuoteChar"/>
    <w:uiPriority w:val="29"/>
    <w:qFormat/>
    <w:rsid w:val="00C85CC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85CC3"/>
    <w:rPr>
      <w:i/>
      <w:iCs/>
      <w:color w:val="404040" w:themeColor="text1" w:themeTint="BF"/>
    </w:rPr>
  </w:style>
  <w:style w:type="character" w:styleId="CommentReference">
    <w:name w:val="annotation reference"/>
    <w:basedOn w:val="DefaultParagraphFont"/>
    <w:uiPriority w:val="99"/>
    <w:semiHidden/>
    <w:unhideWhenUsed/>
    <w:rsid w:val="00F01B57"/>
    <w:rPr>
      <w:sz w:val="16"/>
      <w:szCs w:val="16"/>
    </w:rPr>
  </w:style>
  <w:style w:type="paragraph" w:styleId="CommentText">
    <w:name w:val="annotation text"/>
    <w:basedOn w:val="Normal"/>
    <w:link w:val="CommentTextChar"/>
    <w:uiPriority w:val="99"/>
    <w:semiHidden/>
    <w:unhideWhenUsed/>
    <w:rsid w:val="00F01B57"/>
    <w:pPr>
      <w:spacing w:line="240" w:lineRule="auto"/>
    </w:pPr>
    <w:rPr>
      <w:sz w:val="20"/>
      <w:szCs w:val="20"/>
    </w:rPr>
  </w:style>
  <w:style w:type="character" w:customStyle="1" w:styleId="CommentTextChar">
    <w:name w:val="Comment Text Char"/>
    <w:basedOn w:val="DefaultParagraphFont"/>
    <w:link w:val="CommentText"/>
    <w:uiPriority w:val="99"/>
    <w:semiHidden/>
    <w:rsid w:val="00F01B57"/>
    <w:rPr>
      <w:sz w:val="20"/>
      <w:szCs w:val="20"/>
    </w:rPr>
  </w:style>
  <w:style w:type="paragraph" w:styleId="CommentSubject">
    <w:name w:val="annotation subject"/>
    <w:basedOn w:val="CommentText"/>
    <w:next w:val="CommentText"/>
    <w:link w:val="CommentSubjectChar"/>
    <w:uiPriority w:val="99"/>
    <w:semiHidden/>
    <w:unhideWhenUsed/>
    <w:rsid w:val="00F01B57"/>
    <w:rPr>
      <w:b/>
      <w:bCs/>
    </w:rPr>
  </w:style>
  <w:style w:type="character" w:customStyle="1" w:styleId="CommentSubjectChar">
    <w:name w:val="Comment Subject Char"/>
    <w:basedOn w:val="CommentTextChar"/>
    <w:link w:val="CommentSubject"/>
    <w:uiPriority w:val="99"/>
    <w:semiHidden/>
    <w:rsid w:val="00F01B57"/>
    <w:rPr>
      <w:b/>
      <w:bCs/>
      <w:sz w:val="20"/>
      <w:szCs w:val="20"/>
    </w:rPr>
  </w:style>
  <w:style w:type="paragraph" w:styleId="BalloonText">
    <w:name w:val="Balloon Text"/>
    <w:basedOn w:val="Normal"/>
    <w:link w:val="BalloonTextChar"/>
    <w:uiPriority w:val="99"/>
    <w:semiHidden/>
    <w:unhideWhenUsed/>
    <w:rsid w:val="00F01B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B57"/>
    <w:rPr>
      <w:rFonts w:ascii="Segoe UI" w:hAnsi="Segoe UI" w:cs="Segoe UI"/>
      <w:sz w:val="18"/>
      <w:szCs w:val="18"/>
    </w:rPr>
  </w:style>
  <w:style w:type="character" w:customStyle="1" w:styleId="Heading4Char">
    <w:name w:val="Heading 4 Char"/>
    <w:basedOn w:val="DefaultParagraphFont"/>
    <w:link w:val="Heading4"/>
    <w:uiPriority w:val="9"/>
    <w:rsid w:val="00912910"/>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D13E37"/>
    <w:rPr>
      <w:color w:val="0563C1" w:themeColor="hyperlink"/>
      <w:u w:val="single"/>
    </w:rPr>
  </w:style>
  <w:style w:type="character" w:customStyle="1" w:styleId="UnresolvedMention1">
    <w:name w:val="Unresolved Mention1"/>
    <w:basedOn w:val="DefaultParagraphFont"/>
    <w:uiPriority w:val="99"/>
    <w:semiHidden/>
    <w:unhideWhenUsed/>
    <w:rsid w:val="00D13E37"/>
    <w:rPr>
      <w:color w:val="808080"/>
      <w:shd w:val="clear" w:color="auto" w:fill="E6E6E6"/>
    </w:rPr>
  </w:style>
  <w:style w:type="paragraph" w:styleId="Revision">
    <w:name w:val="Revision"/>
    <w:hidden/>
    <w:uiPriority w:val="99"/>
    <w:semiHidden/>
    <w:rsid w:val="0076650F"/>
    <w:pPr>
      <w:spacing w:after="0" w:line="240" w:lineRule="auto"/>
    </w:pPr>
  </w:style>
  <w:style w:type="character" w:styleId="UnresolvedMention">
    <w:name w:val="Unresolved Mention"/>
    <w:basedOn w:val="DefaultParagraphFont"/>
    <w:uiPriority w:val="99"/>
    <w:semiHidden/>
    <w:unhideWhenUsed/>
    <w:rsid w:val="00467448"/>
    <w:rPr>
      <w:color w:val="808080"/>
      <w:shd w:val="clear" w:color="auto" w:fill="E6E6E6"/>
    </w:rPr>
  </w:style>
  <w:style w:type="paragraph" w:styleId="Subtitle">
    <w:name w:val="Subtitle"/>
    <w:basedOn w:val="Normal"/>
    <w:next w:val="Normal"/>
    <w:link w:val="SubtitleChar"/>
    <w:uiPriority w:val="11"/>
    <w:qFormat/>
    <w:rsid w:val="0046744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67448"/>
    <w:rPr>
      <w:rFonts w:eastAsiaTheme="minorEastAsia"/>
      <w:color w:val="5A5A5A" w:themeColor="text1" w:themeTint="A5"/>
      <w:spacing w:val="15"/>
    </w:rPr>
  </w:style>
  <w:style w:type="character" w:styleId="PlaceholderText">
    <w:name w:val="Placeholder Text"/>
    <w:basedOn w:val="DefaultParagraphFont"/>
    <w:uiPriority w:val="99"/>
    <w:semiHidden/>
    <w:rsid w:val="004C719E"/>
    <w:rPr>
      <w:color w:val="808080"/>
    </w:rPr>
  </w:style>
  <w:style w:type="character" w:styleId="FollowedHyperlink">
    <w:name w:val="FollowedHyperlink"/>
    <w:basedOn w:val="DefaultParagraphFont"/>
    <w:uiPriority w:val="99"/>
    <w:semiHidden/>
    <w:unhideWhenUsed/>
    <w:rsid w:val="00417493"/>
    <w:rPr>
      <w:color w:val="954F72" w:themeColor="followedHyperlink"/>
      <w:u w:val="single"/>
    </w:rPr>
  </w:style>
  <w:style w:type="character" w:customStyle="1" w:styleId="text">
    <w:name w:val="text"/>
    <w:basedOn w:val="DefaultParagraphFont"/>
    <w:rsid w:val="002F54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biblegateway.com/passage/?search=Ex+12&amp;version=NIV" TargetMode="External"/><Relationship Id="rId18" Type="http://schemas.openxmlformats.org/officeDocument/2006/relationships/hyperlink" Target="https://www.biblegateway.com/passage/?search=1+Sam+10&amp;version=NIV" TargetMode="External"/><Relationship Id="rId26" Type="http://schemas.openxmlformats.org/officeDocument/2006/relationships/hyperlink" Target="https://www.biblegateway.com/passage/?search=Dan+6&amp;version=NIV" TargetMode="External"/><Relationship Id="rId3" Type="http://schemas.openxmlformats.org/officeDocument/2006/relationships/settings" Target="settings.xml"/><Relationship Id="rId21" Type="http://schemas.openxmlformats.org/officeDocument/2006/relationships/hyperlink" Target="https://www.biblegateway.com/passage/?search=1+Sam+17&amp;version=NIV" TargetMode="External"/><Relationship Id="rId34"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www.biblegateway.com/passage/?search=Ex+11&amp;version=NIV" TargetMode="External"/><Relationship Id="rId17" Type="http://schemas.openxmlformats.org/officeDocument/2006/relationships/hyperlink" Target="https://www.biblegateway.com/passage/?search=Judges+1&amp;version=NIV" TargetMode="External"/><Relationship Id="rId25" Type="http://schemas.openxmlformats.org/officeDocument/2006/relationships/hyperlink" Target="https://www.biblegateway.com/passage/?search=Dan+3&amp;version=NIV"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www.biblegateway.com/passage/?search=Joshua+11&amp;version=NIV" TargetMode="External"/><Relationship Id="rId20" Type="http://schemas.openxmlformats.org/officeDocument/2006/relationships/hyperlink" Target="https://www.biblegateway.com/passage/?search=1+Sam+16&amp;version=NIV" TargetMode="External"/><Relationship Id="rId29" Type="http://schemas.openxmlformats.org/officeDocument/2006/relationships/hyperlink" Target="http://tencapsule.com/c2" TargetMode="External"/><Relationship Id="rId1" Type="http://schemas.openxmlformats.org/officeDocument/2006/relationships/customXml" Target="../customXml/item1.xml"/><Relationship Id="rId6" Type="http://schemas.openxmlformats.org/officeDocument/2006/relationships/hyperlink" Target="https://www.biblegateway.com/" TargetMode="External"/><Relationship Id="rId11" Type="http://schemas.openxmlformats.org/officeDocument/2006/relationships/hyperlink" Target="https://www.biblegateway.com/passage/?search=Gen+22&amp;version=NIV" TargetMode="External"/><Relationship Id="rId24" Type="http://schemas.openxmlformats.org/officeDocument/2006/relationships/hyperlink" Target="https://www.biblegateway.com/passage/?search=Daniel+1&amp;version=NIV" TargetMode="External"/><Relationship Id="rId32" Type="http://schemas.openxmlformats.org/officeDocument/2006/relationships/fontTable" Target="fontTable.xml"/><Relationship Id="rId5" Type="http://schemas.openxmlformats.org/officeDocument/2006/relationships/hyperlink" Target="http://www.biblica.com/en-us/bible/bible-faqs/what-is-the-bible/" TargetMode="External"/><Relationship Id="rId15" Type="http://schemas.openxmlformats.org/officeDocument/2006/relationships/hyperlink" Target="https://www.britannica.com/event/Siege-of-Jerusalem-70" TargetMode="External"/><Relationship Id="rId23" Type="http://schemas.openxmlformats.org/officeDocument/2006/relationships/hyperlink" Target="https://www.biblegateway.com/passage/?search=2+Kings+25&amp;version=NIV" TargetMode="External"/><Relationship Id="rId28" Type="http://schemas.openxmlformats.org/officeDocument/2006/relationships/hyperlink" Target="https://www.biblegateway.com/passage/?search=Ez+3&amp;version=NIV" TargetMode="External"/><Relationship Id="rId10" Type="http://schemas.openxmlformats.org/officeDocument/2006/relationships/hyperlink" Target="https://www.biblegateway.com/passage/?search=Gen+12&amp;version=NIV" TargetMode="External"/><Relationship Id="rId19" Type="http://schemas.openxmlformats.org/officeDocument/2006/relationships/hyperlink" Target="https://www.biblegateway.com/passage/?search=1+Sam+15&amp;version=NIV" TargetMode="External"/><Relationship Id="rId31" Type="http://schemas.openxmlformats.org/officeDocument/2006/relationships/hyperlink" Target="https://www.biblegateway.com/passage/?search=Neh+9&amp;version=NIV"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biblegateway.com/passage/?search=Lev+26&amp;version=NIV" TargetMode="External"/><Relationship Id="rId22" Type="http://schemas.openxmlformats.org/officeDocument/2006/relationships/hyperlink" Target="https://www.biblegateway.com/passage/?search=2+Kings+17&amp;version=NIV" TargetMode="External"/><Relationship Id="rId27" Type="http://schemas.openxmlformats.org/officeDocument/2006/relationships/hyperlink" Target="https://www.biblegateway.com/passage/?search=Ez+1&amp;version=NIV" TargetMode="External"/><Relationship Id="rId30" Type="http://schemas.openxmlformats.org/officeDocument/2006/relationships/hyperlink" Target="https://www.biblegateway.com/passage/?search=Neh+8&amp;version=NI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saac\Documents\Custom%20Office%20Templates\The%20Ten%20Capsule%20Template%201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2452046-F551-49FE-B44C-D749AABBAC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 Ten Capsule Template 1A.dotx</Template>
  <TotalTime>7666</TotalTime>
  <Pages>1</Pages>
  <Words>4920</Words>
  <Characters>2804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yhal</dc:creator>
  <cp:keywords/>
  <dc:description/>
  <cp:lastModifiedBy>Isaac Myhal</cp:lastModifiedBy>
  <cp:revision>930</cp:revision>
  <dcterms:created xsi:type="dcterms:W3CDTF">2018-01-19T01:02:00Z</dcterms:created>
  <dcterms:modified xsi:type="dcterms:W3CDTF">2018-06-19T20:13:00Z</dcterms:modified>
</cp:coreProperties>
</file>